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5C596" w14:textId="1B86B691" w:rsidR="007F6F68" w:rsidRPr="00316B8A" w:rsidRDefault="00D44A21" w:rsidP="00FD7A46">
      <w:pPr>
        <w:ind w:right="360"/>
        <w:rPr>
          <w:rFonts w:ascii="Arial" w:hAnsi="Arial" w:cs="Arial"/>
          <w:noProof/>
        </w:rPr>
      </w:pPr>
      <w:r w:rsidRPr="00316B8A">
        <w:rPr>
          <w:rFonts w:ascii="Arial" w:hAnsi="Arial" w:cs="Arial"/>
          <w:noProof/>
        </w:rPr>
        <mc:AlternateContent>
          <mc:Choice Requires="wps">
            <w:drawing>
              <wp:anchor distT="0" distB="0" distL="114300" distR="114300" simplePos="0" relativeHeight="251659264" behindDoc="0" locked="0" layoutInCell="1" allowOverlap="1" wp14:anchorId="3FA7228B" wp14:editId="795BF6FC">
                <wp:simplePos x="0" y="0"/>
                <wp:positionH relativeFrom="column">
                  <wp:posOffset>3124200</wp:posOffset>
                </wp:positionH>
                <wp:positionV relativeFrom="paragraph">
                  <wp:posOffset>-114300</wp:posOffset>
                </wp:positionV>
                <wp:extent cx="3419475" cy="1464310"/>
                <wp:effectExtent l="0" t="0" r="9525" b="254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64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2976CF16" w:rsidR="006A613D" w:rsidRPr="00EF7313" w:rsidRDefault="00ED3892" w:rsidP="00456945">
                            <w:pPr>
                              <w:spacing w:line="276" w:lineRule="auto"/>
                              <w:jc w:val="center"/>
                              <w:rPr>
                                <w:rFonts w:ascii="Arial" w:hAnsi="Arial" w:cs="Arial"/>
                                <w:b/>
                                <w:bCs/>
                                <w:sz w:val="28"/>
                                <w:szCs w:val="28"/>
                              </w:rPr>
                            </w:pPr>
                            <w:r>
                              <w:rPr>
                                <w:rFonts w:ascii="Arial" w:hAnsi="Arial" w:cs="Arial"/>
                                <w:b/>
                                <w:bCs/>
                                <w:sz w:val="28"/>
                                <w:szCs w:val="28"/>
                              </w:rPr>
                              <w:t>September 4</w:t>
                            </w:r>
                            <w:r w:rsidR="007F1A69">
                              <w:rPr>
                                <w:rFonts w:ascii="Arial" w:hAnsi="Arial" w:cs="Arial"/>
                                <w:b/>
                                <w:bCs/>
                                <w:sz w:val="28"/>
                                <w:szCs w:val="28"/>
                              </w:rPr>
                              <w:t>, 2022</w:t>
                            </w:r>
                          </w:p>
                          <w:p w14:paraId="71414059" w14:textId="06E0DD40" w:rsidR="006A613D" w:rsidRPr="002416FC" w:rsidRDefault="00B22789" w:rsidP="00456945">
                            <w:pPr>
                              <w:pStyle w:val="Heading7"/>
                              <w:spacing w:line="276" w:lineRule="auto"/>
                              <w:rPr>
                                <w:sz w:val="28"/>
                                <w:szCs w:val="28"/>
                              </w:rPr>
                            </w:pPr>
                            <w:r>
                              <w:rPr>
                                <w:sz w:val="28"/>
                                <w:szCs w:val="28"/>
                              </w:rPr>
                              <w:t>1</w:t>
                            </w:r>
                            <w:r w:rsidR="00ED3892">
                              <w:rPr>
                                <w:sz w:val="28"/>
                                <w:szCs w:val="28"/>
                              </w:rPr>
                              <w:t>3</w:t>
                            </w:r>
                            <w:r w:rsidR="007F1A69">
                              <w:rPr>
                                <w:sz w:val="28"/>
                                <w:szCs w:val="28"/>
                              </w:rPr>
                              <w:t>th</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7228B" id="_x0000_t202" coordsize="21600,21600" o:spt="202" path="m,l,21600r21600,l21600,xe">
                <v:stroke joinstyle="miter"/>
                <v:path gradientshapeok="t" o:connecttype="rect"/>
              </v:shapetype>
              <v:shape id="Text Box 5" o:spid="_x0000_s1026" type="#_x0000_t202" style="position:absolute;margin-left:246pt;margin-top:-9pt;width:269.25pt;height:11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2976CF16" w:rsidR="006A613D" w:rsidRPr="00EF7313" w:rsidRDefault="00ED3892" w:rsidP="00456945">
                      <w:pPr>
                        <w:spacing w:line="276" w:lineRule="auto"/>
                        <w:jc w:val="center"/>
                        <w:rPr>
                          <w:rFonts w:ascii="Arial" w:hAnsi="Arial" w:cs="Arial"/>
                          <w:b/>
                          <w:bCs/>
                          <w:sz w:val="28"/>
                          <w:szCs w:val="28"/>
                        </w:rPr>
                      </w:pPr>
                      <w:r>
                        <w:rPr>
                          <w:rFonts w:ascii="Arial" w:hAnsi="Arial" w:cs="Arial"/>
                          <w:b/>
                          <w:bCs/>
                          <w:sz w:val="28"/>
                          <w:szCs w:val="28"/>
                        </w:rPr>
                        <w:t>September 4</w:t>
                      </w:r>
                      <w:r w:rsidR="007F1A69">
                        <w:rPr>
                          <w:rFonts w:ascii="Arial" w:hAnsi="Arial" w:cs="Arial"/>
                          <w:b/>
                          <w:bCs/>
                          <w:sz w:val="28"/>
                          <w:szCs w:val="28"/>
                        </w:rPr>
                        <w:t>, 2022</w:t>
                      </w:r>
                    </w:p>
                    <w:p w14:paraId="71414059" w14:textId="06E0DD40" w:rsidR="006A613D" w:rsidRPr="002416FC" w:rsidRDefault="00B22789" w:rsidP="00456945">
                      <w:pPr>
                        <w:pStyle w:val="Heading7"/>
                        <w:spacing w:line="276" w:lineRule="auto"/>
                        <w:rPr>
                          <w:sz w:val="28"/>
                          <w:szCs w:val="28"/>
                        </w:rPr>
                      </w:pPr>
                      <w:r>
                        <w:rPr>
                          <w:sz w:val="28"/>
                          <w:szCs w:val="28"/>
                        </w:rPr>
                        <w:t>1</w:t>
                      </w:r>
                      <w:r w:rsidR="00ED3892">
                        <w:rPr>
                          <w:sz w:val="28"/>
                          <w:szCs w:val="28"/>
                        </w:rPr>
                        <w:t>3</w:t>
                      </w:r>
                      <w:r w:rsidR="007F1A69">
                        <w:rPr>
                          <w:sz w:val="28"/>
                          <w:szCs w:val="28"/>
                        </w:rPr>
                        <w:t>th</w:t>
                      </w:r>
                      <w:r w:rsidR="002D2BAB">
                        <w:rPr>
                          <w:sz w:val="28"/>
                          <w:szCs w:val="28"/>
                        </w:rPr>
                        <w:t xml:space="preserve"> </w:t>
                      </w:r>
                      <w:r w:rsidR="003B128C">
                        <w:rPr>
                          <w:sz w:val="28"/>
                          <w:szCs w:val="28"/>
                        </w:rPr>
                        <w:t>Sunday after Pentecost</w:t>
                      </w:r>
                    </w:p>
                  </w:txbxContent>
                </v:textbox>
              </v:shape>
            </w:pict>
          </mc:Fallback>
        </mc:AlternateContent>
      </w:r>
      <w:r w:rsidR="008F15EB" w:rsidRPr="00316B8A">
        <w:rPr>
          <w:rFonts w:ascii="Arial" w:hAnsi="Arial" w:cs="Arial"/>
          <w:noProof/>
        </w:rPr>
        <mc:AlternateContent>
          <mc:Choice Requires="wps">
            <w:drawing>
              <wp:anchor distT="0" distB="0" distL="114300" distR="114300" simplePos="0" relativeHeight="251730944" behindDoc="0" locked="0" layoutInCell="1" allowOverlap="1" wp14:anchorId="2B73833D" wp14:editId="149AE190">
                <wp:simplePos x="0" y="0"/>
                <wp:positionH relativeFrom="column">
                  <wp:posOffset>28576</wp:posOffset>
                </wp:positionH>
                <wp:positionV relativeFrom="paragraph">
                  <wp:posOffset>-114300</wp:posOffset>
                </wp:positionV>
                <wp:extent cx="2057400" cy="15144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057400" cy="1514475"/>
                        </a:xfrm>
                        <a:prstGeom prst="rect">
                          <a:avLst/>
                        </a:prstGeom>
                        <a:solidFill>
                          <a:schemeClr val="lt1"/>
                        </a:solidFill>
                        <a:ln w="6350">
                          <a:solidFill>
                            <a:prstClr val="black"/>
                          </a:solidFill>
                        </a:ln>
                      </wps:spPr>
                      <wps:txbx>
                        <w:txbxContent>
                          <w:p w14:paraId="3FF1945B" w14:textId="149908EB" w:rsidR="00776D1F" w:rsidRDefault="00F420A3">
                            <w:r>
                              <w:rPr>
                                <w:noProof/>
                              </w:rPr>
                              <w:drawing>
                                <wp:inline distT="0" distB="0" distL="0" distR="0" wp14:anchorId="17A74817" wp14:editId="57834F5E">
                                  <wp:extent cx="1868170" cy="1381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8170" cy="13817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73833D" id="Text Box 3" o:spid="_x0000_s1027" type="#_x0000_t202" style="position:absolute;margin-left:2.25pt;margin-top:-9pt;width:162pt;height:119.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ZNLOQ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" fillcolor="white [3201]" strokeweight=".5pt">
                <v:textbox>
                  <w:txbxContent>
                    <w:p w14:paraId="3FF1945B" w14:textId="149908EB" w:rsidR="00776D1F" w:rsidRDefault="00F420A3">
                      <w:r>
                        <w:rPr>
                          <w:noProof/>
                        </w:rPr>
                        <w:drawing>
                          <wp:inline distT="0" distB="0" distL="0" distR="0" wp14:anchorId="17A74817" wp14:editId="57834F5E">
                            <wp:extent cx="1868170" cy="1381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8170" cy="1381760"/>
                                    </a:xfrm>
                                    <a:prstGeom prst="rect">
                                      <a:avLst/>
                                    </a:prstGeom>
                                    <a:noFill/>
                                    <a:ln>
                                      <a:noFill/>
                                    </a:ln>
                                  </pic:spPr>
                                </pic:pic>
                              </a:graphicData>
                            </a:graphic>
                          </wp:inline>
                        </w:drawing>
                      </w:r>
                    </w:p>
                  </w:txbxContent>
                </v:textbox>
              </v:shape>
            </w:pict>
          </mc:Fallback>
        </mc:AlternateContent>
      </w:r>
    </w:p>
    <w:p w14:paraId="0109895E" w14:textId="5A1D7C17" w:rsidR="00776D1F" w:rsidRPr="00316B8A" w:rsidRDefault="00776D1F" w:rsidP="00FD7A46">
      <w:pPr>
        <w:ind w:right="360"/>
        <w:rPr>
          <w:rFonts w:ascii="Arial" w:hAnsi="Arial" w:cs="Arial"/>
          <w:noProof/>
        </w:rPr>
      </w:pPr>
    </w:p>
    <w:p w14:paraId="382E5F8A" w14:textId="6614098C" w:rsidR="00776D1F" w:rsidRPr="00316B8A" w:rsidRDefault="00776D1F" w:rsidP="00FD7A46">
      <w:pPr>
        <w:ind w:right="360"/>
        <w:rPr>
          <w:rFonts w:ascii="Arial" w:hAnsi="Arial" w:cs="Arial"/>
          <w:noProof/>
        </w:rPr>
      </w:pPr>
    </w:p>
    <w:p w14:paraId="29BF2696" w14:textId="25382375" w:rsidR="00776D1F" w:rsidRPr="00316B8A" w:rsidRDefault="00776D1F" w:rsidP="00FD7A46">
      <w:pPr>
        <w:ind w:right="360"/>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2B6A79A5" w14:textId="07660B8A" w:rsidR="000C0A26" w:rsidRDefault="00D44A21" w:rsidP="00FD7A46">
      <w:pPr>
        <w:ind w:right="360"/>
        <w:rPr>
          <w:rFonts w:ascii="Arial" w:hAnsi="Arial" w:cs="Arial"/>
          <w:i/>
          <w:iCs/>
        </w:rPr>
      </w:pPr>
      <w:r>
        <w:rPr>
          <w:rFonts w:ascii="Arial" w:hAnsi="Arial" w:cs="Arial"/>
          <w:i/>
          <w:iCs/>
        </w:rPr>
        <w:t>Flowers on the altar were donated by Jean Harrison in memory of loved ones.</w:t>
      </w:r>
    </w:p>
    <w:p w14:paraId="1F6D6395" w14:textId="237686CC" w:rsidR="00856CEB" w:rsidRPr="00316B8A" w:rsidRDefault="00B54FA2" w:rsidP="00FD7A46">
      <w:pPr>
        <w:widowControl w:val="0"/>
        <w:autoSpaceDE w:val="0"/>
        <w:autoSpaceDN w:val="0"/>
        <w:adjustRightInd w:val="0"/>
        <w:ind w:right="360"/>
        <w:rPr>
          <w:rFonts w:ascii="Arial" w:hAnsi="Arial" w:cs="Arial"/>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3B1FCF2C">
                <wp:simplePos x="0" y="0"/>
                <wp:positionH relativeFrom="column">
                  <wp:posOffset>0</wp:posOffset>
                </wp:positionH>
                <wp:positionV relativeFrom="paragraph">
                  <wp:posOffset>51435</wp:posOffset>
                </wp:positionV>
                <wp:extent cx="6686550" cy="1276350"/>
                <wp:effectExtent l="0" t="0" r="19050" b="1905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86550" cy="1276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2E21AB71" w:rsidR="006A613D" w:rsidRPr="00ED3892" w:rsidRDefault="006A613D" w:rsidP="003F228F">
                            <w:pPr>
                              <w:widowControl w:val="0"/>
                              <w:autoSpaceDE w:val="0"/>
                              <w:autoSpaceDN w:val="0"/>
                              <w:adjustRightInd w:val="0"/>
                              <w:jc w:val="center"/>
                              <w:rPr>
                                <w:rFonts w:ascii="Arial" w:hAnsi="Arial" w:cs="Arial"/>
                                <w:b/>
                                <w:bCs/>
                                <w:sz w:val="28"/>
                                <w:szCs w:val="28"/>
                              </w:rPr>
                            </w:pPr>
                            <w:r w:rsidRPr="00ED3892">
                              <w:rPr>
                                <w:rFonts w:ascii="Arial" w:hAnsi="Arial" w:cs="Arial"/>
                                <w:b/>
                                <w:bCs/>
                                <w:sz w:val="28"/>
                                <w:szCs w:val="28"/>
                              </w:rPr>
                              <w:t>Introduction</w:t>
                            </w:r>
                          </w:p>
                          <w:p w14:paraId="5CBADBD3" w14:textId="71AA2C9A" w:rsidR="00ED3892" w:rsidRPr="00ED3892" w:rsidRDefault="00ED3892" w:rsidP="00ED3892">
                            <w:pPr>
                              <w:widowControl w:val="0"/>
                              <w:autoSpaceDE w:val="0"/>
                              <w:autoSpaceDN w:val="0"/>
                              <w:adjustRightInd w:val="0"/>
                              <w:rPr>
                                <w:rFonts w:ascii="Arial" w:hAnsi="Arial" w:cs="Arial"/>
                                <w:b/>
                                <w:bCs/>
                              </w:rPr>
                            </w:pPr>
                            <w:r w:rsidRPr="00ED3892">
                              <w:rPr>
                                <w:rFonts w:ascii="Arial" w:hAnsi="Arial" w:cs="Arial"/>
                                <w:color w:val="3F3F3F"/>
                                <w:shd w:val="clear" w:color="auto" w:fill="FFFFFF"/>
                              </w:rPr>
                              <w:t>Called to contemplate the cost of discipleship, we might be helped by translating Paul’s request to Philemon into our prayer of the day: Refresh my heart in Christ. Strengthened by the company and forgiveness of Christ in holy communion and recalling God’s grace in remembrance of baptism, we can be strengthened in this hour to “choose life”—to choose life in God as our 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0;margin-top:4.05pt;width:526.5pt;height:10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" fillcolor="white [3201]" strokeweight=".5pt">
                <v:path arrowok="t"/>
                <v:textbox>
                  <w:txbxContent>
                    <w:p w14:paraId="3B9ED440" w14:textId="2E21AB71" w:rsidR="006A613D" w:rsidRPr="00ED3892" w:rsidRDefault="006A613D" w:rsidP="003F228F">
                      <w:pPr>
                        <w:widowControl w:val="0"/>
                        <w:autoSpaceDE w:val="0"/>
                        <w:autoSpaceDN w:val="0"/>
                        <w:adjustRightInd w:val="0"/>
                        <w:jc w:val="center"/>
                        <w:rPr>
                          <w:rFonts w:ascii="Arial" w:hAnsi="Arial" w:cs="Arial"/>
                          <w:b/>
                          <w:bCs/>
                          <w:sz w:val="28"/>
                          <w:szCs w:val="28"/>
                        </w:rPr>
                      </w:pPr>
                      <w:r w:rsidRPr="00ED3892">
                        <w:rPr>
                          <w:rFonts w:ascii="Arial" w:hAnsi="Arial" w:cs="Arial"/>
                          <w:b/>
                          <w:bCs/>
                          <w:sz w:val="28"/>
                          <w:szCs w:val="28"/>
                        </w:rPr>
                        <w:t>Introduction</w:t>
                      </w:r>
                    </w:p>
                    <w:p w14:paraId="5CBADBD3" w14:textId="71AA2C9A" w:rsidR="00ED3892" w:rsidRPr="00ED3892" w:rsidRDefault="00ED3892" w:rsidP="00ED3892">
                      <w:pPr>
                        <w:widowControl w:val="0"/>
                        <w:autoSpaceDE w:val="0"/>
                        <w:autoSpaceDN w:val="0"/>
                        <w:adjustRightInd w:val="0"/>
                        <w:rPr>
                          <w:rFonts w:ascii="Arial" w:hAnsi="Arial" w:cs="Arial"/>
                          <w:b/>
                          <w:bCs/>
                        </w:rPr>
                      </w:pPr>
                      <w:r w:rsidRPr="00ED3892">
                        <w:rPr>
                          <w:rFonts w:ascii="Arial" w:hAnsi="Arial" w:cs="Arial"/>
                          <w:color w:val="3F3F3F"/>
                          <w:shd w:val="clear" w:color="auto" w:fill="FFFFFF"/>
                        </w:rPr>
                        <w:t>Called to contemplate the cost of discipleship, we might be helped by translating Paul’s request to Philemon into our prayer of the day: Refresh my heart in Christ. Strengthened by the company and forgiveness of Christ in holy communion and recalling God’s grace in remembrance of baptism, we can be strengthened in this hour to “choose life”—to choose life in God as our own.</w:t>
                      </w:r>
                    </w:p>
                  </w:txbxContent>
                </v:textbox>
              </v:shape>
            </w:pict>
          </mc:Fallback>
        </mc:AlternateContent>
      </w:r>
    </w:p>
    <w:p w14:paraId="429207BF" w14:textId="1ADCCB78"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087F0B35" w14:textId="77777777" w:rsidR="00856CEB" w:rsidRPr="00316B8A" w:rsidRDefault="00856CEB" w:rsidP="00FD7A46">
      <w:pPr>
        <w:widowControl w:val="0"/>
        <w:autoSpaceDE w:val="0"/>
        <w:autoSpaceDN w:val="0"/>
        <w:adjustRightInd w:val="0"/>
        <w:ind w:right="360"/>
        <w:rPr>
          <w:rFonts w:ascii="Arial" w:hAnsi="Arial" w:cs="Arial"/>
        </w:rPr>
      </w:pPr>
    </w:p>
    <w:p w14:paraId="0CDDAADA" w14:textId="77777777" w:rsidR="00856CEB" w:rsidRPr="00316B8A" w:rsidRDefault="00856CEB" w:rsidP="00FD7A46">
      <w:pPr>
        <w:widowControl w:val="0"/>
        <w:autoSpaceDE w:val="0"/>
        <w:autoSpaceDN w:val="0"/>
        <w:adjustRightInd w:val="0"/>
        <w:ind w:right="360"/>
        <w:rPr>
          <w:rFonts w:ascii="Arial" w:hAnsi="Arial" w:cs="Arial"/>
        </w:rPr>
      </w:pPr>
    </w:p>
    <w:p w14:paraId="676E7BCA" w14:textId="77777777" w:rsidR="00533CBF" w:rsidRDefault="00533CBF" w:rsidP="00FD7A46">
      <w:pPr>
        <w:widowControl w:val="0"/>
        <w:autoSpaceDE w:val="0"/>
        <w:autoSpaceDN w:val="0"/>
        <w:adjustRightInd w:val="0"/>
        <w:ind w:right="360"/>
        <w:rPr>
          <w:rFonts w:ascii="Arial" w:hAnsi="Arial" w:cs="Arial"/>
          <w:b/>
          <w:bCs/>
        </w:rPr>
      </w:pPr>
    </w:p>
    <w:p w14:paraId="42093DE5" w14:textId="58C70DEF"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7D0718A7"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1449CB16" w14:textId="2B52D242" w:rsidR="00B921F9" w:rsidRDefault="00B921F9" w:rsidP="00FD7A46">
      <w:pPr>
        <w:widowControl w:val="0"/>
        <w:autoSpaceDE w:val="0"/>
        <w:autoSpaceDN w:val="0"/>
        <w:adjustRightInd w:val="0"/>
        <w:ind w:right="360"/>
        <w:rPr>
          <w:rFonts w:ascii="Arial" w:hAnsi="Arial" w:cs="Arial"/>
          <w:b/>
          <w:bCs/>
        </w:rPr>
      </w:pPr>
    </w:p>
    <w:p w14:paraId="5C37D8A1" w14:textId="77777777" w:rsidR="005C50CD" w:rsidRDefault="00B921F9" w:rsidP="00FD7A46">
      <w:pPr>
        <w:widowControl w:val="0"/>
        <w:autoSpaceDE w:val="0"/>
        <w:autoSpaceDN w:val="0"/>
        <w:adjustRightInd w:val="0"/>
        <w:ind w:right="360"/>
        <w:rPr>
          <w:rFonts w:ascii="Arial" w:hAnsi="Arial" w:cs="Arial"/>
          <w:b/>
          <w:bCs/>
        </w:rPr>
      </w:pPr>
      <w:r>
        <w:rPr>
          <w:rFonts w:ascii="Arial" w:hAnsi="Arial" w:cs="Arial"/>
          <w:b/>
          <w:bCs/>
        </w:rPr>
        <w:t xml:space="preserve">Announcements </w:t>
      </w:r>
    </w:p>
    <w:p w14:paraId="6CB70398" w14:textId="77777777" w:rsidR="008D0670" w:rsidRDefault="008D0670" w:rsidP="00FD7A46">
      <w:pPr>
        <w:widowControl w:val="0"/>
        <w:autoSpaceDE w:val="0"/>
        <w:autoSpaceDN w:val="0"/>
        <w:adjustRightInd w:val="0"/>
        <w:ind w:right="360"/>
        <w:rPr>
          <w:rFonts w:ascii="Arial" w:hAnsi="Arial" w:cs="Arial"/>
          <w:b/>
          <w:bCs/>
        </w:rPr>
      </w:pPr>
    </w:p>
    <w:p w14:paraId="3C095922" w14:textId="4411D6EE" w:rsidR="008D0670" w:rsidRPr="00316B8A" w:rsidRDefault="008D0670" w:rsidP="00FD7A46">
      <w:pPr>
        <w:widowControl w:val="0"/>
        <w:autoSpaceDE w:val="0"/>
        <w:autoSpaceDN w:val="0"/>
        <w:adjustRightInd w:val="0"/>
        <w:ind w:right="360"/>
        <w:rPr>
          <w:rFonts w:ascii="Arial" w:hAnsi="Arial" w:cs="Arial"/>
          <w:b/>
          <w:bCs/>
        </w:rPr>
        <w:sectPr w:rsidR="008D0670" w:rsidRPr="00316B8A" w:rsidSect="00B31122">
          <w:footerReference w:type="even" r:id="rId9"/>
          <w:footerReference w:type="default" r:id="rId10"/>
          <w:type w:val="continuous"/>
          <w:pgSz w:w="12240" w:h="15840"/>
          <w:pgMar w:top="720" w:right="720" w:bottom="720" w:left="720" w:header="720" w:footer="720" w:gutter="0"/>
          <w:cols w:space="720"/>
          <w:noEndnote/>
        </w:sectPr>
      </w:pPr>
    </w:p>
    <w:p w14:paraId="75D47137" w14:textId="77777777" w:rsidR="008D0670" w:rsidRPr="004E1C51" w:rsidRDefault="00B921F9" w:rsidP="008D0670">
      <w:pPr>
        <w:ind w:right="360"/>
        <w:jc w:val="both"/>
        <w:rPr>
          <w:rFonts w:ascii="Arial" w:hAnsi="Arial" w:cs="Arial"/>
          <w:b/>
          <w:bCs/>
        </w:rPr>
      </w:pPr>
      <w:r>
        <w:rPr>
          <w:rFonts w:ascii="Arial" w:hAnsi="Arial" w:cs="Arial"/>
          <w:b/>
          <w:bCs/>
        </w:rPr>
        <w:t xml:space="preserve">Gathering Hymns </w:t>
      </w:r>
      <w:proofErr w:type="gramStart"/>
      <w:r>
        <w:rPr>
          <w:rFonts w:ascii="Arial" w:hAnsi="Arial" w:cs="Arial"/>
          <w:b/>
          <w:bCs/>
        </w:rPr>
        <w:t xml:space="preserve">   </w:t>
      </w:r>
      <w:r w:rsidR="008D0670" w:rsidRPr="004E1C51">
        <w:rPr>
          <w:rFonts w:ascii="Arial" w:hAnsi="Arial" w:cs="Arial"/>
          <w:b/>
          <w:bCs/>
        </w:rPr>
        <w:t>“</w:t>
      </w:r>
      <w:proofErr w:type="gramEnd"/>
      <w:r w:rsidR="008D0670" w:rsidRPr="004E1C51">
        <w:rPr>
          <w:rFonts w:ascii="Arial" w:hAnsi="Arial" w:cs="Arial"/>
          <w:b/>
          <w:bCs/>
        </w:rPr>
        <w:t>Who You Say I Am”                                         (Words only)</w:t>
      </w:r>
    </w:p>
    <w:p w14:paraId="72085106" w14:textId="77777777" w:rsidR="008D0670" w:rsidRPr="00FF6CC8" w:rsidRDefault="008D0670" w:rsidP="008D0670">
      <w:pPr>
        <w:ind w:right="360"/>
        <w:rPr>
          <w:rFonts w:ascii="Arial" w:hAnsi="Arial" w:cs="Arial"/>
        </w:rPr>
      </w:pPr>
    </w:p>
    <w:p w14:paraId="441951BC" w14:textId="77777777" w:rsidR="008D0670" w:rsidRDefault="008D0670" w:rsidP="008D0670">
      <w:pPr>
        <w:ind w:right="360"/>
        <w:rPr>
          <w:rFonts w:ascii="Arial" w:hAnsi="Arial" w:cs="Arial"/>
        </w:rPr>
        <w:sectPr w:rsidR="008D0670" w:rsidSect="00FF6CC8">
          <w:type w:val="continuous"/>
          <w:pgSz w:w="12240" w:h="15840"/>
          <w:pgMar w:top="1440" w:right="1440" w:bottom="1440" w:left="1440" w:header="720" w:footer="720" w:gutter="0"/>
          <w:cols w:space="720"/>
          <w:docGrid w:linePitch="360"/>
        </w:sectPr>
      </w:pPr>
    </w:p>
    <w:p w14:paraId="1A616B32" w14:textId="77777777" w:rsidR="008D0670" w:rsidRDefault="008D0670" w:rsidP="008D0670">
      <w:pPr>
        <w:ind w:right="360"/>
        <w:rPr>
          <w:rFonts w:ascii="Arial" w:hAnsi="Arial" w:cs="Arial"/>
        </w:rPr>
      </w:pPr>
    </w:p>
    <w:p w14:paraId="265A2519" w14:textId="77777777" w:rsidR="008D0670" w:rsidRPr="002B7B92" w:rsidRDefault="008D0670" w:rsidP="008D0670">
      <w:pPr>
        <w:ind w:right="360"/>
        <w:rPr>
          <w:rFonts w:ascii="Arial" w:hAnsi="Arial" w:cs="Arial"/>
          <w:b/>
          <w:bCs/>
        </w:rPr>
      </w:pPr>
      <w:r w:rsidRPr="002B7B92">
        <w:rPr>
          <w:rFonts w:ascii="Arial" w:hAnsi="Arial" w:cs="Arial"/>
          <w:b/>
          <w:bCs/>
        </w:rPr>
        <w:t>“Who You Say I Am” by Reuben Morgan and Ben Fielding</w:t>
      </w:r>
    </w:p>
    <w:p w14:paraId="6B4DF1F1" w14:textId="77777777" w:rsidR="008D0670" w:rsidRPr="002B7B92" w:rsidRDefault="008D0670" w:rsidP="008D0670">
      <w:pPr>
        <w:ind w:right="360"/>
        <w:rPr>
          <w:rFonts w:ascii="Arial" w:hAnsi="Arial" w:cs="Arial"/>
          <w:b/>
          <w:bCs/>
        </w:rPr>
      </w:pPr>
    </w:p>
    <w:p w14:paraId="28479DCB" w14:textId="77777777" w:rsidR="008D0670" w:rsidRPr="002B7B92" w:rsidRDefault="008D0670" w:rsidP="008D0670">
      <w:pPr>
        <w:ind w:right="360"/>
        <w:rPr>
          <w:rFonts w:ascii="Arial" w:hAnsi="Arial" w:cs="Arial"/>
        </w:rPr>
      </w:pPr>
      <w:r w:rsidRPr="002B7B92">
        <w:rPr>
          <w:rFonts w:ascii="Arial" w:hAnsi="Arial" w:cs="Arial"/>
        </w:rPr>
        <w:t>Who am I that the highest King would welcome me?</w:t>
      </w:r>
    </w:p>
    <w:p w14:paraId="5E7D364F" w14:textId="77777777" w:rsidR="008D0670" w:rsidRPr="002B7B92" w:rsidRDefault="008D0670" w:rsidP="008D0670">
      <w:pPr>
        <w:ind w:right="360"/>
        <w:rPr>
          <w:rFonts w:ascii="Arial" w:hAnsi="Arial" w:cs="Arial"/>
        </w:rPr>
      </w:pPr>
      <w:r w:rsidRPr="002B7B92">
        <w:rPr>
          <w:rFonts w:ascii="Arial" w:hAnsi="Arial" w:cs="Arial"/>
        </w:rPr>
        <w:t>I was lost, but He brought me in, Oh His love for me, Oh, His love for me!</w:t>
      </w:r>
    </w:p>
    <w:p w14:paraId="04994C12" w14:textId="77777777" w:rsidR="008D0670" w:rsidRPr="002B7B92" w:rsidRDefault="008D0670" w:rsidP="008D0670">
      <w:pPr>
        <w:ind w:right="360"/>
        <w:rPr>
          <w:rFonts w:ascii="Arial" w:hAnsi="Arial" w:cs="Arial"/>
        </w:rPr>
      </w:pPr>
      <w:r w:rsidRPr="002B7B92">
        <w:rPr>
          <w:rFonts w:ascii="Arial" w:hAnsi="Arial" w:cs="Arial"/>
        </w:rPr>
        <w:t>Who the Son sets free, oh, is free indeed.</w:t>
      </w:r>
    </w:p>
    <w:p w14:paraId="0807FA13" w14:textId="77777777" w:rsidR="008D0670" w:rsidRPr="002B7B92" w:rsidRDefault="008D0670" w:rsidP="008D0670">
      <w:pPr>
        <w:ind w:right="360"/>
        <w:rPr>
          <w:rFonts w:ascii="Arial" w:hAnsi="Arial" w:cs="Arial"/>
        </w:rPr>
      </w:pPr>
      <w:r w:rsidRPr="002B7B92">
        <w:rPr>
          <w:rFonts w:ascii="Arial" w:hAnsi="Arial" w:cs="Arial"/>
        </w:rPr>
        <w:t>I’m a child of God, yes, I am.</w:t>
      </w:r>
    </w:p>
    <w:p w14:paraId="351172D6" w14:textId="77777777" w:rsidR="008D0670" w:rsidRPr="002B7B92" w:rsidRDefault="008D0670" w:rsidP="008D0670">
      <w:pPr>
        <w:ind w:right="360"/>
        <w:rPr>
          <w:rFonts w:ascii="Arial" w:hAnsi="Arial" w:cs="Arial"/>
        </w:rPr>
      </w:pPr>
    </w:p>
    <w:p w14:paraId="796F3D9A" w14:textId="77777777" w:rsidR="008D0670" w:rsidRPr="002B7B92" w:rsidRDefault="008D0670" w:rsidP="008D0670">
      <w:pPr>
        <w:ind w:right="360"/>
        <w:rPr>
          <w:rFonts w:ascii="Arial" w:hAnsi="Arial" w:cs="Arial"/>
        </w:rPr>
      </w:pPr>
      <w:r w:rsidRPr="002B7B92">
        <w:rPr>
          <w:rFonts w:ascii="Arial" w:hAnsi="Arial" w:cs="Arial"/>
        </w:rPr>
        <w:t>Free at last, He has ransomed me; His grace runs deep.</w:t>
      </w:r>
    </w:p>
    <w:p w14:paraId="3B9B3030" w14:textId="77777777" w:rsidR="008D0670" w:rsidRPr="002B7B92" w:rsidRDefault="008D0670" w:rsidP="008D0670">
      <w:pPr>
        <w:ind w:right="360"/>
        <w:rPr>
          <w:rFonts w:ascii="Arial" w:hAnsi="Arial" w:cs="Arial"/>
        </w:rPr>
      </w:pPr>
      <w:r w:rsidRPr="002B7B92">
        <w:rPr>
          <w:rFonts w:ascii="Arial" w:hAnsi="Arial" w:cs="Arial"/>
        </w:rPr>
        <w:t>While I was a slave to sin, Jesus died for me. Yes, He died for me.</w:t>
      </w:r>
    </w:p>
    <w:p w14:paraId="4B946300" w14:textId="77777777" w:rsidR="008D0670" w:rsidRPr="002B7B92" w:rsidRDefault="008D0670" w:rsidP="008D0670">
      <w:pPr>
        <w:ind w:right="360"/>
        <w:rPr>
          <w:rFonts w:ascii="Arial" w:hAnsi="Arial" w:cs="Arial"/>
        </w:rPr>
      </w:pPr>
      <w:r w:rsidRPr="002B7B92">
        <w:rPr>
          <w:rFonts w:ascii="Arial" w:hAnsi="Arial" w:cs="Arial"/>
        </w:rPr>
        <w:t>Who the Son sets free, oh, is free indeed.</w:t>
      </w:r>
    </w:p>
    <w:p w14:paraId="16A6CE5F" w14:textId="77777777" w:rsidR="008D0670" w:rsidRPr="002B7B92" w:rsidRDefault="008D0670" w:rsidP="008D0670">
      <w:pPr>
        <w:ind w:right="360"/>
        <w:rPr>
          <w:rFonts w:ascii="Arial" w:hAnsi="Arial" w:cs="Arial"/>
        </w:rPr>
      </w:pPr>
      <w:r w:rsidRPr="002B7B92">
        <w:rPr>
          <w:rFonts w:ascii="Arial" w:hAnsi="Arial" w:cs="Arial"/>
        </w:rPr>
        <w:t>I’m a child of God, yes, I am.</w:t>
      </w:r>
    </w:p>
    <w:p w14:paraId="1847BE0C" w14:textId="77777777" w:rsidR="008D0670" w:rsidRPr="002B7B92" w:rsidRDefault="008D0670" w:rsidP="008D0670">
      <w:pPr>
        <w:ind w:right="360"/>
        <w:rPr>
          <w:rFonts w:ascii="Arial" w:hAnsi="Arial" w:cs="Arial"/>
        </w:rPr>
      </w:pPr>
      <w:r w:rsidRPr="002B7B92">
        <w:rPr>
          <w:rFonts w:ascii="Arial" w:hAnsi="Arial" w:cs="Arial"/>
        </w:rPr>
        <w:t>In my Father’s house there’s a place for me. I’m a child of God, yes I am.</w:t>
      </w:r>
    </w:p>
    <w:p w14:paraId="22548EE5" w14:textId="77777777" w:rsidR="008D0670" w:rsidRDefault="008D0670" w:rsidP="008D0670">
      <w:pPr>
        <w:ind w:right="360"/>
      </w:pPr>
    </w:p>
    <w:p w14:paraId="20FAABD4" w14:textId="77777777" w:rsidR="008D0670" w:rsidRPr="002B7B92" w:rsidRDefault="008D0670" w:rsidP="008D0670">
      <w:pPr>
        <w:ind w:right="360"/>
        <w:rPr>
          <w:rFonts w:ascii="Arial" w:hAnsi="Arial" w:cs="Arial"/>
        </w:rPr>
      </w:pPr>
      <w:r w:rsidRPr="002B7B92">
        <w:rPr>
          <w:rFonts w:ascii="Arial" w:hAnsi="Arial" w:cs="Arial"/>
        </w:rPr>
        <w:t>I am chosen, not forsaken. I am who You say I am.</w:t>
      </w:r>
    </w:p>
    <w:p w14:paraId="4B9EA62D" w14:textId="659F09E8" w:rsidR="008D0670" w:rsidRDefault="008D0670" w:rsidP="008D0670">
      <w:pPr>
        <w:ind w:right="360"/>
        <w:rPr>
          <w:rFonts w:ascii="Arial" w:hAnsi="Arial" w:cs="Arial"/>
        </w:rPr>
      </w:pPr>
      <w:r w:rsidRPr="002B7B92">
        <w:rPr>
          <w:rFonts w:ascii="Arial" w:hAnsi="Arial" w:cs="Arial"/>
        </w:rPr>
        <w:t xml:space="preserve">You are for me, not against me. I am who you say I am. </w:t>
      </w:r>
    </w:p>
    <w:p w14:paraId="6D8FE1C4" w14:textId="77777777" w:rsidR="00D16AC3" w:rsidRPr="002B7B92" w:rsidRDefault="00D16AC3" w:rsidP="00D16AC3">
      <w:pPr>
        <w:ind w:right="360"/>
        <w:rPr>
          <w:rFonts w:ascii="Arial" w:hAnsi="Arial" w:cs="Arial"/>
        </w:rPr>
      </w:pPr>
      <w:r w:rsidRPr="002B7B92">
        <w:rPr>
          <w:rFonts w:ascii="Arial" w:hAnsi="Arial" w:cs="Arial"/>
        </w:rPr>
        <w:t>I am chosen, not forsaken. I am who You say I am.</w:t>
      </w:r>
    </w:p>
    <w:p w14:paraId="43D51DD4" w14:textId="77777777" w:rsidR="00D16AC3" w:rsidRPr="002B7B92" w:rsidRDefault="00D16AC3" w:rsidP="00D16AC3">
      <w:pPr>
        <w:ind w:right="360"/>
        <w:rPr>
          <w:rFonts w:ascii="Arial" w:hAnsi="Arial" w:cs="Arial"/>
        </w:rPr>
      </w:pPr>
      <w:r w:rsidRPr="002B7B92">
        <w:rPr>
          <w:rFonts w:ascii="Arial" w:hAnsi="Arial" w:cs="Arial"/>
        </w:rPr>
        <w:t>You are for me, not against me. I am who you say I am. I am who You say I am.</w:t>
      </w:r>
    </w:p>
    <w:p w14:paraId="4C658443" w14:textId="77777777" w:rsidR="00D16AC3" w:rsidRPr="002B7B92" w:rsidRDefault="00D16AC3" w:rsidP="008D0670">
      <w:pPr>
        <w:ind w:right="360"/>
        <w:rPr>
          <w:rFonts w:ascii="Arial" w:hAnsi="Arial" w:cs="Arial"/>
        </w:rPr>
      </w:pPr>
    </w:p>
    <w:p w14:paraId="2059F51A" w14:textId="77777777" w:rsidR="008D0670" w:rsidRPr="002B7B92" w:rsidRDefault="008D0670" w:rsidP="008D0670">
      <w:pPr>
        <w:ind w:right="360"/>
        <w:rPr>
          <w:rFonts w:ascii="Arial" w:hAnsi="Arial" w:cs="Arial"/>
        </w:rPr>
      </w:pPr>
      <w:r w:rsidRPr="002B7B92">
        <w:rPr>
          <w:rFonts w:ascii="Arial" w:hAnsi="Arial" w:cs="Arial"/>
        </w:rPr>
        <w:t>Who the Son sets free, oh, is free indeed.</w:t>
      </w:r>
    </w:p>
    <w:p w14:paraId="361C9760" w14:textId="77777777" w:rsidR="008D0670" w:rsidRPr="002B7B92" w:rsidRDefault="008D0670" w:rsidP="008D0670">
      <w:pPr>
        <w:ind w:right="360"/>
        <w:rPr>
          <w:rFonts w:ascii="Arial" w:hAnsi="Arial" w:cs="Arial"/>
        </w:rPr>
      </w:pPr>
      <w:r w:rsidRPr="002B7B92">
        <w:rPr>
          <w:rFonts w:ascii="Arial" w:hAnsi="Arial" w:cs="Arial"/>
        </w:rPr>
        <w:t>I’m a child of God, yes, I am.</w:t>
      </w:r>
    </w:p>
    <w:p w14:paraId="01E808CF" w14:textId="77777777" w:rsidR="008D0670" w:rsidRPr="002B7B92" w:rsidRDefault="008D0670" w:rsidP="008D0670">
      <w:pPr>
        <w:ind w:right="360"/>
        <w:rPr>
          <w:rFonts w:ascii="Arial" w:hAnsi="Arial" w:cs="Arial"/>
        </w:rPr>
      </w:pPr>
      <w:r w:rsidRPr="002B7B92">
        <w:rPr>
          <w:rFonts w:ascii="Arial" w:hAnsi="Arial" w:cs="Arial"/>
        </w:rPr>
        <w:t>In my Father’s house there’s a place for me. I’m a child of God, yes I am.</w:t>
      </w:r>
    </w:p>
    <w:p w14:paraId="3DA692E3" w14:textId="77777777" w:rsidR="008D0670" w:rsidRPr="002B7B92" w:rsidRDefault="008D0670" w:rsidP="008D0670">
      <w:pPr>
        <w:ind w:right="360"/>
        <w:rPr>
          <w:rFonts w:ascii="Arial" w:hAnsi="Arial" w:cs="Arial"/>
        </w:rPr>
      </w:pPr>
      <w:r w:rsidRPr="002B7B92">
        <w:rPr>
          <w:rFonts w:ascii="Arial" w:hAnsi="Arial" w:cs="Arial"/>
        </w:rPr>
        <w:t>In my Father’s house there’s a place for me. I’m a child of God, yes I am.</w:t>
      </w:r>
    </w:p>
    <w:p w14:paraId="3A5DF652" w14:textId="77777777" w:rsidR="008D0670" w:rsidRPr="002B7B92" w:rsidRDefault="008D0670" w:rsidP="008D0670">
      <w:pPr>
        <w:ind w:right="360"/>
        <w:rPr>
          <w:rFonts w:ascii="Arial" w:hAnsi="Arial" w:cs="Arial"/>
        </w:rPr>
      </w:pPr>
    </w:p>
    <w:p w14:paraId="0A64BD6E" w14:textId="41BF68D4" w:rsidR="008D0670" w:rsidRDefault="008D0670" w:rsidP="00FD7A46">
      <w:pPr>
        <w:ind w:right="360"/>
        <w:rPr>
          <w:rFonts w:ascii="Arial" w:hAnsi="Arial" w:cs="Arial"/>
          <w:b/>
          <w:bCs/>
        </w:rPr>
      </w:pPr>
    </w:p>
    <w:p w14:paraId="2B0A650F" w14:textId="77777777" w:rsidR="00D44A21" w:rsidRDefault="00D44A21" w:rsidP="00FD7A46">
      <w:pPr>
        <w:ind w:right="360"/>
        <w:rPr>
          <w:rFonts w:ascii="Arial" w:hAnsi="Arial" w:cs="Arial"/>
          <w:b/>
          <w:bCs/>
        </w:rPr>
      </w:pPr>
    </w:p>
    <w:p w14:paraId="00FCCA46" w14:textId="7FD5A1E6" w:rsidR="00B921F9" w:rsidRPr="00316B8A" w:rsidRDefault="00125D94" w:rsidP="00FD7A46">
      <w:pPr>
        <w:ind w:right="360"/>
        <w:rPr>
          <w:rFonts w:ascii="Arial" w:hAnsi="Arial" w:cs="Arial"/>
          <w:b/>
          <w:bCs/>
        </w:rPr>
      </w:pPr>
      <w:r>
        <w:rPr>
          <w:rFonts w:ascii="Arial" w:hAnsi="Arial" w:cs="Arial"/>
          <w:b/>
          <w:bCs/>
        </w:rPr>
        <w:lastRenderedPageBreak/>
        <w:t>“</w:t>
      </w:r>
      <w:r w:rsidR="00107671">
        <w:rPr>
          <w:rFonts w:ascii="Arial" w:hAnsi="Arial" w:cs="Arial"/>
          <w:b/>
          <w:bCs/>
        </w:rPr>
        <w:t xml:space="preserve">Come Thou Font of Every </w:t>
      </w:r>
      <w:proofErr w:type="gramStart"/>
      <w:r w:rsidR="00107671">
        <w:rPr>
          <w:rFonts w:ascii="Arial" w:hAnsi="Arial" w:cs="Arial"/>
          <w:b/>
          <w:bCs/>
        </w:rPr>
        <w:t>Blessing</w:t>
      </w:r>
      <w:r w:rsidR="00C84A71">
        <w:rPr>
          <w:rFonts w:ascii="Arial" w:hAnsi="Arial" w:cs="Arial"/>
          <w:b/>
          <w:bCs/>
        </w:rPr>
        <w:t xml:space="preserve">”   </w:t>
      </w:r>
      <w:proofErr w:type="gramEnd"/>
      <w:r w:rsidR="00C84A71">
        <w:rPr>
          <w:rFonts w:ascii="Arial" w:hAnsi="Arial" w:cs="Arial"/>
          <w:b/>
          <w:bCs/>
        </w:rPr>
        <w:t xml:space="preserve">                                             </w:t>
      </w:r>
      <w:r w:rsidR="00134C66">
        <w:rPr>
          <w:rFonts w:ascii="Arial" w:hAnsi="Arial" w:cs="Arial"/>
          <w:b/>
          <w:bCs/>
        </w:rPr>
        <w:t xml:space="preserve">        </w:t>
      </w:r>
      <w:r w:rsidR="00C84A71">
        <w:rPr>
          <w:rFonts w:ascii="Arial" w:hAnsi="Arial" w:cs="Arial"/>
          <w:b/>
          <w:bCs/>
        </w:rPr>
        <w:t xml:space="preserve">   </w:t>
      </w:r>
      <w:r w:rsidR="009736D6">
        <w:rPr>
          <w:rFonts w:ascii="Arial" w:hAnsi="Arial" w:cs="Arial"/>
          <w:b/>
          <w:bCs/>
        </w:rPr>
        <w:t xml:space="preserve">             </w:t>
      </w:r>
      <w:r w:rsidR="00C84A71">
        <w:rPr>
          <w:rFonts w:ascii="Arial" w:hAnsi="Arial" w:cs="Arial"/>
          <w:b/>
          <w:bCs/>
        </w:rPr>
        <w:t xml:space="preserve"> </w:t>
      </w:r>
      <w:r w:rsidR="00107671">
        <w:rPr>
          <w:rFonts w:ascii="Arial" w:hAnsi="Arial" w:cs="Arial"/>
          <w:b/>
          <w:bCs/>
        </w:rPr>
        <w:t>ELW 807</w:t>
      </w:r>
    </w:p>
    <w:p w14:paraId="7CE880D8" w14:textId="57546DF6" w:rsidR="00B921F9" w:rsidRPr="00316B8A" w:rsidRDefault="00B921F9" w:rsidP="00FD7A46">
      <w:pPr>
        <w:ind w:right="360"/>
        <w:rPr>
          <w:rFonts w:ascii="Arial" w:hAnsi="Arial" w:cs="Arial"/>
          <w:b/>
          <w:bCs/>
        </w:rPr>
      </w:pPr>
    </w:p>
    <w:p w14:paraId="486CF0D8" w14:textId="77777777" w:rsidR="00A850BA" w:rsidRDefault="00A850BA" w:rsidP="008D0670">
      <w:pPr>
        <w:ind w:right="360"/>
        <w:jc w:val="center"/>
        <w:rPr>
          <w:noProof/>
        </w:rPr>
      </w:pPr>
    </w:p>
    <w:p w14:paraId="33956E2C" w14:textId="7B3733FE" w:rsidR="004A5EBB" w:rsidRDefault="00107671" w:rsidP="008D0670">
      <w:pPr>
        <w:ind w:right="360"/>
        <w:jc w:val="center"/>
        <w:rPr>
          <w:noProof/>
        </w:rPr>
      </w:pPr>
      <w:r>
        <w:rPr>
          <w:noProof/>
        </w:rPr>
        <w:drawing>
          <wp:inline distT="0" distB="0" distL="0" distR="0" wp14:anchorId="187B6E0B" wp14:editId="7774D647">
            <wp:extent cx="5429250" cy="7682496"/>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2850" cy="7687590"/>
                    </a:xfrm>
                    <a:prstGeom prst="rect">
                      <a:avLst/>
                    </a:prstGeom>
                    <a:noFill/>
                    <a:ln>
                      <a:noFill/>
                    </a:ln>
                  </pic:spPr>
                </pic:pic>
              </a:graphicData>
            </a:graphic>
          </wp:inline>
        </w:drawing>
      </w:r>
    </w:p>
    <w:p w14:paraId="37F38DAE" w14:textId="77777777" w:rsidR="004A5EBB" w:rsidRDefault="004A5EBB" w:rsidP="008D0670">
      <w:pPr>
        <w:ind w:right="360"/>
        <w:jc w:val="center"/>
        <w:rPr>
          <w:noProof/>
        </w:rPr>
      </w:pPr>
    </w:p>
    <w:p w14:paraId="3010FE28" w14:textId="77777777" w:rsidR="004A5EBB" w:rsidRDefault="004A5EBB" w:rsidP="008D0670">
      <w:pPr>
        <w:ind w:right="360"/>
        <w:jc w:val="center"/>
        <w:rPr>
          <w:noProof/>
        </w:rPr>
      </w:pPr>
    </w:p>
    <w:p w14:paraId="04771B81" w14:textId="77777777" w:rsidR="004A5EBB" w:rsidRDefault="004A5EBB" w:rsidP="008D0670">
      <w:pPr>
        <w:ind w:right="360"/>
        <w:jc w:val="center"/>
        <w:rPr>
          <w:noProof/>
        </w:rPr>
      </w:pPr>
    </w:p>
    <w:p w14:paraId="4A54CDD0" w14:textId="77777777" w:rsidR="004A5EBB" w:rsidRDefault="004A5EBB" w:rsidP="008D0670">
      <w:pPr>
        <w:ind w:right="360"/>
        <w:jc w:val="center"/>
        <w:rPr>
          <w:noProof/>
        </w:rPr>
      </w:pPr>
    </w:p>
    <w:p w14:paraId="7838CCBA" w14:textId="771ECF6D" w:rsidR="00776D1F" w:rsidRPr="00316B8A" w:rsidRDefault="00EC644A" w:rsidP="00FD7A46">
      <w:pPr>
        <w:widowControl w:val="0"/>
        <w:autoSpaceDE w:val="0"/>
        <w:autoSpaceDN w:val="0"/>
        <w:adjustRightInd w:val="0"/>
        <w:ind w:right="360"/>
        <w:rPr>
          <w:rFonts w:ascii="Arial" w:hAnsi="Arial" w:cs="Arial"/>
          <w:b/>
          <w:bCs/>
        </w:rPr>
      </w:pPr>
      <w:r>
        <w:rPr>
          <w:rFonts w:ascii="Arial" w:hAnsi="Arial" w:cs="Arial"/>
          <w:b/>
          <w:bCs/>
        </w:rPr>
        <w:lastRenderedPageBreak/>
        <w:t>Co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164DAE40" w14:textId="3F84BD53" w:rsidR="00776D1F" w:rsidRPr="00883292" w:rsidRDefault="00776D1F" w:rsidP="00FD7A46">
      <w:pPr>
        <w:widowControl w:val="0"/>
        <w:autoSpaceDE w:val="0"/>
        <w:autoSpaceDN w:val="0"/>
        <w:adjustRightInd w:val="0"/>
        <w:ind w:right="360"/>
        <w:rPr>
          <w:rFonts w:ascii="Arial" w:hAnsi="Arial" w:cs="Arial"/>
        </w:rPr>
      </w:pPr>
      <w:r w:rsidRPr="00883292">
        <w:rPr>
          <w:rFonts w:ascii="Arial" w:hAnsi="Arial" w:cs="Arial"/>
        </w:rPr>
        <w:t xml:space="preserve">L:        </w:t>
      </w:r>
      <w:r w:rsidR="003B128C" w:rsidRPr="00883292">
        <w:rPr>
          <w:rFonts w:ascii="Arial" w:hAnsi="Arial" w:cs="Arial"/>
        </w:rPr>
        <w:t>Blessed be the Holy Trinity,</w:t>
      </w:r>
      <w:r w:rsidR="003B128C" w:rsidRPr="00883292">
        <w:rPr>
          <w:rStyle w:val="Heading1Char"/>
          <w:rFonts w:ascii="Segoe UI Symbol" w:hAnsi="Segoe UI Symbol" w:cs="Segoe UI Symbol"/>
          <w:sz w:val="20"/>
          <w:szCs w:val="20"/>
          <w:shd w:val="clear" w:color="auto" w:fill="FFFFFF"/>
        </w:rPr>
        <w:t xml:space="preserve"> </w:t>
      </w:r>
      <w:r w:rsidR="003B128C" w:rsidRPr="00883292">
        <w:rPr>
          <w:rStyle w:val="redtext"/>
          <w:rFonts w:ascii="Segoe UI Symbol" w:hAnsi="Segoe UI Symbol" w:cs="Segoe UI Symbol"/>
          <w:shd w:val="clear" w:color="auto" w:fill="FFFFFF"/>
        </w:rPr>
        <w:t>☩</w:t>
      </w:r>
      <w:r w:rsidR="003B128C" w:rsidRPr="00883292">
        <w:rPr>
          <w:rStyle w:val="redtext"/>
          <w:rFonts w:ascii="Segoe UI Symbol" w:hAnsi="Segoe UI Symbol" w:cs="Segoe UI Symbol"/>
          <w:sz w:val="20"/>
          <w:szCs w:val="20"/>
          <w:shd w:val="clear" w:color="auto" w:fill="FFFFFF"/>
        </w:rPr>
        <w:t xml:space="preserve"> </w:t>
      </w:r>
      <w:r w:rsidR="003B128C" w:rsidRPr="00883292">
        <w:rPr>
          <w:rStyle w:val="redtext"/>
          <w:rFonts w:ascii="Arial" w:hAnsi="Arial" w:cs="Arial"/>
          <w:shd w:val="clear" w:color="auto" w:fill="FFFFFF"/>
        </w:rPr>
        <w:t>one God, whose steadfast love endures forever.</w:t>
      </w:r>
      <w:r w:rsidR="003B128C" w:rsidRPr="00883292">
        <w:rPr>
          <w:rFonts w:ascii="Verdana" w:hAnsi="Verdana"/>
          <w:sz w:val="20"/>
          <w:szCs w:val="20"/>
          <w:shd w:val="clear" w:color="auto" w:fill="FFFFFF"/>
        </w:rPr>
        <w:t> </w:t>
      </w:r>
      <w:r w:rsidR="003B128C" w:rsidRPr="00883292">
        <w:rPr>
          <w:rFonts w:ascii="Arial" w:hAnsi="Arial" w:cs="Arial"/>
        </w:rPr>
        <w:t xml:space="preserve"> </w:t>
      </w:r>
    </w:p>
    <w:p w14:paraId="3D2296AE" w14:textId="61923C63" w:rsidR="00776D1F" w:rsidRDefault="00776D1F" w:rsidP="00FD7A46">
      <w:pPr>
        <w:widowControl w:val="0"/>
        <w:autoSpaceDE w:val="0"/>
        <w:autoSpaceDN w:val="0"/>
        <w:adjustRightInd w:val="0"/>
        <w:ind w:right="360"/>
        <w:rPr>
          <w:rFonts w:ascii="Arial" w:hAnsi="Arial" w:cs="Arial"/>
          <w:b/>
          <w:bCs/>
        </w:rPr>
      </w:pPr>
      <w:r w:rsidRPr="00316B8A">
        <w:rPr>
          <w:rFonts w:ascii="Arial" w:hAnsi="Arial" w:cs="Arial"/>
          <w:b/>
          <w:bCs/>
        </w:rPr>
        <w:t xml:space="preserve">A:       </w:t>
      </w:r>
      <w:r w:rsidR="003B128C">
        <w:rPr>
          <w:rFonts w:ascii="Arial" w:hAnsi="Arial" w:cs="Arial"/>
          <w:b/>
          <w:bCs/>
        </w:rPr>
        <w:t>Amen.</w:t>
      </w:r>
    </w:p>
    <w:p w14:paraId="4223949B" w14:textId="6A08D4B3" w:rsidR="003B128C" w:rsidRDefault="003B128C" w:rsidP="00FD7A46">
      <w:pPr>
        <w:widowControl w:val="0"/>
        <w:autoSpaceDE w:val="0"/>
        <w:autoSpaceDN w:val="0"/>
        <w:adjustRightInd w:val="0"/>
        <w:ind w:right="360"/>
        <w:rPr>
          <w:rFonts w:ascii="Arial" w:hAnsi="Arial" w:cs="Arial"/>
          <w:b/>
          <w:bCs/>
        </w:rPr>
      </w:pPr>
    </w:p>
    <w:p w14:paraId="6FD4C16C" w14:textId="6401FB2B" w:rsidR="003B128C" w:rsidRPr="00883292" w:rsidRDefault="003B128C" w:rsidP="00FD7A46">
      <w:pPr>
        <w:widowControl w:val="0"/>
        <w:autoSpaceDE w:val="0"/>
        <w:autoSpaceDN w:val="0"/>
        <w:adjustRightInd w:val="0"/>
        <w:ind w:right="360"/>
        <w:rPr>
          <w:rFonts w:ascii="Arial" w:hAnsi="Arial" w:cs="Arial"/>
        </w:rPr>
      </w:pPr>
      <w:r w:rsidRPr="00883292">
        <w:rPr>
          <w:rFonts w:ascii="Arial" w:hAnsi="Arial" w:cs="Arial"/>
        </w:rPr>
        <w:t>Let us confess our sin in the presence of God and of one another.</w:t>
      </w:r>
    </w:p>
    <w:p w14:paraId="3B0D913D" w14:textId="1289AB3A" w:rsidR="003B128C" w:rsidRPr="00883292" w:rsidRDefault="003B128C" w:rsidP="00FD7A46">
      <w:pPr>
        <w:widowControl w:val="0"/>
        <w:autoSpaceDE w:val="0"/>
        <w:autoSpaceDN w:val="0"/>
        <w:adjustRightInd w:val="0"/>
        <w:ind w:right="360"/>
        <w:rPr>
          <w:rFonts w:ascii="Arial" w:hAnsi="Arial" w:cs="Arial"/>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25222E1" w14:textId="2220E0EF" w:rsidR="00776D1F" w:rsidRPr="00883292" w:rsidRDefault="00776D1F" w:rsidP="00FD7A46">
      <w:pPr>
        <w:shd w:val="clear" w:color="auto" w:fill="FFFFFF"/>
        <w:spacing w:line="276" w:lineRule="auto"/>
        <w:ind w:right="360"/>
        <w:rPr>
          <w:rFonts w:ascii="Arial" w:hAnsi="Arial" w:cs="Arial"/>
        </w:rPr>
      </w:pPr>
      <w:r w:rsidRPr="00316B8A">
        <w:rPr>
          <w:rFonts w:ascii="Arial" w:eastAsia="Arial" w:hAnsi="Arial" w:cs="Arial"/>
        </w:rPr>
        <w:t xml:space="preserve">L:        </w:t>
      </w:r>
      <w:r w:rsidR="003B128C" w:rsidRPr="00883292">
        <w:rPr>
          <w:rFonts w:ascii="Arial" w:hAnsi="Arial" w:cs="Arial"/>
        </w:rPr>
        <w:t xml:space="preserve">Merciful God, </w:t>
      </w:r>
    </w:p>
    <w:p w14:paraId="1410DACC" w14:textId="1A77E502" w:rsidR="00776D1F" w:rsidRPr="00217B31" w:rsidRDefault="003B128C" w:rsidP="00FD7A46">
      <w:pPr>
        <w:shd w:val="clear" w:color="auto" w:fill="FFFFFF"/>
        <w:ind w:right="360"/>
        <w:rPr>
          <w:rFonts w:ascii="Arial" w:hAnsi="Arial" w:cs="Arial"/>
          <w:b/>
          <w:bCs/>
        </w:rPr>
      </w:pPr>
      <w:r>
        <w:rPr>
          <w:rFonts w:ascii="Arial" w:hAnsi="Arial" w:cs="Arial"/>
        </w:rPr>
        <w:tab/>
      </w:r>
      <w:r w:rsidR="00491F03">
        <w:rPr>
          <w:rFonts w:ascii="Arial" w:hAnsi="Arial" w:cs="Arial"/>
          <w:b/>
          <w:bCs/>
        </w:rPr>
        <w:t>w</w:t>
      </w:r>
      <w:r w:rsidRPr="00217B31">
        <w:rPr>
          <w:rFonts w:ascii="Arial" w:hAnsi="Arial" w:cs="Arial"/>
          <w:b/>
          <w:bCs/>
        </w:rPr>
        <w:t xml:space="preserve">e confess </w:t>
      </w:r>
      <w:r w:rsidR="00217B31" w:rsidRPr="00217B31">
        <w:rPr>
          <w:rFonts w:ascii="Arial" w:hAnsi="Arial" w:cs="Arial"/>
          <w:b/>
          <w:bCs/>
        </w:rPr>
        <w:t>that we have not followed your path</w:t>
      </w:r>
    </w:p>
    <w:p w14:paraId="31341E82" w14:textId="04DBDFBD"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b</w:t>
      </w:r>
      <w:r w:rsidRPr="00217B31">
        <w:rPr>
          <w:rFonts w:ascii="Arial" w:hAnsi="Arial" w:cs="Arial"/>
          <w:b/>
          <w:bCs/>
        </w:rPr>
        <w:t>ut have chosen our own way.</w:t>
      </w:r>
    </w:p>
    <w:p w14:paraId="3D7F72FB" w14:textId="141FA107"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i</w:t>
      </w:r>
      <w:r w:rsidRPr="00217B31">
        <w:rPr>
          <w:rFonts w:ascii="Arial" w:hAnsi="Arial" w:cs="Arial"/>
          <w:b/>
          <w:bCs/>
        </w:rPr>
        <w:t>nstead of putting others before ourselves,</w:t>
      </w:r>
    </w:p>
    <w:p w14:paraId="30E03D22" w14:textId="4304A60A"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long to take the best seats at the table.</w:t>
      </w:r>
    </w:p>
    <w:p w14:paraId="206CDCA1" w14:textId="75C89542"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hen met by those in need,</w:t>
      </w:r>
    </w:p>
    <w:p w14:paraId="25968AE8" w14:textId="128135A2"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have too often passed by on the other side.</w:t>
      </w:r>
    </w:p>
    <w:p w14:paraId="08FE3CA1" w14:textId="617E4A6C" w:rsidR="00217B31" w:rsidRPr="00217B31" w:rsidRDefault="00217B31" w:rsidP="00FD7A46">
      <w:pPr>
        <w:shd w:val="clear" w:color="auto" w:fill="FFFFFF"/>
        <w:ind w:right="360"/>
        <w:rPr>
          <w:rFonts w:ascii="Arial" w:hAnsi="Arial" w:cs="Arial"/>
          <w:b/>
          <w:bCs/>
        </w:rPr>
      </w:pPr>
      <w:r w:rsidRPr="00217B31">
        <w:rPr>
          <w:rFonts w:ascii="Arial" w:hAnsi="Arial" w:cs="Arial"/>
          <w:b/>
          <w:bCs/>
        </w:rPr>
        <w:tab/>
        <w:t>Set us again on the path of life.</w:t>
      </w:r>
    </w:p>
    <w:p w14:paraId="44FA0479" w14:textId="612B572C" w:rsidR="00217B31" w:rsidRPr="00217B31" w:rsidRDefault="00217B31" w:rsidP="00FD7A46">
      <w:pPr>
        <w:shd w:val="clear" w:color="auto" w:fill="FFFFFF"/>
        <w:ind w:right="360"/>
        <w:rPr>
          <w:rFonts w:ascii="Arial" w:hAnsi="Arial" w:cs="Arial"/>
          <w:b/>
          <w:bCs/>
        </w:rPr>
      </w:pPr>
      <w:r w:rsidRPr="00217B31">
        <w:rPr>
          <w:rFonts w:ascii="Arial" w:hAnsi="Arial" w:cs="Arial"/>
          <w:b/>
          <w:bCs/>
        </w:rPr>
        <w:tab/>
        <w:t>Save us from ourselves</w:t>
      </w:r>
    </w:p>
    <w:p w14:paraId="56BC21CD" w14:textId="6B90F32D" w:rsidR="00217B31" w:rsidRPr="00217B31" w:rsidRDefault="00217B31" w:rsidP="00FD7A46">
      <w:pPr>
        <w:shd w:val="clear" w:color="auto" w:fill="FFFFFF"/>
        <w:ind w:right="360"/>
        <w:rPr>
          <w:rFonts w:ascii="Arial" w:hAnsi="Arial" w:cs="Arial"/>
          <w:b/>
          <w:bCs/>
        </w:rPr>
      </w:pPr>
      <w:r w:rsidRPr="00217B31">
        <w:rPr>
          <w:rFonts w:ascii="Arial" w:hAnsi="Arial" w:cs="Arial"/>
          <w:b/>
          <w:bCs/>
        </w:rPr>
        <w:tab/>
      </w:r>
      <w:r w:rsidR="00491F03">
        <w:rPr>
          <w:rFonts w:ascii="Arial" w:hAnsi="Arial" w:cs="Arial"/>
          <w:b/>
          <w:bCs/>
        </w:rPr>
        <w:t>a</w:t>
      </w:r>
      <w:r w:rsidRPr="00217B31">
        <w:rPr>
          <w:rFonts w:ascii="Arial" w:hAnsi="Arial" w:cs="Arial"/>
          <w:b/>
          <w:bCs/>
        </w:rPr>
        <w:t>nd free us to love our neighbors.</w:t>
      </w:r>
    </w:p>
    <w:p w14:paraId="1F05C89A" w14:textId="0DB4BA0F" w:rsidR="00217B31" w:rsidRPr="00217B31" w:rsidRDefault="00217B31" w:rsidP="00FD7A46">
      <w:pPr>
        <w:shd w:val="clear" w:color="auto" w:fill="FFFFFF"/>
        <w:ind w:right="360"/>
        <w:rPr>
          <w:rFonts w:ascii="Arial" w:hAnsi="Arial" w:cs="Arial"/>
          <w:b/>
          <w:bCs/>
        </w:rPr>
      </w:pPr>
      <w:r w:rsidRPr="00217B31">
        <w:rPr>
          <w:rFonts w:ascii="Arial" w:hAnsi="Arial" w:cs="Arial"/>
          <w:b/>
          <w:bCs/>
        </w:rPr>
        <w:tab/>
        <w:t>Amen.</w:t>
      </w:r>
    </w:p>
    <w:p w14:paraId="20B0BBE0" w14:textId="77777777" w:rsidR="00776D1F" w:rsidRPr="00316B8A" w:rsidRDefault="00776D1F" w:rsidP="00FD7A46">
      <w:pPr>
        <w:shd w:val="clear" w:color="auto" w:fill="FFFFFF"/>
        <w:ind w:right="360"/>
        <w:rPr>
          <w:rFonts w:ascii="Arial" w:hAnsi="Arial" w:cs="Arial"/>
        </w:rPr>
      </w:pPr>
    </w:p>
    <w:p w14:paraId="084EDDC6" w14:textId="354D4C7C" w:rsidR="00776D1F" w:rsidRPr="00883292" w:rsidRDefault="00776D1F" w:rsidP="00FD7A46">
      <w:pPr>
        <w:shd w:val="clear" w:color="auto" w:fill="FFFFFF"/>
        <w:ind w:right="360"/>
        <w:rPr>
          <w:rFonts w:ascii="Arial" w:hAnsi="Arial" w:cs="Arial"/>
        </w:rPr>
      </w:pPr>
      <w:r w:rsidRPr="00316B8A">
        <w:rPr>
          <w:rFonts w:ascii="Arial" w:hAnsi="Arial" w:cs="Arial"/>
        </w:rPr>
        <w:t xml:space="preserve">L:        </w:t>
      </w:r>
      <w:r w:rsidR="00217B31" w:rsidRPr="00883292">
        <w:rPr>
          <w:rFonts w:ascii="Arial" w:hAnsi="Arial" w:cs="Arial"/>
        </w:rPr>
        <w:t>Hear the good news!</w:t>
      </w:r>
    </w:p>
    <w:p w14:paraId="717C0EA1" w14:textId="294F722D" w:rsidR="00217B31" w:rsidRPr="00883292" w:rsidRDefault="00217B31" w:rsidP="00FD7A46">
      <w:pPr>
        <w:shd w:val="clear" w:color="auto" w:fill="FFFFFF"/>
        <w:ind w:right="360"/>
        <w:rPr>
          <w:rFonts w:ascii="Arial" w:hAnsi="Arial" w:cs="Arial"/>
        </w:rPr>
      </w:pPr>
      <w:r w:rsidRPr="00883292">
        <w:rPr>
          <w:rFonts w:ascii="Arial" w:hAnsi="Arial" w:cs="Arial"/>
        </w:rPr>
        <w:tab/>
        <w:t>God does not deal with us according to our sins</w:t>
      </w:r>
    </w:p>
    <w:p w14:paraId="67DBEBC8" w14:textId="5A35F6E2" w:rsidR="00217B31" w:rsidRPr="00883292" w:rsidRDefault="00217B31" w:rsidP="00FD7A46">
      <w:pPr>
        <w:shd w:val="clear" w:color="auto" w:fill="FFFFFF"/>
        <w:ind w:right="360"/>
        <w:rPr>
          <w:rFonts w:ascii="Arial" w:hAnsi="Arial" w:cs="Arial"/>
        </w:rPr>
      </w:pPr>
      <w:r w:rsidRPr="00883292">
        <w:rPr>
          <w:rFonts w:ascii="Arial" w:hAnsi="Arial" w:cs="Arial"/>
        </w:rPr>
        <w:tab/>
      </w:r>
      <w:r w:rsidR="00491F03" w:rsidRPr="00883292">
        <w:rPr>
          <w:rFonts w:ascii="Arial" w:hAnsi="Arial" w:cs="Arial"/>
        </w:rPr>
        <w:t>b</w:t>
      </w:r>
      <w:r w:rsidRPr="00883292">
        <w:rPr>
          <w:rFonts w:ascii="Arial" w:hAnsi="Arial" w:cs="Arial"/>
        </w:rPr>
        <w:t>ut delights in granting pardon and mercy.</w:t>
      </w:r>
    </w:p>
    <w:p w14:paraId="09CBFCA2" w14:textId="24118E70" w:rsidR="00217B31" w:rsidRPr="00883292" w:rsidRDefault="00217B31" w:rsidP="00FD7A46">
      <w:pPr>
        <w:shd w:val="clear" w:color="auto" w:fill="FFFFFF"/>
        <w:ind w:right="360"/>
        <w:rPr>
          <w:rStyle w:val="redtext"/>
          <w:rFonts w:ascii="Arial" w:hAnsi="Arial" w:cs="Arial"/>
          <w:shd w:val="clear" w:color="auto" w:fill="FFFFFF"/>
        </w:rPr>
      </w:pPr>
      <w:r w:rsidRPr="00883292">
        <w:rPr>
          <w:rFonts w:ascii="Arial" w:hAnsi="Arial" w:cs="Arial"/>
        </w:rPr>
        <w:tab/>
        <w:t xml:space="preserve">In the name of </w:t>
      </w:r>
      <w:r w:rsidRPr="00883292">
        <w:rPr>
          <w:rStyle w:val="redtext"/>
          <w:rFonts w:ascii="Segoe UI Symbol" w:hAnsi="Segoe UI Symbol" w:cs="Segoe UI Symbol"/>
          <w:shd w:val="clear" w:color="auto" w:fill="FFFFFF"/>
        </w:rPr>
        <w:t xml:space="preserve">☩ </w:t>
      </w:r>
      <w:r w:rsidRPr="00883292">
        <w:rPr>
          <w:rStyle w:val="redtext"/>
          <w:rFonts w:ascii="Arial" w:hAnsi="Arial" w:cs="Arial"/>
          <w:shd w:val="clear" w:color="auto" w:fill="FFFFFF"/>
        </w:rPr>
        <w:t>Jesus Christ, your sins are forgiven.</w:t>
      </w:r>
    </w:p>
    <w:p w14:paraId="50921336" w14:textId="58D3C932" w:rsidR="00217B31" w:rsidRPr="00883292" w:rsidRDefault="00217B31" w:rsidP="00FD7A46">
      <w:pPr>
        <w:shd w:val="clear" w:color="auto" w:fill="FFFFFF"/>
        <w:ind w:right="360"/>
        <w:rPr>
          <w:rStyle w:val="redtext"/>
          <w:rFonts w:ascii="Arial" w:hAnsi="Arial" w:cs="Arial"/>
          <w:shd w:val="clear" w:color="auto" w:fill="FFFFFF"/>
        </w:rPr>
      </w:pPr>
      <w:r w:rsidRPr="00883292">
        <w:rPr>
          <w:rStyle w:val="redtext"/>
          <w:rFonts w:ascii="Arial" w:hAnsi="Arial" w:cs="Arial"/>
          <w:shd w:val="clear" w:color="auto" w:fill="FFFFFF"/>
        </w:rPr>
        <w:tab/>
        <w:t>You are free to love as God loves.</w:t>
      </w:r>
    </w:p>
    <w:p w14:paraId="70750254" w14:textId="534CA3D1" w:rsidR="00776D1F" w:rsidRPr="00491F03" w:rsidRDefault="00491F03" w:rsidP="00FD7A46">
      <w:pPr>
        <w:shd w:val="clear" w:color="auto" w:fill="FFFFFF"/>
        <w:ind w:right="360"/>
        <w:rPr>
          <w:rFonts w:ascii="Arial" w:hAnsi="Arial" w:cs="Arial"/>
          <w:b/>
          <w:bCs/>
        </w:rPr>
      </w:pPr>
      <w:r w:rsidRPr="00491F03">
        <w:rPr>
          <w:rStyle w:val="redtext"/>
          <w:rFonts w:ascii="Arial" w:hAnsi="Arial" w:cs="Arial"/>
          <w:b/>
          <w:bCs/>
          <w:shd w:val="clear" w:color="auto" w:fill="FFFFFF"/>
        </w:rPr>
        <w:t>A:</w:t>
      </w:r>
      <w:r w:rsidRPr="00491F03">
        <w:rPr>
          <w:rStyle w:val="redtext"/>
          <w:rFonts w:ascii="Arial" w:hAnsi="Arial" w:cs="Arial"/>
          <w:b/>
          <w:bCs/>
          <w:shd w:val="clear" w:color="auto" w:fill="FFFFFF"/>
        </w:rPr>
        <w:tab/>
        <w:t>Amen.</w:t>
      </w:r>
      <w:r w:rsidR="00776D1F" w:rsidRPr="00491F03">
        <w:rPr>
          <w:rFonts w:ascii="Arial" w:hAnsi="Arial" w:cs="Arial"/>
          <w:b/>
          <w:bCs/>
        </w:rPr>
        <w:t xml:space="preserve"> </w:t>
      </w:r>
    </w:p>
    <w:p w14:paraId="27F5E7FA" w14:textId="085E6EA3" w:rsidR="00DE2677" w:rsidRDefault="007E72F7" w:rsidP="00FD7A46">
      <w:pPr>
        <w:widowControl w:val="0"/>
        <w:autoSpaceDE w:val="0"/>
        <w:autoSpaceDN w:val="0"/>
        <w:adjustRightInd w:val="0"/>
        <w:ind w:right="360"/>
        <w:rPr>
          <w:rFonts w:ascii="Arial" w:hAnsi="Arial" w:cs="Arial"/>
          <w:b/>
          <w:bCs/>
        </w:rPr>
      </w:pPr>
      <w:r w:rsidRPr="00316B8A">
        <w:rPr>
          <w:rFonts w:ascii="Arial" w:hAnsi="Arial" w:cs="Arial"/>
          <w:b/>
          <w:bCs/>
        </w:rPr>
        <w:t xml:space="preserve">   </w:t>
      </w:r>
      <w:r w:rsidR="009A71CB">
        <w:rPr>
          <w:rFonts w:ascii="Arial" w:hAnsi="Arial" w:cs="Arial"/>
          <w:b/>
          <w:bCs/>
        </w:rPr>
        <w:t xml:space="preserve">                </w:t>
      </w:r>
      <w:r w:rsidR="008156FA">
        <w:rPr>
          <w:rFonts w:ascii="Arial" w:hAnsi="Arial" w:cs="Arial"/>
          <w:b/>
          <w:bCs/>
        </w:rPr>
        <w:t xml:space="preserve"> </w:t>
      </w:r>
      <w:r w:rsidR="00DE2677">
        <w:rPr>
          <w:rFonts w:ascii="Arial" w:hAnsi="Arial" w:cs="Arial"/>
          <w:b/>
          <w:bCs/>
        </w:rPr>
        <w:t xml:space="preserve">        </w:t>
      </w:r>
    </w:p>
    <w:p w14:paraId="3B40BD8B" w14:textId="29C7174B"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60C38C22" w14:textId="6750274F" w:rsidR="00512339" w:rsidRPr="00316B8A" w:rsidRDefault="00C22199" w:rsidP="00FD7A46">
      <w:pPr>
        <w:shd w:val="clear" w:color="auto" w:fill="FFFFFF"/>
        <w:ind w:right="360"/>
        <w:rPr>
          <w:rFonts w:ascii="Arial" w:eastAsia="Arial" w:hAnsi="Arial" w:cs="Arial"/>
          <w:b/>
          <w:color w:val="000000"/>
        </w:rPr>
      </w:pPr>
      <w:r w:rsidRPr="00316B8A">
        <w:rPr>
          <w:rFonts w:ascii="Arial" w:eastAsia="Arial" w:hAnsi="Arial" w:cs="Arial"/>
          <w:b/>
          <w:color w:val="000000"/>
        </w:rPr>
        <w:t>G</w:t>
      </w:r>
      <w:r w:rsidR="00512339" w:rsidRPr="00316B8A">
        <w:rPr>
          <w:rFonts w:ascii="Arial" w:eastAsia="Arial" w:hAnsi="Arial" w:cs="Arial"/>
          <w:b/>
          <w:color w:val="000000"/>
        </w:rPr>
        <w:t>reeting</w:t>
      </w:r>
    </w:p>
    <w:p w14:paraId="48E3D888" w14:textId="77777777" w:rsidR="00512339" w:rsidRPr="00316B8A" w:rsidRDefault="00512339" w:rsidP="00FD7A46">
      <w:pPr>
        <w:shd w:val="clear" w:color="auto" w:fill="FFFFFF"/>
        <w:ind w:right="360"/>
        <w:rPr>
          <w:rFonts w:ascii="Arial" w:eastAsia="Arial" w:hAnsi="Arial" w:cs="Arial"/>
          <w:b/>
          <w:color w:val="000000"/>
        </w:rPr>
      </w:pPr>
    </w:p>
    <w:p w14:paraId="67F6ADA0" w14:textId="77777777" w:rsidR="00512339" w:rsidRPr="00883292" w:rsidRDefault="00512339" w:rsidP="00FD7A46">
      <w:pPr>
        <w:shd w:val="clear" w:color="auto" w:fill="FFFFFF"/>
        <w:ind w:right="360"/>
        <w:rPr>
          <w:rFonts w:ascii="Arial" w:eastAsia="Arial" w:hAnsi="Arial" w:cs="Arial"/>
          <w:bCs/>
        </w:rPr>
      </w:pPr>
      <w:r w:rsidRPr="00316B8A">
        <w:rPr>
          <w:rFonts w:ascii="Arial" w:eastAsia="Arial" w:hAnsi="Arial" w:cs="Arial"/>
          <w:bCs/>
          <w:color w:val="000000"/>
        </w:rPr>
        <w:t xml:space="preserve">L:        </w:t>
      </w:r>
      <w:r w:rsidRPr="00883292">
        <w:rPr>
          <w:rFonts w:ascii="Arial" w:eastAsia="Arial" w:hAnsi="Arial" w:cs="Arial"/>
          <w:bCs/>
        </w:rPr>
        <w:t>Alleluia! Christ is risen!</w:t>
      </w:r>
    </w:p>
    <w:p w14:paraId="7D6FB341" w14:textId="7EB4CFD7" w:rsidR="00512339" w:rsidRPr="00316B8A" w:rsidRDefault="00512339" w:rsidP="00FD7A46">
      <w:pPr>
        <w:shd w:val="clear" w:color="auto" w:fill="FFFFFF"/>
        <w:ind w:right="360"/>
        <w:rPr>
          <w:rFonts w:ascii="Arial" w:eastAsia="Arial" w:hAnsi="Arial" w:cs="Arial"/>
          <w:b/>
          <w:color w:val="000000"/>
        </w:rPr>
      </w:pPr>
      <w:r w:rsidRPr="00316B8A">
        <w:rPr>
          <w:rFonts w:ascii="Arial" w:eastAsia="Arial" w:hAnsi="Arial" w:cs="Arial"/>
          <w:b/>
          <w:color w:val="000000"/>
        </w:rPr>
        <w:t>A:       Christ is risen indeed!  Alleluia</w:t>
      </w:r>
    </w:p>
    <w:p w14:paraId="413CC68A" w14:textId="77777777" w:rsidR="00512339" w:rsidRPr="00316B8A" w:rsidRDefault="00512339" w:rsidP="00FD7A46">
      <w:pPr>
        <w:shd w:val="clear" w:color="auto" w:fill="FFFFFF"/>
        <w:ind w:right="360"/>
        <w:rPr>
          <w:rFonts w:ascii="Arial" w:eastAsia="Arial" w:hAnsi="Arial" w:cs="Arial"/>
          <w:b/>
          <w:color w:val="000000"/>
        </w:rPr>
      </w:pPr>
    </w:p>
    <w:p w14:paraId="539974C6" w14:textId="77777777" w:rsidR="00512339" w:rsidRPr="00316B8A" w:rsidRDefault="00512339" w:rsidP="00FD7A46">
      <w:pPr>
        <w:widowControl w:val="0"/>
        <w:pBdr>
          <w:top w:val="nil"/>
          <w:left w:val="nil"/>
          <w:bottom w:val="nil"/>
          <w:right w:val="nil"/>
          <w:between w:val="nil"/>
        </w:pBdr>
        <w:ind w:right="360"/>
        <w:rPr>
          <w:rFonts w:ascii="Arial" w:eastAsia="Arial" w:hAnsi="Arial" w:cs="Arial"/>
          <w:color w:val="000000"/>
        </w:rPr>
      </w:pPr>
      <w:r w:rsidRPr="00316B8A">
        <w:rPr>
          <w:rFonts w:ascii="Arial" w:eastAsia="Arial" w:hAnsi="Arial" w:cs="Arial"/>
          <w:color w:val="000000"/>
        </w:rPr>
        <w:t>L:        The grace of our Lord Jesus Christ, the love of God, and the communion of the</w:t>
      </w:r>
    </w:p>
    <w:p w14:paraId="4121A533" w14:textId="77777777" w:rsidR="00512339" w:rsidRPr="00316B8A" w:rsidRDefault="00512339"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color w:val="000000"/>
        </w:rPr>
        <w:t xml:space="preserve">           Holy Spirit be with you all</w:t>
      </w:r>
      <w:r w:rsidRPr="00316B8A">
        <w:rPr>
          <w:rFonts w:ascii="Arial" w:eastAsia="Arial" w:hAnsi="Arial" w:cs="Arial"/>
          <w:b/>
          <w:color w:val="000000"/>
        </w:rPr>
        <w:t>.</w:t>
      </w:r>
    </w:p>
    <w:p w14:paraId="42CB6421" w14:textId="505C2CB6" w:rsidR="00512339" w:rsidRDefault="00512339"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nd also with you.</w:t>
      </w:r>
    </w:p>
    <w:p w14:paraId="7B2C1C36" w14:textId="66435041" w:rsidR="002100BC" w:rsidRDefault="002100BC" w:rsidP="00FD7A46">
      <w:pPr>
        <w:widowControl w:val="0"/>
        <w:pBdr>
          <w:top w:val="nil"/>
          <w:left w:val="nil"/>
          <w:bottom w:val="nil"/>
          <w:right w:val="nil"/>
          <w:between w:val="nil"/>
        </w:pBdr>
        <w:ind w:right="360"/>
        <w:rPr>
          <w:rFonts w:ascii="Arial" w:eastAsia="Arial" w:hAnsi="Arial" w:cs="Arial"/>
          <w:b/>
          <w:color w:val="000000"/>
        </w:rPr>
      </w:pPr>
    </w:p>
    <w:p w14:paraId="3F6ACB91" w14:textId="16597A21" w:rsidR="002100BC" w:rsidRPr="00316B8A" w:rsidRDefault="002100BC" w:rsidP="00FD7A46">
      <w:pPr>
        <w:widowControl w:val="0"/>
        <w:pBdr>
          <w:top w:val="nil"/>
          <w:left w:val="nil"/>
          <w:bottom w:val="nil"/>
          <w:right w:val="nil"/>
          <w:between w:val="nil"/>
        </w:pBdr>
        <w:ind w:right="360"/>
        <w:rPr>
          <w:rFonts w:ascii="Arial" w:eastAsia="Arial" w:hAnsi="Arial" w:cs="Arial"/>
          <w:b/>
          <w:color w:val="000000"/>
        </w:rPr>
      </w:pPr>
      <w:r>
        <w:rPr>
          <w:rFonts w:ascii="Arial" w:eastAsia="Arial" w:hAnsi="Arial" w:cs="Arial"/>
          <w:b/>
          <w:color w:val="000000"/>
        </w:rPr>
        <w:t xml:space="preserve">Song of Praise                                  </w:t>
      </w:r>
      <w:r w:rsidR="004A5EBB">
        <w:rPr>
          <w:rFonts w:ascii="Arial" w:eastAsia="Arial" w:hAnsi="Arial" w:cs="Arial"/>
          <w:b/>
          <w:color w:val="000000"/>
        </w:rPr>
        <w:t xml:space="preserve">                               </w:t>
      </w:r>
      <w:r>
        <w:rPr>
          <w:rFonts w:ascii="Arial" w:eastAsia="Arial" w:hAnsi="Arial" w:cs="Arial"/>
          <w:b/>
          <w:color w:val="000000"/>
        </w:rPr>
        <w:t>Chicago Folk Service – page 5</w:t>
      </w:r>
    </w:p>
    <w:p w14:paraId="6A542D33" w14:textId="77777777" w:rsidR="001642F7" w:rsidRDefault="001642F7" w:rsidP="00FD7A46">
      <w:pPr>
        <w:shd w:val="clear" w:color="auto" w:fill="FFFFFF"/>
        <w:ind w:right="360"/>
        <w:rPr>
          <w:rFonts w:ascii="Arial" w:eastAsia="Arial" w:hAnsi="Arial" w:cs="Arial"/>
          <w:b/>
          <w:bCs/>
          <w:iCs/>
          <w:color w:val="000000"/>
        </w:rPr>
      </w:pPr>
    </w:p>
    <w:p w14:paraId="1B57C3C0" w14:textId="1F2BD518"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737946EC" w14:textId="0D690844" w:rsidR="00413465" w:rsidRPr="00883292" w:rsidRDefault="007C7478" w:rsidP="00FD7A46">
      <w:pPr>
        <w:shd w:val="clear" w:color="auto" w:fill="FFFFFF"/>
        <w:ind w:right="360"/>
        <w:rPr>
          <w:rFonts w:ascii="Arial" w:hAnsi="Arial" w:cs="Arial"/>
        </w:rPr>
      </w:pPr>
      <w:r w:rsidRPr="00883292">
        <w:rPr>
          <w:rFonts w:ascii="Arial" w:hAnsi="Arial" w:cs="Arial"/>
        </w:rPr>
        <w:t xml:space="preserve">L: </w:t>
      </w:r>
      <w:r w:rsidR="00EC644A" w:rsidRPr="00883292">
        <w:rPr>
          <w:rFonts w:ascii="Arial" w:hAnsi="Arial" w:cs="Arial"/>
        </w:rPr>
        <w:t xml:space="preserve"> </w:t>
      </w:r>
      <w:r w:rsidR="00ED3892">
        <w:rPr>
          <w:rFonts w:ascii="Arial" w:hAnsi="Arial" w:cs="Arial"/>
        </w:rPr>
        <w:t>Direct us, O Lord God, in all our doings with your continual help, that in all our works, begun, continued, and ended in you, we may glorify your holy name; and finally, by your mercy, bring us to everlasting life through</w:t>
      </w:r>
      <w:r w:rsidR="007C6A09">
        <w:rPr>
          <w:rFonts w:ascii="Arial" w:hAnsi="Arial" w:cs="Arial"/>
        </w:rPr>
        <w:t xml:space="preserve"> </w:t>
      </w:r>
      <w:r w:rsidR="00B22789" w:rsidRPr="00883292">
        <w:rPr>
          <w:rFonts w:ascii="Arial" w:hAnsi="Arial" w:cs="Arial"/>
        </w:rPr>
        <w:t>Jesus Christ, our Savior and Lord.</w:t>
      </w:r>
    </w:p>
    <w:p w14:paraId="0EA2BBAE" w14:textId="77777777" w:rsidR="00413465" w:rsidRPr="00EC644A" w:rsidRDefault="00413465" w:rsidP="00FD7A46">
      <w:pPr>
        <w:shd w:val="clear" w:color="auto" w:fill="FFFFFF"/>
        <w:ind w:right="360"/>
        <w:rPr>
          <w:rFonts w:ascii="Arial" w:hAnsi="Arial" w:cs="Arial"/>
        </w:rPr>
      </w:pPr>
      <w:r w:rsidRPr="00EC644A">
        <w:rPr>
          <w:rStyle w:val="Strong"/>
          <w:rFonts w:ascii="Arial" w:hAnsi="Arial" w:cs="Arial"/>
        </w:rPr>
        <w:t>Amen.</w:t>
      </w:r>
    </w:p>
    <w:p w14:paraId="5900F826" w14:textId="1406C413" w:rsidR="007C7478" w:rsidRPr="00316B8A" w:rsidRDefault="007C7478" w:rsidP="00FD7A46">
      <w:pPr>
        <w:shd w:val="clear" w:color="auto" w:fill="FFFFFF"/>
        <w:ind w:right="360"/>
        <w:rPr>
          <w:rFonts w:ascii="Arial" w:hAnsi="Arial" w:cs="Arial"/>
        </w:rPr>
      </w:pPr>
    </w:p>
    <w:p w14:paraId="70442742" w14:textId="59FBD3E8" w:rsidR="007C7478" w:rsidRPr="00316B8A" w:rsidRDefault="00813ABD" w:rsidP="00FD7A46">
      <w:pPr>
        <w:pStyle w:val="Heading6"/>
        <w:ind w:right="360"/>
        <w:rPr>
          <w:sz w:val="24"/>
        </w:rPr>
      </w:pPr>
      <w:r w:rsidRPr="00316B8A">
        <w:rPr>
          <w:sz w:val="24"/>
        </w:rPr>
        <w:lastRenderedPageBreak/>
        <w:t>Children’s Message</w:t>
      </w:r>
    </w:p>
    <w:p w14:paraId="2CFD4C51" w14:textId="77777777" w:rsidR="00813ABD" w:rsidRPr="00316B8A" w:rsidRDefault="00813ABD" w:rsidP="00FD7A46">
      <w:pPr>
        <w:ind w:right="360"/>
        <w:rPr>
          <w:rFonts w:ascii="Arial" w:hAnsi="Arial" w:cs="Arial"/>
        </w:rPr>
      </w:pPr>
    </w:p>
    <w:p w14:paraId="34CBC159" w14:textId="77777777" w:rsidR="00134C66" w:rsidRDefault="00134C66" w:rsidP="00FD7A46">
      <w:pPr>
        <w:ind w:right="360"/>
        <w:rPr>
          <w:rFonts w:ascii="Arial" w:hAnsi="Arial" w:cs="Arial"/>
          <w:b/>
          <w:u w:val="single"/>
        </w:rPr>
      </w:pPr>
    </w:p>
    <w:p w14:paraId="347C81B2" w14:textId="77777777" w:rsidR="00134C66" w:rsidRDefault="00134C66" w:rsidP="00FD7A46">
      <w:pPr>
        <w:ind w:right="360"/>
        <w:rPr>
          <w:rFonts w:ascii="Arial" w:hAnsi="Arial" w:cs="Arial"/>
          <w:b/>
          <w:u w:val="single"/>
        </w:rPr>
      </w:pPr>
    </w:p>
    <w:p w14:paraId="4B7EA7A5" w14:textId="07C53B31"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10FED860" w:rsidR="00F52C0E" w:rsidRPr="00316B8A" w:rsidRDefault="004B0E9B" w:rsidP="00FD7A46">
      <w:pPr>
        <w:ind w:right="360"/>
        <w:rPr>
          <w:rFonts w:ascii="Arial" w:hAnsi="Arial" w:cs="Arial"/>
          <w:b/>
        </w:rPr>
      </w:pPr>
      <w:bookmarkStart w:id="0" w:name="_Hlk101867194"/>
      <w:bookmarkStart w:id="1" w:name="_Hlk106087232"/>
      <w:r>
        <w:rPr>
          <w:rFonts w:ascii="Arial" w:hAnsi="Arial" w:cs="Arial"/>
          <w:b/>
        </w:rPr>
        <w:t>First Reading-</w:t>
      </w:r>
      <w:r w:rsidR="00ED3892">
        <w:rPr>
          <w:rFonts w:ascii="Arial" w:hAnsi="Arial" w:cs="Arial"/>
          <w:b/>
        </w:rPr>
        <w:t>Deuteronomy 30: 15-20</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073045E4"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0105F9">
        <w:rPr>
          <w:rFonts w:ascii="Arial" w:eastAsia="Arial" w:hAnsi="Arial" w:cs="Arial"/>
        </w:rPr>
        <w:t>Deuteronomy</w:t>
      </w:r>
    </w:p>
    <w:p w14:paraId="4A68DCAE" w14:textId="77777777" w:rsidR="008D2CAE" w:rsidRDefault="008D2CAE" w:rsidP="00FD7A46">
      <w:pPr>
        <w:ind w:right="360"/>
        <w:rPr>
          <w:rFonts w:ascii="Arial" w:eastAsia="Arial" w:hAnsi="Arial" w:cs="Arial"/>
        </w:rPr>
      </w:pPr>
    </w:p>
    <w:p w14:paraId="0277EF12" w14:textId="75482481" w:rsidR="007C6A09" w:rsidRDefault="000105F9" w:rsidP="00FD7A46">
      <w:pPr>
        <w:ind w:right="360"/>
        <w:rPr>
          <w:rFonts w:ascii="Arial" w:hAnsi="Arial" w:cs="Arial"/>
          <w:color w:val="3F3F3F"/>
          <w:shd w:val="clear" w:color="auto" w:fill="FFFFFF"/>
        </w:rPr>
      </w:pPr>
      <w:r w:rsidRPr="000105F9">
        <w:rPr>
          <w:rFonts w:ascii="Arial" w:hAnsi="Arial" w:cs="Arial"/>
          <w:color w:val="808080"/>
          <w:shd w:val="clear" w:color="auto" w:fill="FFFFFF"/>
          <w:vertAlign w:val="superscript"/>
        </w:rPr>
        <w:t>15</w:t>
      </w:r>
      <w:r w:rsidRPr="000105F9">
        <w:rPr>
          <w:rFonts w:ascii="Arial" w:hAnsi="Arial" w:cs="Arial"/>
          <w:color w:val="3F3F3F"/>
          <w:shd w:val="clear" w:color="auto" w:fill="FFFFFF"/>
        </w:rPr>
        <w:t>See, I have set before you today life and prosperity, death and adversity. </w:t>
      </w:r>
      <w:r w:rsidRPr="000105F9">
        <w:rPr>
          <w:rFonts w:ascii="Arial" w:hAnsi="Arial" w:cs="Arial"/>
          <w:color w:val="808080"/>
          <w:shd w:val="clear" w:color="auto" w:fill="FFFFFF"/>
          <w:vertAlign w:val="superscript"/>
        </w:rPr>
        <w:t>16</w:t>
      </w:r>
      <w:r w:rsidRPr="000105F9">
        <w:rPr>
          <w:rFonts w:ascii="Arial" w:hAnsi="Arial" w:cs="Arial"/>
          <w:color w:val="3F3F3F"/>
          <w:shd w:val="clear" w:color="auto" w:fill="FFFFFF"/>
        </w:rPr>
        <w:t>If you obey the commandments of the </w:t>
      </w:r>
      <w:r w:rsidRPr="000105F9">
        <w:rPr>
          <w:rFonts w:ascii="Arial" w:hAnsi="Arial" w:cs="Arial"/>
          <w:smallCaps/>
          <w:color w:val="3F3F3F"/>
          <w:shd w:val="clear" w:color="auto" w:fill="FFFFFF"/>
        </w:rPr>
        <w:t>Lord</w:t>
      </w:r>
      <w:r w:rsidRPr="000105F9">
        <w:rPr>
          <w:rFonts w:ascii="Arial" w:hAnsi="Arial" w:cs="Arial"/>
          <w:color w:val="3F3F3F"/>
          <w:shd w:val="clear" w:color="auto" w:fill="FFFFFF"/>
        </w:rPr>
        <w:t> your God that I am commanding you today, by loving the </w:t>
      </w:r>
      <w:r w:rsidRPr="000105F9">
        <w:rPr>
          <w:rFonts w:ascii="Arial" w:hAnsi="Arial" w:cs="Arial"/>
          <w:smallCaps/>
          <w:color w:val="3F3F3F"/>
          <w:shd w:val="clear" w:color="auto" w:fill="FFFFFF"/>
        </w:rPr>
        <w:t>Lord</w:t>
      </w:r>
      <w:r w:rsidRPr="000105F9">
        <w:rPr>
          <w:rFonts w:ascii="Arial" w:hAnsi="Arial" w:cs="Arial"/>
          <w:color w:val="3F3F3F"/>
          <w:shd w:val="clear" w:color="auto" w:fill="FFFFFF"/>
        </w:rPr>
        <w:t> your God, walking in his ways, and observing his commandments, decrees, and ordinances, then you shall live and become numerous, and the </w:t>
      </w:r>
      <w:r w:rsidRPr="000105F9">
        <w:rPr>
          <w:rFonts w:ascii="Arial" w:hAnsi="Arial" w:cs="Arial"/>
          <w:smallCaps/>
          <w:color w:val="3F3F3F"/>
          <w:shd w:val="clear" w:color="auto" w:fill="FFFFFF"/>
        </w:rPr>
        <w:t>Lord</w:t>
      </w:r>
      <w:r w:rsidRPr="000105F9">
        <w:rPr>
          <w:rFonts w:ascii="Arial" w:hAnsi="Arial" w:cs="Arial"/>
          <w:color w:val="3F3F3F"/>
          <w:shd w:val="clear" w:color="auto" w:fill="FFFFFF"/>
        </w:rPr>
        <w:t> your God will bless you in the land that you are entering to possess. </w:t>
      </w:r>
      <w:r w:rsidRPr="000105F9">
        <w:rPr>
          <w:rFonts w:ascii="Arial" w:hAnsi="Arial" w:cs="Arial"/>
          <w:color w:val="808080"/>
          <w:shd w:val="clear" w:color="auto" w:fill="FFFFFF"/>
          <w:vertAlign w:val="superscript"/>
        </w:rPr>
        <w:t>17</w:t>
      </w:r>
      <w:r w:rsidRPr="000105F9">
        <w:rPr>
          <w:rFonts w:ascii="Arial" w:hAnsi="Arial" w:cs="Arial"/>
          <w:color w:val="3F3F3F"/>
          <w:shd w:val="clear" w:color="auto" w:fill="FFFFFF"/>
        </w:rPr>
        <w:t>But if your heart turns away and you do not hear, but are led astray to bow down to other gods and serve them, </w:t>
      </w:r>
      <w:r w:rsidRPr="000105F9">
        <w:rPr>
          <w:rFonts w:ascii="Arial" w:hAnsi="Arial" w:cs="Arial"/>
          <w:color w:val="808080"/>
          <w:shd w:val="clear" w:color="auto" w:fill="FFFFFF"/>
          <w:vertAlign w:val="superscript"/>
        </w:rPr>
        <w:t>18</w:t>
      </w:r>
      <w:r w:rsidRPr="000105F9">
        <w:rPr>
          <w:rFonts w:ascii="Arial" w:hAnsi="Arial" w:cs="Arial"/>
          <w:color w:val="3F3F3F"/>
          <w:shd w:val="clear" w:color="auto" w:fill="FFFFFF"/>
        </w:rPr>
        <w:t>I declare to you today that you shall perish; you shall not live long in the land that you are crossing the Jordan to enter and possess. </w:t>
      </w:r>
      <w:r w:rsidRPr="000105F9">
        <w:rPr>
          <w:rFonts w:ascii="Arial" w:hAnsi="Arial" w:cs="Arial"/>
          <w:color w:val="808080"/>
          <w:shd w:val="clear" w:color="auto" w:fill="FFFFFF"/>
          <w:vertAlign w:val="superscript"/>
        </w:rPr>
        <w:t>19</w:t>
      </w:r>
      <w:r w:rsidRPr="000105F9">
        <w:rPr>
          <w:rFonts w:ascii="Arial" w:hAnsi="Arial" w:cs="Arial"/>
          <w:color w:val="3F3F3F"/>
          <w:shd w:val="clear" w:color="auto" w:fill="FFFFFF"/>
        </w:rPr>
        <w:t>I call heaven and earth to witness against you today that I have set before you life and death, blessings and curses. Choose life so that you and your descendants may live, </w:t>
      </w:r>
      <w:r w:rsidRPr="000105F9">
        <w:rPr>
          <w:rFonts w:ascii="Arial" w:hAnsi="Arial" w:cs="Arial"/>
          <w:color w:val="808080"/>
          <w:shd w:val="clear" w:color="auto" w:fill="FFFFFF"/>
          <w:vertAlign w:val="superscript"/>
        </w:rPr>
        <w:t>20</w:t>
      </w:r>
      <w:r w:rsidRPr="000105F9">
        <w:rPr>
          <w:rFonts w:ascii="Arial" w:hAnsi="Arial" w:cs="Arial"/>
          <w:color w:val="3F3F3F"/>
          <w:shd w:val="clear" w:color="auto" w:fill="FFFFFF"/>
        </w:rPr>
        <w:t>loving the </w:t>
      </w:r>
      <w:r w:rsidRPr="000105F9">
        <w:rPr>
          <w:rFonts w:ascii="Arial" w:hAnsi="Arial" w:cs="Arial"/>
          <w:smallCaps/>
          <w:color w:val="3F3F3F"/>
          <w:shd w:val="clear" w:color="auto" w:fill="FFFFFF"/>
        </w:rPr>
        <w:t>Lord</w:t>
      </w:r>
      <w:r w:rsidRPr="000105F9">
        <w:rPr>
          <w:rFonts w:ascii="Arial" w:hAnsi="Arial" w:cs="Arial"/>
          <w:color w:val="3F3F3F"/>
          <w:shd w:val="clear" w:color="auto" w:fill="FFFFFF"/>
        </w:rPr>
        <w:t> your God, obeying him, and holding fast to him; for that means life to you and length of days, so that you may live in the land that the </w:t>
      </w:r>
      <w:r w:rsidRPr="000105F9">
        <w:rPr>
          <w:rFonts w:ascii="Arial" w:hAnsi="Arial" w:cs="Arial"/>
          <w:smallCaps/>
          <w:color w:val="3F3F3F"/>
          <w:shd w:val="clear" w:color="auto" w:fill="FFFFFF"/>
        </w:rPr>
        <w:t>Lord</w:t>
      </w:r>
      <w:r w:rsidRPr="000105F9">
        <w:rPr>
          <w:rFonts w:ascii="Arial" w:hAnsi="Arial" w:cs="Arial"/>
          <w:color w:val="3F3F3F"/>
          <w:shd w:val="clear" w:color="auto" w:fill="FFFFFF"/>
        </w:rPr>
        <w:t> swore to give to your ancestors, to Abraham, to Isaac, and to Jacob.</w:t>
      </w:r>
    </w:p>
    <w:p w14:paraId="6BAD66F7" w14:textId="77777777" w:rsidR="000105F9" w:rsidRPr="000105F9" w:rsidRDefault="000105F9" w:rsidP="00FD7A46">
      <w:pPr>
        <w:ind w:right="360"/>
        <w:rPr>
          <w:rFonts w:ascii="Arial" w:eastAsia="Arial" w:hAnsi="Arial" w:cs="Arial"/>
        </w:rPr>
      </w:pPr>
    </w:p>
    <w:p w14:paraId="7DF7D3FF" w14:textId="7BFC56E8"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rPr>
        <w:t>L:</w:t>
      </w:r>
      <w:r w:rsidRPr="00316B8A">
        <w:rPr>
          <w:rFonts w:ascii="Arial" w:hAnsi="Arial" w:cs="Arial"/>
          <w:b/>
          <w:bCs/>
        </w:rPr>
        <w:t xml:space="preserve">  </w:t>
      </w:r>
      <w:r w:rsidR="00FC2FAB" w:rsidRPr="00316B8A">
        <w:rPr>
          <w:rFonts w:ascii="Arial" w:hAnsi="Arial" w:cs="Arial"/>
          <w:b/>
          <w:bCs/>
        </w:rPr>
        <w:tab/>
      </w:r>
      <w:r w:rsidR="00D17485" w:rsidRPr="00316B8A">
        <w:rPr>
          <w:rFonts w:ascii="Arial" w:hAnsi="Arial" w:cs="Arial"/>
          <w:color w:val="000000"/>
        </w:rPr>
        <w:t>Word of God, word of life.</w:t>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Pr="00316B8A">
        <w:rPr>
          <w:rFonts w:ascii="Arial" w:eastAsiaTheme="minorHAnsi" w:hAnsi="Arial" w:cs="Arial"/>
          <w:noProof/>
        </w:rPr>
        <w:t xml:space="preserve"> </w:t>
      </w:r>
    </w:p>
    <w:p w14:paraId="278CCDA8" w14:textId="77777777" w:rsidR="00FD758E" w:rsidRPr="00316B8A"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 xml:space="preserve">A: </w:t>
      </w:r>
      <w:r w:rsidR="00FC2FAB" w:rsidRPr="00316B8A">
        <w:rPr>
          <w:rFonts w:ascii="Arial" w:hAnsi="Arial" w:cs="Arial"/>
          <w:b/>
          <w:color w:val="000000"/>
        </w:rPr>
        <w:tab/>
      </w:r>
      <w:r w:rsidRPr="00316B8A">
        <w:rPr>
          <w:rFonts w:ascii="Arial" w:hAnsi="Arial" w:cs="Arial"/>
          <w:b/>
          <w:color w:val="000000"/>
        </w:rPr>
        <w:t>Thanks be to God.</w:t>
      </w:r>
    </w:p>
    <w:bookmarkEnd w:id="0"/>
    <w:p w14:paraId="5FBA6EC9" w14:textId="0A57CFF7" w:rsidR="00FD758E" w:rsidRPr="00316B8A" w:rsidRDefault="006B0128" w:rsidP="00FD7A46">
      <w:pPr>
        <w:widowControl w:val="0"/>
        <w:autoSpaceDE w:val="0"/>
        <w:autoSpaceDN w:val="0"/>
        <w:adjustRightInd w:val="0"/>
        <w:ind w:right="360"/>
        <w:rPr>
          <w:rFonts w:ascii="Arial" w:hAnsi="Arial" w:cs="Arial"/>
          <w:b/>
          <w:color w:val="000000"/>
          <w:u w:val="single"/>
        </w:rPr>
      </w:pPr>
      <w:r w:rsidRPr="00316B8A">
        <w:rPr>
          <w:rFonts w:ascii="Arial" w:hAnsi="Arial" w:cs="Arial"/>
          <w:b/>
          <w:color w:val="000000"/>
          <w:u w:val="single"/>
        </w:rPr>
        <w:t>___________________________________________</w:t>
      </w:r>
      <w:bookmarkEnd w:id="1"/>
      <w:r w:rsidRPr="00316B8A">
        <w:rPr>
          <w:rFonts w:ascii="Arial" w:hAnsi="Arial" w:cs="Arial"/>
          <w:b/>
          <w:color w:val="000000"/>
          <w:u w:val="single"/>
        </w:rPr>
        <w:t>___________________________________</w:t>
      </w: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B44D30">
          <w:type w:val="continuous"/>
          <w:pgSz w:w="12240" w:h="15840"/>
          <w:pgMar w:top="720" w:right="720" w:bottom="720" w:left="720" w:header="720" w:footer="720" w:gutter="0"/>
          <w:cols w:space="720"/>
          <w:noEndnote/>
        </w:sectPr>
      </w:pPr>
    </w:p>
    <w:p w14:paraId="0E3C793C" w14:textId="7654068A" w:rsidR="00856CEB" w:rsidRPr="00316B8A" w:rsidRDefault="00856CEB" w:rsidP="00FD7A46">
      <w:pPr>
        <w:widowControl w:val="0"/>
        <w:autoSpaceDE w:val="0"/>
        <w:autoSpaceDN w:val="0"/>
        <w:adjustRightInd w:val="0"/>
        <w:ind w:right="360"/>
        <w:rPr>
          <w:rFonts w:ascii="Arial" w:hAnsi="Arial" w:cs="Arial"/>
          <w:color w:val="000000"/>
        </w:rPr>
      </w:pPr>
      <w:bookmarkStart w:id="2" w:name="_Hlk101867670"/>
      <w:r w:rsidRPr="00316B8A">
        <w:rPr>
          <w:rFonts w:ascii="Arial" w:hAnsi="Arial" w:cs="Arial"/>
          <w:b/>
          <w:bCs/>
          <w:color w:val="000000"/>
        </w:rPr>
        <w:t xml:space="preserve">Psalm </w:t>
      </w:r>
      <w:r w:rsidR="007C6A09">
        <w:rPr>
          <w:rFonts w:ascii="Arial" w:hAnsi="Arial" w:cs="Arial"/>
          <w:b/>
          <w:bCs/>
          <w:color w:val="000000"/>
        </w:rPr>
        <w:t>1</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13652202"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29D66944" w14:textId="77777777" w:rsidR="000105F9" w:rsidRDefault="000105F9" w:rsidP="00FD7A46">
      <w:pPr>
        <w:widowControl w:val="0"/>
        <w:autoSpaceDE w:val="0"/>
        <w:autoSpaceDN w:val="0"/>
        <w:adjustRightInd w:val="0"/>
        <w:ind w:right="360"/>
        <w:rPr>
          <w:rFonts w:ascii="Arial" w:hAnsi="Arial" w:cs="Arial"/>
        </w:rPr>
      </w:pPr>
    </w:p>
    <w:p w14:paraId="49C64B0E" w14:textId="7BF1FAC7" w:rsidR="00234813" w:rsidRDefault="00234813" w:rsidP="00FD7A46">
      <w:pPr>
        <w:widowControl w:val="0"/>
        <w:autoSpaceDE w:val="0"/>
        <w:autoSpaceDN w:val="0"/>
        <w:adjustRightInd w:val="0"/>
        <w:ind w:right="360"/>
        <w:rPr>
          <w:rFonts w:ascii="Arial" w:hAnsi="Arial" w:cs="Arial"/>
          <w:color w:val="3F3F3F"/>
          <w:shd w:val="clear" w:color="auto" w:fill="FFFFFF"/>
        </w:rPr>
      </w:pPr>
      <w:r>
        <w:rPr>
          <w:rFonts w:ascii="Arial" w:hAnsi="Arial" w:cs="Arial"/>
          <w:color w:val="808080"/>
          <w:shd w:val="clear" w:color="auto" w:fill="FFFFFF"/>
          <w:vertAlign w:val="superscript"/>
        </w:rPr>
        <w:t xml:space="preserve">      </w:t>
      </w:r>
      <w:r w:rsidR="000105F9" w:rsidRPr="000105F9">
        <w:rPr>
          <w:rFonts w:ascii="Arial" w:hAnsi="Arial" w:cs="Arial"/>
          <w:color w:val="808080"/>
          <w:shd w:val="clear" w:color="auto" w:fill="FFFFFF"/>
          <w:vertAlign w:val="superscript"/>
        </w:rPr>
        <w:t>1</w:t>
      </w:r>
      <w:r w:rsidR="000105F9" w:rsidRPr="000105F9">
        <w:rPr>
          <w:rFonts w:ascii="Arial" w:hAnsi="Arial" w:cs="Arial"/>
          <w:color w:val="3F3F3F"/>
          <w:shd w:val="clear" w:color="auto" w:fill="FFFFFF"/>
        </w:rPr>
        <w:t>Happy are they who have not walked in the counsel of the wicked,</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nor lingered in the way of sinners, nor sat in the seats of the scornful!</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808080"/>
          <w:shd w:val="clear" w:color="auto" w:fill="FFFFFF"/>
          <w:vertAlign w:val="superscript"/>
        </w:rPr>
        <w:t>2</w:t>
      </w:r>
      <w:r w:rsidR="000105F9" w:rsidRPr="000105F9">
        <w:rPr>
          <w:rStyle w:val="Strong"/>
          <w:rFonts w:ascii="Arial" w:hAnsi="Arial" w:cs="Arial"/>
          <w:color w:val="3F3F3F"/>
          <w:shd w:val="clear" w:color="auto" w:fill="FFFFFF"/>
        </w:rPr>
        <w:t>Their delight is in the law of the </w:t>
      </w:r>
      <w:r w:rsidR="000105F9" w:rsidRPr="000105F9">
        <w:rPr>
          <w:rStyle w:val="Strong"/>
          <w:rFonts w:ascii="Arial" w:hAnsi="Arial" w:cs="Arial"/>
          <w:smallCaps/>
          <w:color w:val="3F3F3F"/>
          <w:shd w:val="clear" w:color="auto" w:fill="FFFFFF"/>
        </w:rPr>
        <w:t>Lord</w:t>
      </w:r>
      <w:r w:rsidR="000105F9" w:rsidRPr="000105F9">
        <w:rPr>
          <w:rStyle w:val="Strong"/>
          <w:rFonts w:ascii="Arial" w:hAnsi="Arial" w:cs="Arial"/>
          <w:color w:val="3F3F3F"/>
          <w:shd w:val="clear" w:color="auto" w:fill="FFFFFF"/>
        </w:rPr>
        <w:t>,</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Style w:val="Strong"/>
          <w:rFonts w:ascii="Arial" w:hAnsi="Arial" w:cs="Arial"/>
          <w:color w:val="3F3F3F"/>
          <w:shd w:val="clear" w:color="auto" w:fill="FFFFFF"/>
        </w:rPr>
        <w:t>and they meditate on God’s teaching day and night.</w:t>
      </w:r>
      <w:r w:rsidR="000105F9" w:rsidRPr="000105F9">
        <w:rPr>
          <w:rStyle w:val="refrain"/>
          <w:rFonts w:ascii="Arial" w:hAnsi="Arial" w:cs="Arial"/>
          <w:b/>
          <w:bCs/>
          <w:color w:val="3F3F3F"/>
          <w:shd w:val="clear" w:color="auto" w:fill="FFFFFF"/>
        </w:rPr>
        <w:t> </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808080"/>
          <w:shd w:val="clear" w:color="auto" w:fill="FFFFFF"/>
          <w:vertAlign w:val="superscript"/>
        </w:rPr>
        <w:t>3</w:t>
      </w:r>
      <w:r w:rsidR="000105F9" w:rsidRPr="000105F9">
        <w:rPr>
          <w:rFonts w:ascii="Arial" w:hAnsi="Arial" w:cs="Arial"/>
          <w:color w:val="3F3F3F"/>
          <w:shd w:val="clear" w:color="auto" w:fill="FFFFFF"/>
        </w:rPr>
        <w:t>They are like trees planted by streams of water, bearing fruit in due season, with leaves that do</w:t>
      </w:r>
    </w:p>
    <w:p w14:paraId="096EF0F3" w14:textId="4B82C6E6" w:rsidR="001010D4" w:rsidRPr="000105F9" w:rsidRDefault="00234813" w:rsidP="00FD7A46">
      <w:pPr>
        <w:widowControl w:val="0"/>
        <w:autoSpaceDE w:val="0"/>
        <w:autoSpaceDN w:val="0"/>
        <w:adjustRightInd w:val="0"/>
        <w:ind w:right="360"/>
        <w:rPr>
          <w:rFonts w:ascii="Arial" w:hAnsi="Arial" w:cs="Arial"/>
        </w:rPr>
      </w:pPr>
      <w:r>
        <w:rPr>
          <w:rFonts w:ascii="Arial" w:hAnsi="Arial" w:cs="Arial"/>
          <w:color w:val="3F3F3F"/>
          <w:shd w:val="clear" w:color="auto" w:fill="FFFFFF"/>
        </w:rPr>
        <w:t xml:space="preserve">   </w:t>
      </w:r>
      <w:r w:rsidR="000105F9" w:rsidRPr="000105F9">
        <w:rPr>
          <w:rFonts w:ascii="Arial" w:hAnsi="Arial" w:cs="Arial"/>
          <w:color w:val="3F3F3F"/>
          <w:shd w:val="clear" w:color="auto" w:fill="FFFFFF"/>
        </w:rPr>
        <w:t xml:space="preserve"> not wither;</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everything they do shall prosper.</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808080"/>
          <w:shd w:val="clear" w:color="auto" w:fill="FFFFFF"/>
          <w:vertAlign w:val="superscript"/>
        </w:rPr>
        <w:t>4</w:t>
      </w:r>
      <w:r w:rsidR="000105F9" w:rsidRPr="000105F9">
        <w:rPr>
          <w:rStyle w:val="Strong"/>
          <w:rFonts w:ascii="Arial" w:hAnsi="Arial" w:cs="Arial"/>
          <w:color w:val="3F3F3F"/>
          <w:shd w:val="clear" w:color="auto" w:fill="FFFFFF"/>
        </w:rPr>
        <w:t>It is not so with the wicked;</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Style w:val="Strong"/>
          <w:rFonts w:ascii="Arial" w:hAnsi="Arial" w:cs="Arial"/>
          <w:color w:val="3F3F3F"/>
          <w:shd w:val="clear" w:color="auto" w:fill="FFFFFF"/>
        </w:rPr>
        <w:t>they are like chaff which the wind blows away.</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808080"/>
          <w:shd w:val="clear" w:color="auto" w:fill="FFFFFF"/>
          <w:vertAlign w:val="superscript"/>
        </w:rPr>
        <w:t>5</w:t>
      </w:r>
      <w:r w:rsidR="000105F9" w:rsidRPr="000105F9">
        <w:rPr>
          <w:rFonts w:ascii="Arial" w:hAnsi="Arial" w:cs="Arial"/>
          <w:color w:val="3F3F3F"/>
          <w:shd w:val="clear" w:color="auto" w:fill="FFFFFF"/>
        </w:rPr>
        <w:t>Therefore the wicked shall not stand upright when judgment comes,</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nor the sinner in the council of the righteous.</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808080"/>
          <w:shd w:val="clear" w:color="auto" w:fill="FFFFFF"/>
          <w:vertAlign w:val="superscript"/>
        </w:rPr>
        <w:t>6</w:t>
      </w:r>
      <w:r w:rsidR="000105F9" w:rsidRPr="000105F9">
        <w:rPr>
          <w:rStyle w:val="Strong"/>
          <w:rFonts w:ascii="Arial" w:hAnsi="Arial" w:cs="Arial"/>
          <w:color w:val="3F3F3F"/>
          <w:shd w:val="clear" w:color="auto" w:fill="FFFFFF"/>
        </w:rPr>
        <w:t>For the </w:t>
      </w:r>
      <w:r w:rsidR="000105F9" w:rsidRPr="000105F9">
        <w:rPr>
          <w:rStyle w:val="Strong"/>
          <w:rFonts w:ascii="Arial" w:hAnsi="Arial" w:cs="Arial"/>
          <w:smallCaps/>
          <w:color w:val="3F3F3F"/>
          <w:shd w:val="clear" w:color="auto" w:fill="FFFFFF"/>
        </w:rPr>
        <w:t>Lord</w:t>
      </w:r>
      <w:r w:rsidR="000105F9" w:rsidRPr="000105F9">
        <w:rPr>
          <w:rStyle w:val="Strong"/>
          <w:rFonts w:ascii="Arial" w:hAnsi="Arial" w:cs="Arial"/>
          <w:color w:val="3F3F3F"/>
          <w:shd w:val="clear" w:color="auto" w:fill="FFFFFF"/>
        </w:rPr>
        <w:t> knows the way of the righteous,</w:t>
      </w:r>
      <w:r w:rsidR="000105F9" w:rsidRPr="000105F9">
        <w:rPr>
          <w:rFonts w:ascii="Arial" w:hAnsi="Arial" w:cs="Arial"/>
          <w:color w:val="3F3F3F"/>
        </w:rPr>
        <w:br/>
      </w:r>
      <w:r w:rsidR="000105F9" w:rsidRPr="000105F9">
        <w:rPr>
          <w:rFonts w:ascii="Arial" w:hAnsi="Arial" w:cs="Arial"/>
          <w:color w:val="3F3F3F"/>
          <w:shd w:val="clear" w:color="auto" w:fill="FFFFFF"/>
        </w:rPr>
        <w:t> </w:t>
      </w:r>
      <w:r w:rsidR="000105F9" w:rsidRPr="000105F9">
        <w:rPr>
          <w:rFonts w:ascii="Arial" w:hAnsi="Arial" w:cs="Arial"/>
          <w:color w:val="3F3F3F"/>
          <w:shd w:val="clear" w:color="auto" w:fill="FFFFFF"/>
        </w:rPr>
        <w:t> </w:t>
      </w:r>
      <w:r w:rsidR="000105F9" w:rsidRPr="000105F9">
        <w:rPr>
          <w:rStyle w:val="Strong"/>
          <w:rFonts w:ascii="Arial" w:hAnsi="Arial" w:cs="Arial"/>
          <w:color w:val="3F3F3F"/>
          <w:shd w:val="clear" w:color="auto" w:fill="FFFFFF"/>
        </w:rPr>
        <w:t>but the way of the wicked shall be destroyed.</w:t>
      </w:r>
      <w:r w:rsidR="000105F9" w:rsidRPr="000105F9">
        <w:rPr>
          <w:rStyle w:val="refrain"/>
          <w:rFonts w:ascii="Arial" w:hAnsi="Arial" w:cs="Arial"/>
          <w:b/>
          <w:bCs/>
          <w:color w:val="3F3F3F"/>
          <w:shd w:val="clear" w:color="auto" w:fill="FFFFFF"/>
        </w:rPr>
        <w:t> </w:t>
      </w:r>
    </w:p>
    <w:p w14:paraId="055B3943" w14:textId="77777777" w:rsidR="008D2CAE" w:rsidRPr="008D2CAE" w:rsidRDefault="008D2CAE" w:rsidP="00FD7A46">
      <w:pPr>
        <w:widowControl w:val="0"/>
        <w:autoSpaceDE w:val="0"/>
        <w:autoSpaceDN w:val="0"/>
        <w:adjustRightInd w:val="0"/>
        <w:ind w:right="360"/>
        <w:rPr>
          <w:rFonts w:ascii="Arial" w:hAnsi="Arial" w:cs="Arial"/>
        </w:rPr>
      </w:pPr>
    </w:p>
    <w:p w14:paraId="05DCE118" w14:textId="77777777" w:rsidR="00856CEB" w:rsidRPr="00316B8A" w:rsidRDefault="00856CEB" w:rsidP="00FD7A46">
      <w:pPr>
        <w:widowControl w:val="0"/>
        <w:autoSpaceDE w:val="0"/>
        <w:autoSpaceDN w:val="0"/>
        <w:adjustRightInd w:val="0"/>
        <w:ind w:right="360"/>
        <w:rPr>
          <w:rFonts w:ascii="Arial" w:hAnsi="Arial" w:cs="Arial"/>
        </w:rPr>
      </w:pPr>
      <w:r w:rsidRPr="00316B8A">
        <w:rPr>
          <w:rFonts w:ascii="Arial" w:hAnsi="Arial" w:cs="Arial"/>
        </w:rPr>
        <w:t>L:</w:t>
      </w:r>
      <w:r w:rsidR="002B2C31" w:rsidRPr="00316B8A">
        <w:rPr>
          <w:rFonts w:ascii="Arial" w:hAnsi="Arial" w:cs="Arial"/>
        </w:rPr>
        <w:tab/>
      </w:r>
      <w:r w:rsidRPr="00316B8A">
        <w:rPr>
          <w:rFonts w:ascii="Arial" w:hAnsi="Arial" w:cs="Arial"/>
        </w:rPr>
        <w:t xml:space="preserve"> Holy wisdom; Holy Word.</w:t>
      </w:r>
    </w:p>
    <w:p w14:paraId="05B40321" w14:textId="5525F759" w:rsidR="00856CEB" w:rsidRPr="00316B8A" w:rsidRDefault="00856CEB" w:rsidP="00FD7A46">
      <w:pPr>
        <w:widowControl w:val="0"/>
        <w:autoSpaceDE w:val="0"/>
        <w:autoSpaceDN w:val="0"/>
        <w:adjustRightInd w:val="0"/>
        <w:ind w:right="360"/>
        <w:rPr>
          <w:rFonts w:ascii="Arial" w:hAnsi="Arial" w:cs="Arial"/>
          <w:b/>
        </w:rPr>
      </w:pPr>
      <w:r w:rsidRPr="00316B8A">
        <w:rPr>
          <w:rFonts w:ascii="Arial" w:hAnsi="Arial" w:cs="Arial"/>
          <w:b/>
        </w:rPr>
        <w:t xml:space="preserve">A: </w:t>
      </w:r>
      <w:r w:rsidR="002B2C31" w:rsidRPr="00316B8A">
        <w:rPr>
          <w:rFonts w:ascii="Arial" w:hAnsi="Arial" w:cs="Arial"/>
          <w:b/>
        </w:rPr>
        <w:tab/>
      </w:r>
      <w:r w:rsidRPr="00316B8A">
        <w:rPr>
          <w:rFonts w:ascii="Arial" w:hAnsi="Arial" w:cs="Arial"/>
          <w:b/>
        </w:rPr>
        <w:t>Thanks be to God.</w:t>
      </w:r>
    </w:p>
    <w:p w14:paraId="4BC33618" w14:textId="277627D4"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bookmarkStart w:id="3" w:name="_Hlk106864562"/>
      <w:bookmarkStart w:id="4" w:name="_Hlk107903219"/>
      <w:bookmarkStart w:id="5" w:name="_Hlk101867690"/>
      <w:bookmarkStart w:id="6" w:name="_Hlk106087301"/>
      <w:bookmarkEnd w:id="2"/>
      <w:r w:rsidRPr="00316B8A">
        <w:rPr>
          <w:rFonts w:ascii="Arial" w:hAnsi="Arial" w:cs="Arial"/>
          <w:b/>
          <w:iCs/>
          <w:color w:val="000000"/>
        </w:rPr>
        <w:t>Second Reading</w:t>
      </w:r>
      <w:r w:rsidRPr="00316B8A">
        <w:rPr>
          <w:rFonts w:ascii="Arial" w:hAnsi="Arial" w:cs="Arial"/>
          <w:iCs/>
          <w:color w:val="000000"/>
        </w:rPr>
        <w:t xml:space="preserve"> – </w:t>
      </w:r>
      <w:r w:rsidR="000105F9">
        <w:rPr>
          <w:rFonts w:ascii="Arial" w:hAnsi="Arial" w:cs="Arial"/>
          <w:b/>
          <w:iCs/>
          <w:color w:val="000000"/>
        </w:rPr>
        <w:t>Philemon 1-21</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1047CC09" w:rsidR="002E23AC" w:rsidRDefault="002E23AC" w:rsidP="00FD7A46">
      <w:pPr>
        <w:widowControl w:val="0"/>
        <w:autoSpaceDE w:val="0"/>
        <w:autoSpaceDN w:val="0"/>
        <w:adjustRightInd w:val="0"/>
        <w:ind w:right="360"/>
        <w:rPr>
          <w:rFonts w:ascii="Arial" w:hAnsi="Arial" w:cs="Arial"/>
          <w:iCs/>
          <w:color w:val="000000"/>
        </w:rPr>
      </w:pPr>
      <w:r w:rsidRPr="00CD5941">
        <w:rPr>
          <w:rFonts w:ascii="Arial" w:hAnsi="Arial" w:cs="Arial"/>
          <w:iCs/>
          <w:color w:val="000000"/>
        </w:rPr>
        <w:t xml:space="preserve">L:     </w:t>
      </w:r>
      <w:r w:rsidR="001210E5" w:rsidRPr="00CD5941">
        <w:rPr>
          <w:rFonts w:ascii="Arial" w:hAnsi="Arial" w:cs="Arial"/>
          <w:iCs/>
          <w:color w:val="000000"/>
        </w:rPr>
        <w:tab/>
      </w:r>
      <w:r w:rsidR="00D17485" w:rsidRPr="00CD5941">
        <w:rPr>
          <w:rFonts w:ascii="Arial" w:hAnsi="Arial" w:cs="Arial"/>
          <w:iCs/>
          <w:color w:val="000000"/>
        </w:rPr>
        <w:t xml:space="preserve">A reading from </w:t>
      </w:r>
      <w:r w:rsidR="000105F9">
        <w:rPr>
          <w:rFonts w:ascii="Arial" w:hAnsi="Arial" w:cs="Arial"/>
          <w:iCs/>
          <w:color w:val="000000"/>
        </w:rPr>
        <w:t>Philemon</w:t>
      </w:r>
      <w:r w:rsidR="00B16E27">
        <w:rPr>
          <w:rFonts w:ascii="Arial" w:hAnsi="Arial" w:cs="Arial"/>
          <w:iCs/>
          <w:color w:val="000000"/>
        </w:rPr>
        <w:t>.</w:t>
      </w:r>
    </w:p>
    <w:p w14:paraId="2D6B25AD" w14:textId="77777777" w:rsidR="000105F9" w:rsidRDefault="000105F9" w:rsidP="00FD7A46">
      <w:pPr>
        <w:widowControl w:val="0"/>
        <w:autoSpaceDE w:val="0"/>
        <w:autoSpaceDN w:val="0"/>
        <w:adjustRightInd w:val="0"/>
        <w:ind w:right="360"/>
        <w:rPr>
          <w:rFonts w:ascii="Arial" w:hAnsi="Arial" w:cs="Arial"/>
          <w:iCs/>
          <w:color w:val="000000"/>
        </w:rPr>
      </w:pPr>
    </w:p>
    <w:p w14:paraId="52F008C5" w14:textId="3D16B88F" w:rsidR="007C6A09" w:rsidRDefault="000105F9" w:rsidP="00FD7A46">
      <w:pPr>
        <w:widowControl w:val="0"/>
        <w:autoSpaceDE w:val="0"/>
        <w:autoSpaceDN w:val="0"/>
        <w:adjustRightInd w:val="0"/>
        <w:ind w:right="360"/>
        <w:rPr>
          <w:rFonts w:ascii="Arial" w:hAnsi="Arial" w:cs="Arial"/>
          <w:color w:val="3F3F3F"/>
          <w:shd w:val="clear" w:color="auto" w:fill="FFFFFF"/>
        </w:rPr>
      </w:pPr>
      <w:r w:rsidRPr="000105F9">
        <w:rPr>
          <w:rFonts w:ascii="Arial" w:hAnsi="Arial" w:cs="Arial"/>
          <w:color w:val="808080"/>
          <w:shd w:val="clear" w:color="auto" w:fill="FFFFFF"/>
          <w:vertAlign w:val="superscript"/>
        </w:rPr>
        <w:t>1</w:t>
      </w:r>
      <w:r w:rsidRPr="000105F9">
        <w:rPr>
          <w:rFonts w:ascii="Arial" w:hAnsi="Arial" w:cs="Arial"/>
          <w:color w:val="3F3F3F"/>
          <w:shd w:val="clear" w:color="auto" w:fill="FFFFFF"/>
        </w:rPr>
        <w:t>Paul, a prisoner of Christ Jesus, and Timothy our brother,</w:t>
      </w:r>
      <w:r w:rsidRPr="000105F9">
        <w:rPr>
          <w:rFonts w:ascii="Arial" w:hAnsi="Arial" w:cs="Arial"/>
          <w:color w:val="3F3F3F"/>
        </w:rPr>
        <w:br/>
      </w:r>
      <w:r w:rsidRPr="000105F9">
        <w:rPr>
          <w:rFonts w:ascii="Arial" w:hAnsi="Arial" w:cs="Arial"/>
          <w:color w:val="3F3F3F"/>
          <w:shd w:val="clear" w:color="auto" w:fill="FFFFFF"/>
        </w:rPr>
        <w:t> </w:t>
      </w:r>
      <w:r w:rsidRPr="000105F9">
        <w:rPr>
          <w:rFonts w:ascii="Arial" w:hAnsi="Arial" w:cs="Arial"/>
          <w:color w:val="3F3F3F"/>
          <w:shd w:val="clear" w:color="auto" w:fill="FFFFFF"/>
        </w:rPr>
        <w:t xml:space="preserve"> To Philemon our dear friend and co-worker, </w:t>
      </w:r>
      <w:r w:rsidRPr="000105F9">
        <w:rPr>
          <w:rFonts w:ascii="Arial" w:hAnsi="Arial" w:cs="Arial"/>
          <w:color w:val="808080"/>
          <w:shd w:val="clear" w:color="auto" w:fill="FFFFFF"/>
          <w:vertAlign w:val="superscript"/>
        </w:rPr>
        <w:t>2</w:t>
      </w:r>
      <w:r w:rsidRPr="000105F9">
        <w:rPr>
          <w:rFonts w:ascii="Arial" w:hAnsi="Arial" w:cs="Arial"/>
          <w:color w:val="3F3F3F"/>
          <w:shd w:val="clear" w:color="auto" w:fill="FFFFFF"/>
        </w:rPr>
        <w:t xml:space="preserve">to Apphia our sister, to Archippus our fellow </w:t>
      </w:r>
      <w:r w:rsidRPr="000105F9">
        <w:rPr>
          <w:rFonts w:ascii="Arial" w:hAnsi="Arial" w:cs="Arial"/>
          <w:color w:val="3F3F3F"/>
          <w:shd w:val="clear" w:color="auto" w:fill="FFFFFF"/>
        </w:rPr>
        <w:lastRenderedPageBreak/>
        <w:t>soldier, and to the church in your house:</w:t>
      </w:r>
      <w:r w:rsidRPr="000105F9">
        <w:rPr>
          <w:rFonts w:ascii="Arial" w:hAnsi="Arial" w:cs="Arial"/>
          <w:color w:val="3F3F3F"/>
        </w:rPr>
        <w:br/>
      </w:r>
      <w:r w:rsidRPr="000105F9">
        <w:rPr>
          <w:rFonts w:ascii="Arial" w:hAnsi="Arial" w:cs="Arial"/>
          <w:color w:val="3F3F3F"/>
          <w:shd w:val="clear" w:color="auto" w:fill="FFFFFF"/>
        </w:rPr>
        <w:t> </w:t>
      </w:r>
      <w:r w:rsidRPr="000105F9">
        <w:rPr>
          <w:rFonts w:ascii="Arial" w:hAnsi="Arial" w:cs="Arial"/>
          <w:color w:val="808080"/>
          <w:shd w:val="clear" w:color="auto" w:fill="FFFFFF"/>
          <w:vertAlign w:val="superscript"/>
        </w:rPr>
        <w:t>3</w:t>
      </w:r>
      <w:r w:rsidRPr="000105F9">
        <w:rPr>
          <w:rFonts w:ascii="Arial" w:hAnsi="Arial" w:cs="Arial"/>
          <w:color w:val="3F3F3F"/>
          <w:shd w:val="clear" w:color="auto" w:fill="FFFFFF"/>
        </w:rPr>
        <w:t>Grace to you and peace from God our Father and the Lord Jesus Christ.</w:t>
      </w:r>
      <w:r w:rsidRPr="000105F9">
        <w:rPr>
          <w:rFonts w:ascii="Arial" w:hAnsi="Arial" w:cs="Arial"/>
          <w:color w:val="3F3F3F"/>
        </w:rPr>
        <w:br/>
      </w:r>
      <w:r w:rsidRPr="000105F9">
        <w:rPr>
          <w:rFonts w:ascii="Arial" w:hAnsi="Arial" w:cs="Arial"/>
          <w:color w:val="3F3F3F"/>
        </w:rPr>
        <w:br/>
      </w:r>
      <w:r w:rsidRPr="000105F9">
        <w:rPr>
          <w:rFonts w:ascii="Arial" w:hAnsi="Arial" w:cs="Arial"/>
          <w:color w:val="3F3F3F"/>
          <w:shd w:val="clear" w:color="auto" w:fill="FFFFFF"/>
        </w:rPr>
        <w:t> </w:t>
      </w:r>
      <w:r w:rsidRPr="000105F9">
        <w:rPr>
          <w:rFonts w:ascii="Arial" w:hAnsi="Arial" w:cs="Arial"/>
          <w:color w:val="808080"/>
          <w:shd w:val="clear" w:color="auto" w:fill="FFFFFF"/>
          <w:vertAlign w:val="superscript"/>
        </w:rPr>
        <w:t>4</w:t>
      </w:r>
      <w:r w:rsidRPr="000105F9">
        <w:rPr>
          <w:rFonts w:ascii="Arial" w:hAnsi="Arial" w:cs="Arial"/>
          <w:color w:val="3F3F3F"/>
          <w:shd w:val="clear" w:color="auto" w:fill="FFFFFF"/>
        </w:rPr>
        <w:t>When I remember you in my prayers, I always thank my God </w:t>
      </w:r>
      <w:r w:rsidRPr="000105F9">
        <w:rPr>
          <w:rFonts w:ascii="Arial" w:hAnsi="Arial" w:cs="Arial"/>
          <w:color w:val="808080"/>
          <w:shd w:val="clear" w:color="auto" w:fill="FFFFFF"/>
          <w:vertAlign w:val="superscript"/>
        </w:rPr>
        <w:t>5</w:t>
      </w:r>
      <w:r w:rsidRPr="000105F9">
        <w:rPr>
          <w:rFonts w:ascii="Arial" w:hAnsi="Arial" w:cs="Arial"/>
          <w:color w:val="3F3F3F"/>
          <w:shd w:val="clear" w:color="auto" w:fill="FFFFFF"/>
        </w:rPr>
        <w:t>because I hear of your love for all the saints and your faith toward the Lord Jesus. </w:t>
      </w:r>
      <w:r w:rsidRPr="000105F9">
        <w:rPr>
          <w:rFonts w:ascii="Arial" w:hAnsi="Arial" w:cs="Arial"/>
          <w:color w:val="808080"/>
          <w:shd w:val="clear" w:color="auto" w:fill="FFFFFF"/>
          <w:vertAlign w:val="superscript"/>
        </w:rPr>
        <w:t>6</w:t>
      </w:r>
      <w:r w:rsidRPr="000105F9">
        <w:rPr>
          <w:rFonts w:ascii="Arial" w:hAnsi="Arial" w:cs="Arial"/>
          <w:color w:val="3F3F3F"/>
          <w:shd w:val="clear" w:color="auto" w:fill="FFFFFF"/>
        </w:rPr>
        <w:t>I pray that the sharing of your faith may become effective when you perceive all the good that we may do for Christ. </w:t>
      </w:r>
      <w:r w:rsidRPr="000105F9">
        <w:rPr>
          <w:rFonts w:ascii="Arial" w:hAnsi="Arial" w:cs="Arial"/>
          <w:color w:val="808080"/>
          <w:shd w:val="clear" w:color="auto" w:fill="FFFFFF"/>
          <w:vertAlign w:val="superscript"/>
        </w:rPr>
        <w:t>7</w:t>
      </w:r>
      <w:r w:rsidRPr="000105F9">
        <w:rPr>
          <w:rFonts w:ascii="Arial" w:hAnsi="Arial" w:cs="Arial"/>
          <w:color w:val="3F3F3F"/>
          <w:shd w:val="clear" w:color="auto" w:fill="FFFFFF"/>
        </w:rPr>
        <w:t>I have indeed received much joy and encouragement from your love, because the hearts of the saints have been refreshed through you, my brother.</w:t>
      </w:r>
      <w:r w:rsidRPr="000105F9">
        <w:rPr>
          <w:rFonts w:ascii="Arial" w:hAnsi="Arial" w:cs="Arial"/>
          <w:color w:val="3F3F3F"/>
        </w:rPr>
        <w:br/>
      </w:r>
      <w:r w:rsidRPr="000105F9">
        <w:rPr>
          <w:rFonts w:ascii="Arial" w:hAnsi="Arial" w:cs="Arial"/>
          <w:color w:val="3F3F3F"/>
        </w:rPr>
        <w:br/>
      </w:r>
      <w:r w:rsidRPr="000105F9">
        <w:rPr>
          <w:rFonts w:ascii="Arial" w:hAnsi="Arial" w:cs="Arial"/>
          <w:color w:val="3F3F3F"/>
          <w:shd w:val="clear" w:color="auto" w:fill="FFFFFF"/>
        </w:rPr>
        <w:t> </w:t>
      </w:r>
      <w:r w:rsidRPr="000105F9">
        <w:rPr>
          <w:rFonts w:ascii="Arial" w:hAnsi="Arial" w:cs="Arial"/>
          <w:color w:val="808080"/>
          <w:shd w:val="clear" w:color="auto" w:fill="FFFFFF"/>
          <w:vertAlign w:val="superscript"/>
        </w:rPr>
        <w:t>8</w:t>
      </w:r>
      <w:r w:rsidRPr="000105F9">
        <w:rPr>
          <w:rFonts w:ascii="Arial" w:hAnsi="Arial" w:cs="Arial"/>
          <w:color w:val="3F3F3F"/>
          <w:shd w:val="clear" w:color="auto" w:fill="FFFFFF"/>
        </w:rPr>
        <w:t>For this reason, though I am bold enough in Christ to command you to do your duty, </w:t>
      </w:r>
      <w:r w:rsidRPr="000105F9">
        <w:rPr>
          <w:rFonts w:ascii="Arial" w:hAnsi="Arial" w:cs="Arial"/>
          <w:color w:val="808080"/>
          <w:shd w:val="clear" w:color="auto" w:fill="FFFFFF"/>
          <w:vertAlign w:val="superscript"/>
        </w:rPr>
        <w:t>9</w:t>
      </w:r>
      <w:r w:rsidRPr="000105F9">
        <w:rPr>
          <w:rFonts w:ascii="Arial" w:hAnsi="Arial" w:cs="Arial"/>
          <w:color w:val="3F3F3F"/>
          <w:shd w:val="clear" w:color="auto" w:fill="FFFFFF"/>
        </w:rPr>
        <w:t>yet I would rather appeal to you on the basis of love—and I, Paul, do this as an old man, and now also as a prisoner of Christ Jesus. </w:t>
      </w:r>
      <w:r w:rsidRPr="000105F9">
        <w:rPr>
          <w:rFonts w:ascii="Arial" w:hAnsi="Arial" w:cs="Arial"/>
          <w:color w:val="808080"/>
          <w:shd w:val="clear" w:color="auto" w:fill="FFFFFF"/>
          <w:vertAlign w:val="superscript"/>
        </w:rPr>
        <w:t>10</w:t>
      </w:r>
      <w:r w:rsidRPr="000105F9">
        <w:rPr>
          <w:rFonts w:ascii="Arial" w:hAnsi="Arial" w:cs="Arial"/>
          <w:color w:val="3F3F3F"/>
          <w:shd w:val="clear" w:color="auto" w:fill="FFFFFF"/>
        </w:rPr>
        <w:t>I am appealing to you for my child, Onesimus, whose father I have become during my imprisonment. </w:t>
      </w:r>
      <w:r w:rsidRPr="000105F9">
        <w:rPr>
          <w:rFonts w:ascii="Arial" w:hAnsi="Arial" w:cs="Arial"/>
          <w:color w:val="808080"/>
          <w:shd w:val="clear" w:color="auto" w:fill="FFFFFF"/>
          <w:vertAlign w:val="superscript"/>
        </w:rPr>
        <w:t>11</w:t>
      </w:r>
      <w:r w:rsidRPr="000105F9">
        <w:rPr>
          <w:rFonts w:ascii="Arial" w:hAnsi="Arial" w:cs="Arial"/>
          <w:color w:val="3F3F3F"/>
          <w:shd w:val="clear" w:color="auto" w:fill="FFFFFF"/>
        </w:rPr>
        <w:t>Formerly he was useless to you, but now he is indeed useful both to you and to me. </w:t>
      </w:r>
      <w:r w:rsidRPr="000105F9">
        <w:rPr>
          <w:rFonts w:ascii="Arial" w:hAnsi="Arial" w:cs="Arial"/>
          <w:color w:val="808080"/>
          <w:shd w:val="clear" w:color="auto" w:fill="FFFFFF"/>
          <w:vertAlign w:val="superscript"/>
        </w:rPr>
        <w:t>12</w:t>
      </w:r>
      <w:r w:rsidRPr="000105F9">
        <w:rPr>
          <w:rFonts w:ascii="Arial" w:hAnsi="Arial" w:cs="Arial"/>
          <w:color w:val="3F3F3F"/>
          <w:shd w:val="clear" w:color="auto" w:fill="FFFFFF"/>
        </w:rPr>
        <w:t>I am sending him, that is, my own heart, back to you. </w:t>
      </w:r>
      <w:r w:rsidRPr="000105F9">
        <w:rPr>
          <w:rFonts w:ascii="Arial" w:hAnsi="Arial" w:cs="Arial"/>
          <w:color w:val="808080"/>
          <w:shd w:val="clear" w:color="auto" w:fill="FFFFFF"/>
          <w:vertAlign w:val="superscript"/>
        </w:rPr>
        <w:t>13</w:t>
      </w:r>
      <w:r w:rsidRPr="000105F9">
        <w:rPr>
          <w:rFonts w:ascii="Arial" w:hAnsi="Arial" w:cs="Arial"/>
          <w:color w:val="3F3F3F"/>
          <w:shd w:val="clear" w:color="auto" w:fill="FFFFFF"/>
        </w:rPr>
        <w:t>I wanted to keep him with me, so that he might be of service to me in your place during my imprisonment for the gospel; </w:t>
      </w:r>
      <w:r w:rsidRPr="000105F9">
        <w:rPr>
          <w:rFonts w:ascii="Arial" w:hAnsi="Arial" w:cs="Arial"/>
          <w:color w:val="808080"/>
          <w:shd w:val="clear" w:color="auto" w:fill="FFFFFF"/>
          <w:vertAlign w:val="superscript"/>
        </w:rPr>
        <w:t>14</w:t>
      </w:r>
      <w:r w:rsidRPr="000105F9">
        <w:rPr>
          <w:rFonts w:ascii="Arial" w:hAnsi="Arial" w:cs="Arial"/>
          <w:color w:val="3F3F3F"/>
          <w:shd w:val="clear" w:color="auto" w:fill="FFFFFF"/>
        </w:rPr>
        <w:t>but I preferred to do nothing without your consent, in order that your good deed might be voluntary and not something forced. </w:t>
      </w:r>
      <w:r w:rsidRPr="000105F9">
        <w:rPr>
          <w:rFonts w:ascii="Arial" w:hAnsi="Arial" w:cs="Arial"/>
          <w:color w:val="808080"/>
          <w:shd w:val="clear" w:color="auto" w:fill="FFFFFF"/>
          <w:vertAlign w:val="superscript"/>
        </w:rPr>
        <w:t>15</w:t>
      </w:r>
      <w:r w:rsidRPr="000105F9">
        <w:rPr>
          <w:rFonts w:ascii="Arial" w:hAnsi="Arial" w:cs="Arial"/>
          <w:color w:val="3F3F3F"/>
          <w:shd w:val="clear" w:color="auto" w:fill="FFFFFF"/>
        </w:rPr>
        <w:t>Perhaps this is the reason he was separated from you for a while, so that you might have him back forever, </w:t>
      </w:r>
      <w:r w:rsidRPr="000105F9">
        <w:rPr>
          <w:rFonts w:ascii="Arial" w:hAnsi="Arial" w:cs="Arial"/>
          <w:color w:val="808080"/>
          <w:shd w:val="clear" w:color="auto" w:fill="FFFFFF"/>
          <w:vertAlign w:val="superscript"/>
        </w:rPr>
        <w:t>16</w:t>
      </w:r>
      <w:r w:rsidRPr="000105F9">
        <w:rPr>
          <w:rFonts w:ascii="Arial" w:hAnsi="Arial" w:cs="Arial"/>
          <w:color w:val="3F3F3F"/>
          <w:shd w:val="clear" w:color="auto" w:fill="FFFFFF"/>
        </w:rPr>
        <w:t>no longer as a slave but more than a slave, a beloved brother—especially to me but how much more to you, both in the flesh and in the Lord.</w:t>
      </w:r>
      <w:r w:rsidRPr="000105F9">
        <w:rPr>
          <w:rFonts w:ascii="Arial" w:hAnsi="Arial" w:cs="Arial"/>
          <w:color w:val="3F3F3F"/>
        </w:rPr>
        <w:br/>
      </w:r>
      <w:r w:rsidRPr="000105F9">
        <w:rPr>
          <w:rFonts w:ascii="Arial" w:hAnsi="Arial" w:cs="Arial"/>
          <w:color w:val="3F3F3F"/>
          <w:shd w:val="clear" w:color="auto" w:fill="FFFFFF"/>
        </w:rPr>
        <w:t> </w:t>
      </w:r>
      <w:r w:rsidRPr="000105F9">
        <w:rPr>
          <w:rFonts w:ascii="Arial" w:hAnsi="Arial" w:cs="Arial"/>
          <w:color w:val="808080"/>
          <w:shd w:val="clear" w:color="auto" w:fill="FFFFFF"/>
          <w:vertAlign w:val="superscript"/>
        </w:rPr>
        <w:t>17</w:t>
      </w:r>
      <w:r w:rsidRPr="000105F9">
        <w:rPr>
          <w:rFonts w:ascii="Arial" w:hAnsi="Arial" w:cs="Arial"/>
          <w:color w:val="3F3F3F"/>
          <w:shd w:val="clear" w:color="auto" w:fill="FFFFFF"/>
        </w:rPr>
        <w:t>So if you consider me your partner, welcome him as you would welcome me. </w:t>
      </w:r>
      <w:r w:rsidRPr="000105F9">
        <w:rPr>
          <w:rFonts w:ascii="Arial" w:hAnsi="Arial" w:cs="Arial"/>
          <w:color w:val="808080"/>
          <w:shd w:val="clear" w:color="auto" w:fill="FFFFFF"/>
          <w:vertAlign w:val="superscript"/>
        </w:rPr>
        <w:t>18</w:t>
      </w:r>
      <w:r w:rsidRPr="000105F9">
        <w:rPr>
          <w:rFonts w:ascii="Arial" w:hAnsi="Arial" w:cs="Arial"/>
          <w:color w:val="3F3F3F"/>
          <w:shd w:val="clear" w:color="auto" w:fill="FFFFFF"/>
        </w:rPr>
        <w:t>If he has wronged you in any way, or owes you anything, charge that to my account. </w:t>
      </w:r>
      <w:r w:rsidRPr="000105F9">
        <w:rPr>
          <w:rFonts w:ascii="Arial" w:hAnsi="Arial" w:cs="Arial"/>
          <w:color w:val="808080"/>
          <w:shd w:val="clear" w:color="auto" w:fill="FFFFFF"/>
          <w:vertAlign w:val="superscript"/>
        </w:rPr>
        <w:t>19</w:t>
      </w:r>
      <w:r w:rsidRPr="000105F9">
        <w:rPr>
          <w:rFonts w:ascii="Arial" w:hAnsi="Arial" w:cs="Arial"/>
          <w:color w:val="3F3F3F"/>
          <w:shd w:val="clear" w:color="auto" w:fill="FFFFFF"/>
        </w:rPr>
        <w:t>I, Paul, am writing this with my own hand: I will repay it. I say nothing about your owing me even your own self. </w:t>
      </w:r>
      <w:r w:rsidRPr="000105F9">
        <w:rPr>
          <w:rFonts w:ascii="Arial" w:hAnsi="Arial" w:cs="Arial"/>
          <w:color w:val="808080"/>
          <w:shd w:val="clear" w:color="auto" w:fill="FFFFFF"/>
          <w:vertAlign w:val="superscript"/>
        </w:rPr>
        <w:t>20</w:t>
      </w:r>
      <w:r w:rsidRPr="000105F9">
        <w:rPr>
          <w:rFonts w:ascii="Arial" w:hAnsi="Arial" w:cs="Arial"/>
          <w:color w:val="3F3F3F"/>
          <w:shd w:val="clear" w:color="auto" w:fill="FFFFFF"/>
        </w:rPr>
        <w:t>Yes, brother, let me have this benefit from you in the Lord! Refresh my heart in Christ. </w:t>
      </w:r>
      <w:r w:rsidRPr="000105F9">
        <w:rPr>
          <w:rFonts w:ascii="Arial" w:hAnsi="Arial" w:cs="Arial"/>
          <w:color w:val="808080"/>
          <w:shd w:val="clear" w:color="auto" w:fill="FFFFFF"/>
          <w:vertAlign w:val="superscript"/>
        </w:rPr>
        <w:t>21</w:t>
      </w:r>
      <w:r w:rsidRPr="000105F9">
        <w:rPr>
          <w:rFonts w:ascii="Arial" w:hAnsi="Arial" w:cs="Arial"/>
          <w:color w:val="3F3F3F"/>
          <w:shd w:val="clear" w:color="auto" w:fill="FFFFFF"/>
        </w:rPr>
        <w:t>Confident of your obedience, I am writing to you, knowing that you will do even more than I sa</w:t>
      </w:r>
      <w:r>
        <w:rPr>
          <w:rFonts w:ascii="Arial" w:hAnsi="Arial" w:cs="Arial"/>
          <w:color w:val="3F3F3F"/>
          <w:shd w:val="clear" w:color="auto" w:fill="FFFFFF"/>
        </w:rPr>
        <w:t>y.</w:t>
      </w:r>
    </w:p>
    <w:p w14:paraId="2BB31560" w14:textId="77777777" w:rsidR="000105F9" w:rsidRPr="000105F9" w:rsidRDefault="000105F9" w:rsidP="00FD7A46">
      <w:pPr>
        <w:widowControl w:val="0"/>
        <w:autoSpaceDE w:val="0"/>
        <w:autoSpaceDN w:val="0"/>
        <w:adjustRightInd w:val="0"/>
        <w:ind w:right="360"/>
        <w:rPr>
          <w:rFonts w:ascii="Arial" w:hAnsi="Arial" w:cs="Arial"/>
          <w:iCs/>
          <w:color w:val="000000"/>
        </w:rPr>
      </w:pPr>
    </w:p>
    <w:p w14:paraId="7D9CA7A6" w14:textId="04926E7F" w:rsidR="002E23AC" w:rsidRPr="00316B8A" w:rsidRDefault="002E23AC" w:rsidP="00FD7A46">
      <w:pPr>
        <w:widowControl w:val="0"/>
        <w:autoSpaceDE w:val="0"/>
        <w:autoSpaceDN w:val="0"/>
        <w:adjustRightInd w:val="0"/>
        <w:ind w:right="360"/>
        <w:rPr>
          <w:rFonts w:ascii="Arial" w:hAnsi="Arial" w:cs="Arial"/>
          <w:iCs/>
          <w:color w:val="000000"/>
        </w:rPr>
      </w:pPr>
      <w:r w:rsidRPr="00316B8A">
        <w:rPr>
          <w:rFonts w:ascii="Arial" w:hAnsi="Arial" w:cs="Arial"/>
          <w:iCs/>
          <w:color w:val="000000"/>
        </w:rPr>
        <w:t xml:space="preserve">L:        </w:t>
      </w:r>
      <w:r w:rsidR="00D17485" w:rsidRPr="00316B8A">
        <w:rPr>
          <w:rFonts w:ascii="Arial" w:hAnsi="Arial" w:cs="Arial"/>
          <w:iCs/>
          <w:color w:val="000000"/>
        </w:rPr>
        <w:t>Word of God, word of life.</w:t>
      </w:r>
    </w:p>
    <w:p w14:paraId="7572E2BB" w14:textId="23EBF98C" w:rsidR="002E23AC" w:rsidRDefault="002E23AC" w:rsidP="00FD7A46">
      <w:pPr>
        <w:widowControl w:val="0"/>
        <w:autoSpaceDE w:val="0"/>
        <w:autoSpaceDN w:val="0"/>
        <w:adjustRightInd w:val="0"/>
        <w:ind w:right="360"/>
        <w:rPr>
          <w:rFonts w:ascii="Arial" w:hAnsi="Arial" w:cs="Arial"/>
          <w:b/>
          <w:iCs/>
          <w:color w:val="000000"/>
        </w:rPr>
      </w:pPr>
      <w:r w:rsidRPr="00316B8A">
        <w:rPr>
          <w:rFonts w:ascii="Arial" w:hAnsi="Arial" w:cs="Arial"/>
          <w:b/>
          <w:iCs/>
          <w:color w:val="000000"/>
        </w:rPr>
        <w:t>A:</w:t>
      </w:r>
      <w:r w:rsidRPr="00316B8A">
        <w:rPr>
          <w:rFonts w:ascii="Arial" w:hAnsi="Arial" w:cs="Arial"/>
          <w:b/>
          <w:iCs/>
          <w:color w:val="000000"/>
        </w:rPr>
        <w:tab/>
        <w:t>Thanks be to God.</w:t>
      </w:r>
    </w:p>
    <w:bookmarkEnd w:id="3"/>
    <w:bookmarkEnd w:id="4"/>
    <w:p w14:paraId="2ED1479A" w14:textId="77777777" w:rsidR="004B0E9B" w:rsidRPr="00316B8A" w:rsidRDefault="004B0E9B" w:rsidP="00FD7A46">
      <w:pPr>
        <w:widowControl w:val="0"/>
        <w:autoSpaceDE w:val="0"/>
        <w:autoSpaceDN w:val="0"/>
        <w:adjustRightInd w:val="0"/>
        <w:ind w:right="360"/>
        <w:rPr>
          <w:rFonts w:ascii="Arial" w:hAnsi="Arial" w:cs="Arial"/>
          <w:b/>
          <w:iCs/>
          <w:color w:val="000000"/>
        </w:rPr>
      </w:pPr>
    </w:p>
    <w:bookmarkEnd w:id="5"/>
    <w:bookmarkEnd w:id="6"/>
    <w:p w14:paraId="365DAB4A" w14:textId="0685D1A0" w:rsidR="00A43C49" w:rsidRDefault="00A43C49" w:rsidP="00FD7A46">
      <w:pPr>
        <w:widowControl w:val="0"/>
        <w:autoSpaceDE w:val="0"/>
        <w:autoSpaceDN w:val="0"/>
        <w:adjustRightInd w:val="0"/>
        <w:ind w:right="360"/>
        <w:rPr>
          <w:rFonts w:ascii="Arial" w:hAnsi="Arial" w:cs="Arial"/>
          <w:i/>
          <w:iCs/>
          <w:color w:val="000000"/>
        </w:rPr>
      </w:pPr>
      <w:r w:rsidRPr="00316B8A">
        <w:rPr>
          <w:rFonts w:ascii="Arial" w:hAnsi="Arial" w:cs="Arial"/>
          <w:i/>
          <w:iCs/>
          <w:color w:val="000000"/>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31EFD8C2" w14:textId="77777777" w:rsidR="001010D4" w:rsidRDefault="001010D4" w:rsidP="00FD7A46">
      <w:pPr>
        <w:widowControl w:val="0"/>
        <w:autoSpaceDE w:val="0"/>
        <w:autoSpaceDN w:val="0"/>
        <w:adjustRightInd w:val="0"/>
        <w:ind w:right="360"/>
        <w:rPr>
          <w:rFonts w:ascii="Arial" w:hAnsi="Arial" w:cs="Arial"/>
          <w:i/>
          <w:iCs/>
          <w:color w:val="000000"/>
        </w:rPr>
      </w:pPr>
    </w:p>
    <w:p w14:paraId="2A1C35DF" w14:textId="18528CCA"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4215B509" w14:textId="77777777" w:rsidR="00B35799" w:rsidRPr="00316B8A" w:rsidRDefault="00B35799" w:rsidP="00FD7A46">
      <w:pPr>
        <w:widowControl w:val="0"/>
        <w:autoSpaceDE w:val="0"/>
        <w:autoSpaceDN w:val="0"/>
        <w:adjustRightInd w:val="0"/>
        <w:ind w:right="360"/>
        <w:jc w:val="center"/>
        <w:rPr>
          <w:rFonts w:ascii="Arial" w:hAnsi="Arial" w:cs="Arial"/>
        </w:rPr>
      </w:pPr>
    </w:p>
    <w:p w14:paraId="55CEE4BF" w14:textId="77777777" w:rsidR="00B35799" w:rsidRPr="00316B8A" w:rsidRDefault="006A613D" w:rsidP="00FD7A46">
      <w:pPr>
        <w:widowControl w:val="0"/>
        <w:autoSpaceDE w:val="0"/>
        <w:autoSpaceDN w:val="0"/>
        <w:adjustRightInd w:val="0"/>
        <w:ind w:right="360"/>
        <w:jc w:val="center"/>
        <w:rPr>
          <w:rFonts w:ascii="Arial" w:hAnsi="Arial" w:cs="Arial"/>
        </w:rPr>
      </w:pPr>
      <w:r w:rsidRPr="00316B8A">
        <w:rPr>
          <w:rFonts w:ascii="Arial" w:hAnsi="Arial" w:cs="Arial"/>
          <w:noProof/>
        </w:rPr>
        <w:drawing>
          <wp:inline distT="0" distB="0" distL="0" distR="0" wp14:anchorId="45469DD6" wp14:editId="75F3983F">
            <wp:extent cx="6037959" cy="2476500"/>
            <wp:effectExtent l="0" t="0" r="1270"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2" cstate="print"/>
                    <a:srcRect/>
                    <a:stretch>
                      <a:fillRect/>
                    </a:stretch>
                  </pic:blipFill>
                  <pic:spPr bwMode="auto">
                    <a:xfrm>
                      <a:off x="0" y="0"/>
                      <a:ext cx="6209384" cy="2546811"/>
                    </a:xfrm>
                    <a:prstGeom prst="rect">
                      <a:avLst/>
                    </a:prstGeom>
                    <a:noFill/>
                    <a:ln w="9525">
                      <a:noFill/>
                      <a:miter lim="800000"/>
                      <a:headEnd/>
                      <a:tailEnd/>
                    </a:ln>
                  </pic:spPr>
                </pic:pic>
              </a:graphicData>
            </a:graphic>
          </wp:inline>
        </w:drawing>
      </w:r>
    </w:p>
    <w:p w14:paraId="21D0F09B" w14:textId="77777777" w:rsidR="00C243B2" w:rsidRDefault="00C243B2" w:rsidP="00FD7A46">
      <w:pPr>
        <w:widowControl w:val="0"/>
        <w:spacing w:before="2" w:line="260" w:lineRule="exact"/>
        <w:ind w:right="360"/>
        <w:rPr>
          <w:rFonts w:ascii="Arial" w:eastAsiaTheme="minorHAnsi" w:hAnsi="Arial" w:cs="Arial"/>
          <w:b/>
        </w:rPr>
      </w:pPr>
    </w:p>
    <w:p w14:paraId="2CEFBF2E" w14:textId="77777777" w:rsidR="00C243B2" w:rsidRDefault="00C243B2" w:rsidP="00FD7A46">
      <w:pPr>
        <w:widowControl w:val="0"/>
        <w:spacing w:before="2" w:line="260" w:lineRule="exact"/>
        <w:ind w:right="360"/>
        <w:rPr>
          <w:rFonts w:ascii="Arial" w:eastAsiaTheme="minorHAnsi" w:hAnsi="Arial" w:cs="Arial"/>
          <w:b/>
        </w:rPr>
      </w:pPr>
    </w:p>
    <w:p w14:paraId="13C148DF" w14:textId="77777777" w:rsidR="000105F9" w:rsidRDefault="000105F9" w:rsidP="00FD7A46">
      <w:pPr>
        <w:widowControl w:val="0"/>
        <w:spacing w:before="2" w:line="260" w:lineRule="exact"/>
        <w:ind w:right="360"/>
        <w:rPr>
          <w:rFonts w:ascii="Arial" w:eastAsiaTheme="minorHAnsi" w:hAnsi="Arial" w:cs="Arial"/>
          <w:b/>
        </w:rPr>
      </w:pPr>
    </w:p>
    <w:p w14:paraId="7D2A625A" w14:textId="5235EC6C"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D07716">
        <w:rPr>
          <w:rFonts w:ascii="Arial" w:eastAsiaTheme="minorHAnsi" w:hAnsi="Arial" w:cs="Arial"/>
          <w:b/>
        </w:rPr>
        <w:t xml:space="preserve">Luke </w:t>
      </w:r>
      <w:r w:rsidR="001010D4">
        <w:rPr>
          <w:rFonts w:ascii="Arial" w:eastAsiaTheme="minorHAnsi" w:hAnsi="Arial" w:cs="Arial"/>
          <w:b/>
        </w:rPr>
        <w:t xml:space="preserve">14: </w:t>
      </w:r>
      <w:r w:rsidR="000105F9">
        <w:rPr>
          <w:rFonts w:ascii="Arial" w:eastAsiaTheme="minorHAnsi" w:hAnsi="Arial" w:cs="Arial"/>
          <w:b/>
        </w:rPr>
        <w:t>25-33</w:t>
      </w:r>
    </w:p>
    <w:p w14:paraId="5E0C1745" w14:textId="77777777"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1C861E22"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D07716">
        <w:rPr>
          <w:rFonts w:ascii="Arial" w:eastAsia="Arial" w:hAnsi="Arial" w:cs="Arial"/>
        </w:rPr>
        <w:t>Luke</w:t>
      </w:r>
      <w:r w:rsidR="00C96B14" w:rsidRPr="00316B8A">
        <w:rPr>
          <w:rFonts w:ascii="Arial" w:eastAsia="Arial" w:hAnsi="Arial" w:cs="Arial"/>
        </w:rPr>
        <w:t>.</w:t>
      </w:r>
    </w:p>
    <w:p w14:paraId="4FCD0DA8" w14:textId="26EC49FE"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51DF6A17" w14:textId="77777777" w:rsidR="001010D4" w:rsidRDefault="001010D4" w:rsidP="00FD7A46">
      <w:pPr>
        <w:ind w:right="360"/>
        <w:rPr>
          <w:rFonts w:ascii="Arial" w:eastAsia="Arial" w:hAnsi="Arial" w:cs="Arial"/>
          <w:b/>
          <w:bCs/>
        </w:rPr>
      </w:pPr>
    </w:p>
    <w:p w14:paraId="1F230A06" w14:textId="77777777" w:rsidR="00260193" w:rsidRDefault="00260193" w:rsidP="00FD7A46">
      <w:pPr>
        <w:widowControl w:val="0"/>
        <w:spacing w:before="2" w:line="260" w:lineRule="exact"/>
        <w:ind w:right="360"/>
        <w:rPr>
          <w:rFonts w:ascii="Arial" w:hAnsi="Arial" w:cs="Arial"/>
          <w:color w:val="3F3F3F"/>
          <w:shd w:val="clear" w:color="auto" w:fill="FFFFFF"/>
        </w:rPr>
      </w:pPr>
      <w:r w:rsidRPr="00260193">
        <w:rPr>
          <w:rFonts w:ascii="Arial" w:hAnsi="Arial" w:cs="Arial"/>
          <w:color w:val="808080"/>
          <w:shd w:val="clear" w:color="auto" w:fill="FFFFFF"/>
          <w:vertAlign w:val="superscript"/>
        </w:rPr>
        <w:t>5</w:t>
      </w:r>
      <w:r w:rsidRPr="00260193">
        <w:rPr>
          <w:rFonts w:ascii="Arial" w:hAnsi="Arial" w:cs="Arial"/>
          <w:color w:val="3F3F3F"/>
          <w:shd w:val="clear" w:color="auto" w:fill="FFFFFF"/>
        </w:rPr>
        <w:t>Now large crowds were traveling with </w:t>
      </w:r>
      <w:r w:rsidRPr="00260193">
        <w:rPr>
          <w:rFonts w:ascii="Arial" w:hAnsi="Arial" w:cs="Arial"/>
          <w:shd w:val="clear" w:color="auto" w:fill="FFFFFF"/>
        </w:rPr>
        <w:t>[</w:t>
      </w:r>
      <w:r w:rsidRPr="00260193">
        <w:rPr>
          <w:rFonts w:ascii="Arial" w:hAnsi="Arial" w:cs="Arial"/>
          <w:color w:val="3F3F3F"/>
          <w:shd w:val="clear" w:color="auto" w:fill="FFFFFF"/>
        </w:rPr>
        <w:t>Jesus;</w:t>
      </w:r>
      <w:r w:rsidRPr="00260193">
        <w:rPr>
          <w:rFonts w:ascii="Arial" w:hAnsi="Arial" w:cs="Arial"/>
          <w:shd w:val="clear" w:color="auto" w:fill="FFFFFF"/>
        </w:rPr>
        <w:t>]</w:t>
      </w:r>
      <w:r w:rsidRPr="00260193">
        <w:rPr>
          <w:rFonts w:ascii="Arial" w:hAnsi="Arial" w:cs="Arial"/>
          <w:color w:val="3F3F3F"/>
          <w:shd w:val="clear" w:color="auto" w:fill="FFFFFF"/>
        </w:rPr>
        <w:t> and he turned and said to them, </w:t>
      </w:r>
      <w:r w:rsidRPr="00260193">
        <w:rPr>
          <w:rFonts w:ascii="Arial" w:hAnsi="Arial" w:cs="Arial"/>
          <w:color w:val="808080"/>
          <w:shd w:val="clear" w:color="auto" w:fill="FFFFFF"/>
          <w:vertAlign w:val="superscript"/>
        </w:rPr>
        <w:t>26</w:t>
      </w:r>
      <w:r w:rsidRPr="00260193">
        <w:rPr>
          <w:rFonts w:ascii="Arial" w:hAnsi="Arial" w:cs="Arial"/>
          <w:color w:val="3F3F3F"/>
          <w:shd w:val="clear" w:color="auto" w:fill="FFFFFF"/>
        </w:rPr>
        <w:t>“Whoever comes to me and does not hate father and mother, wife and children, brothers and sisters, yes, and even life itself, cannot be my disciple. </w:t>
      </w:r>
      <w:r w:rsidRPr="00260193">
        <w:rPr>
          <w:rFonts w:ascii="Arial" w:hAnsi="Arial" w:cs="Arial"/>
          <w:color w:val="808080"/>
          <w:shd w:val="clear" w:color="auto" w:fill="FFFFFF"/>
          <w:vertAlign w:val="superscript"/>
        </w:rPr>
        <w:t>27</w:t>
      </w:r>
      <w:r w:rsidRPr="00260193">
        <w:rPr>
          <w:rFonts w:ascii="Arial" w:hAnsi="Arial" w:cs="Arial"/>
          <w:color w:val="3F3F3F"/>
          <w:shd w:val="clear" w:color="auto" w:fill="FFFFFF"/>
        </w:rPr>
        <w:t>Whoever does not carry the cross and follow me cannot be my disciple. </w:t>
      </w:r>
      <w:r w:rsidRPr="00260193">
        <w:rPr>
          <w:rFonts w:ascii="Arial" w:hAnsi="Arial" w:cs="Arial"/>
          <w:color w:val="808080"/>
          <w:shd w:val="clear" w:color="auto" w:fill="FFFFFF"/>
          <w:vertAlign w:val="superscript"/>
        </w:rPr>
        <w:t>28</w:t>
      </w:r>
      <w:r w:rsidRPr="00260193">
        <w:rPr>
          <w:rFonts w:ascii="Arial" w:hAnsi="Arial" w:cs="Arial"/>
          <w:color w:val="3F3F3F"/>
          <w:shd w:val="clear" w:color="auto" w:fill="FFFFFF"/>
        </w:rPr>
        <w:t>For which of you, intending to build a tower, does not first sit down and estimate the cost, to see whether he has enough to complete it? </w:t>
      </w:r>
      <w:r w:rsidRPr="00260193">
        <w:rPr>
          <w:rFonts w:ascii="Arial" w:hAnsi="Arial" w:cs="Arial"/>
          <w:color w:val="808080"/>
          <w:shd w:val="clear" w:color="auto" w:fill="FFFFFF"/>
          <w:vertAlign w:val="superscript"/>
        </w:rPr>
        <w:t>29</w:t>
      </w:r>
      <w:r w:rsidRPr="00260193">
        <w:rPr>
          <w:rFonts w:ascii="Arial" w:hAnsi="Arial" w:cs="Arial"/>
          <w:color w:val="3F3F3F"/>
          <w:shd w:val="clear" w:color="auto" w:fill="FFFFFF"/>
        </w:rPr>
        <w:t>Otherwise, when he has laid a foundation and is not able to finish, all who see it will begin to ridicule him, </w:t>
      </w:r>
      <w:r w:rsidRPr="00260193">
        <w:rPr>
          <w:rFonts w:ascii="Arial" w:hAnsi="Arial" w:cs="Arial"/>
          <w:color w:val="808080"/>
          <w:shd w:val="clear" w:color="auto" w:fill="FFFFFF"/>
          <w:vertAlign w:val="superscript"/>
        </w:rPr>
        <w:t>30</w:t>
      </w:r>
      <w:r w:rsidRPr="00260193">
        <w:rPr>
          <w:rFonts w:ascii="Arial" w:hAnsi="Arial" w:cs="Arial"/>
          <w:color w:val="3F3F3F"/>
          <w:shd w:val="clear" w:color="auto" w:fill="FFFFFF"/>
        </w:rPr>
        <w:t>saying, ‘This fellow began to build and was not able to finish.’ </w:t>
      </w:r>
      <w:r w:rsidRPr="00260193">
        <w:rPr>
          <w:rFonts w:ascii="Arial" w:hAnsi="Arial" w:cs="Arial"/>
          <w:color w:val="808080"/>
          <w:shd w:val="clear" w:color="auto" w:fill="FFFFFF"/>
          <w:vertAlign w:val="superscript"/>
        </w:rPr>
        <w:t>31</w:t>
      </w:r>
      <w:r w:rsidRPr="00260193">
        <w:rPr>
          <w:rFonts w:ascii="Arial" w:hAnsi="Arial" w:cs="Arial"/>
          <w:color w:val="3F3F3F"/>
          <w:shd w:val="clear" w:color="auto" w:fill="FFFFFF"/>
        </w:rPr>
        <w:t>Or what king, going out to wage war against another king, will not sit down first and consider whether he is able with ten thousand to oppose the one who comes against him with twenty thousand? </w:t>
      </w:r>
      <w:r w:rsidRPr="00260193">
        <w:rPr>
          <w:rFonts w:ascii="Arial" w:hAnsi="Arial" w:cs="Arial"/>
          <w:color w:val="808080"/>
          <w:shd w:val="clear" w:color="auto" w:fill="FFFFFF"/>
          <w:vertAlign w:val="superscript"/>
        </w:rPr>
        <w:t>32</w:t>
      </w:r>
      <w:r w:rsidRPr="00260193">
        <w:rPr>
          <w:rFonts w:ascii="Arial" w:hAnsi="Arial" w:cs="Arial"/>
          <w:color w:val="3F3F3F"/>
          <w:shd w:val="clear" w:color="auto" w:fill="FFFFFF"/>
        </w:rPr>
        <w:t>If he cannot, then, while the other is still far away, he sends a delegation and asks for the terms of peace. </w:t>
      </w:r>
      <w:r w:rsidRPr="00260193">
        <w:rPr>
          <w:rFonts w:ascii="Arial" w:hAnsi="Arial" w:cs="Arial"/>
          <w:color w:val="808080"/>
          <w:shd w:val="clear" w:color="auto" w:fill="FFFFFF"/>
          <w:vertAlign w:val="superscript"/>
        </w:rPr>
        <w:t>33</w:t>
      </w:r>
      <w:r w:rsidRPr="00260193">
        <w:rPr>
          <w:rFonts w:ascii="Arial" w:hAnsi="Arial" w:cs="Arial"/>
          <w:color w:val="3F3F3F"/>
          <w:shd w:val="clear" w:color="auto" w:fill="FFFFFF"/>
        </w:rPr>
        <w:t>So therefore, none of you can become my disciple if you do not give up all your possessions.”</w:t>
      </w:r>
    </w:p>
    <w:p w14:paraId="10BDB811" w14:textId="33CB73B7" w:rsidR="00856CEB" w:rsidRPr="00260193" w:rsidRDefault="00856CEB" w:rsidP="00FD7A46">
      <w:pPr>
        <w:widowControl w:val="0"/>
        <w:spacing w:before="2" w:line="260" w:lineRule="exact"/>
        <w:ind w:right="360"/>
        <w:rPr>
          <w:rFonts w:ascii="Arial" w:eastAsiaTheme="minorHAnsi" w:hAnsi="Arial" w:cs="Arial"/>
        </w:rPr>
      </w:pPr>
      <w:r w:rsidRPr="00260193">
        <w:rPr>
          <w:rFonts w:ascii="Arial" w:eastAsiaTheme="minorHAnsi" w:hAnsi="Arial" w:cs="Arial"/>
          <w:b/>
        </w:rPr>
        <w:tab/>
        <w:t xml:space="preserve">                           </w:t>
      </w:r>
      <w:r w:rsidRPr="00260193">
        <w:rPr>
          <w:rFonts w:ascii="Arial" w:eastAsiaTheme="minorHAnsi" w:hAnsi="Arial" w:cs="Arial"/>
          <w:b/>
        </w:rPr>
        <w:tab/>
      </w:r>
      <w:r w:rsidR="005E563A" w:rsidRPr="00260193">
        <w:rPr>
          <w:rFonts w:ascii="Arial" w:eastAsiaTheme="minorHAnsi" w:hAnsi="Arial" w:cs="Arial"/>
          <w:b/>
        </w:rPr>
        <w:t xml:space="preserve">    </w:t>
      </w:r>
    </w:p>
    <w:p w14:paraId="594B115B" w14:textId="782176A3" w:rsidR="00856CEB" w:rsidRPr="00316B8A" w:rsidRDefault="00856CEB" w:rsidP="00FD7A46">
      <w:pPr>
        <w:widowControl w:val="0"/>
        <w:spacing w:before="2" w:line="260" w:lineRule="exact"/>
        <w:ind w:right="360"/>
        <w:rPr>
          <w:rFonts w:ascii="Arial" w:eastAsiaTheme="minorHAnsi" w:hAnsi="Arial" w:cs="Arial"/>
        </w:rPr>
      </w:pPr>
      <w:r w:rsidRPr="00316B8A">
        <w:rPr>
          <w:rFonts w:ascii="Arial" w:eastAsiaTheme="minorHAnsi" w:hAnsi="Arial" w:cs="Arial"/>
        </w:rPr>
        <w:t xml:space="preserve">L: </w:t>
      </w:r>
      <w:r w:rsidR="00194C53" w:rsidRPr="00316B8A">
        <w:rPr>
          <w:rFonts w:ascii="Arial" w:eastAsiaTheme="minorHAnsi" w:hAnsi="Arial" w:cs="Arial"/>
        </w:rPr>
        <w:tab/>
      </w:r>
      <w:r w:rsidR="006209CA" w:rsidRPr="00316B8A">
        <w:rPr>
          <w:rFonts w:ascii="Arial" w:eastAsiaTheme="minorHAnsi" w:hAnsi="Arial" w:cs="Arial"/>
        </w:rPr>
        <w:t>The gospel of the Lord.</w:t>
      </w:r>
    </w:p>
    <w:p w14:paraId="2FE5BE34" w14:textId="60AC9222" w:rsidR="00856CEB"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576F06C1" w14:textId="77777777" w:rsidR="00904380" w:rsidRDefault="00904380" w:rsidP="00FD7A46">
      <w:pPr>
        <w:widowControl w:val="0"/>
        <w:spacing w:before="2" w:line="260" w:lineRule="exact"/>
        <w:ind w:right="360"/>
        <w:rPr>
          <w:rFonts w:ascii="Arial" w:eastAsiaTheme="minorHAnsi" w:hAnsi="Arial" w:cs="Arial"/>
          <w:b/>
        </w:rPr>
      </w:pPr>
    </w:p>
    <w:p w14:paraId="63501CF7" w14:textId="77777777" w:rsidR="000D2534" w:rsidRDefault="000D2534" w:rsidP="00FD7A46">
      <w:pPr>
        <w:widowControl w:val="0"/>
        <w:spacing w:before="2" w:line="260" w:lineRule="exact"/>
        <w:ind w:right="360"/>
        <w:rPr>
          <w:rFonts w:ascii="Arial" w:eastAsiaTheme="minorHAnsi" w:hAnsi="Arial" w:cs="Arial"/>
          <w:b/>
        </w:rPr>
      </w:pPr>
    </w:p>
    <w:p w14:paraId="27E6BEED" w14:textId="6BEB82BE" w:rsidR="00CC3861"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F87198" w:rsidRPr="00316B8A">
        <w:rPr>
          <w:rFonts w:ascii="Arial" w:hAnsi="Arial" w:cs="Arial"/>
          <w:b/>
          <w:bCs/>
          <w:color w:val="000000"/>
        </w:rPr>
        <w:t xml:space="preserve">  </w:t>
      </w:r>
      <w:r w:rsidR="005B529B">
        <w:rPr>
          <w:rFonts w:ascii="Arial" w:hAnsi="Arial" w:cs="Arial"/>
          <w:b/>
          <w:bCs/>
          <w:color w:val="000000"/>
        </w:rPr>
        <w:t xml:space="preserve">      </w:t>
      </w:r>
      <w:r w:rsidR="003C3039">
        <w:rPr>
          <w:rFonts w:ascii="Arial" w:hAnsi="Arial" w:cs="Arial"/>
          <w:b/>
          <w:bCs/>
          <w:color w:val="000000"/>
        </w:rPr>
        <w:t xml:space="preserve">         </w:t>
      </w:r>
      <w:r w:rsidR="008B5609">
        <w:rPr>
          <w:rFonts w:ascii="Arial" w:hAnsi="Arial" w:cs="Arial"/>
          <w:b/>
          <w:bCs/>
          <w:color w:val="000000"/>
        </w:rPr>
        <w:t xml:space="preserve">                      </w:t>
      </w:r>
      <w:r w:rsidR="003C3039">
        <w:rPr>
          <w:rFonts w:ascii="Arial" w:hAnsi="Arial" w:cs="Arial"/>
          <w:b/>
          <w:bCs/>
          <w:color w:val="000000"/>
        </w:rPr>
        <w:t xml:space="preserve"> </w:t>
      </w:r>
      <w:r w:rsidR="005B529B">
        <w:rPr>
          <w:rFonts w:ascii="Arial" w:hAnsi="Arial" w:cs="Arial"/>
          <w:b/>
          <w:bCs/>
          <w:color w:val="000000"/>
        </w:rPr>
        <w:t xml:space="preserve">  </w:t>
      </w:r>
      <w:r w:rsidR="001010D4">
        <w:rPr>
          <w:rFonts w:ascii="Arial" w:hAnsi="Arial" w:cs="Arial"/>
          <w:b/>
          <w:bCs/>
          <w:color w:val="000000"/>
        </w:rPr>
        <w:t>Pastor Wayne Shelksohn</w:t>
      </w:r>
    </w:p>
    <w:p w14:paraId="3E72C5CF" w14:textId="273A1C32" w:rsidR="006F51B3" w:rsidRDefault="006F51B3" w:rsidP="00FD7A46">
      <w:pPr>
        <w:widowControl w:val="0"/>
        <w:autoSpaceDE w:val="0"/>
        <w:autoSpaceDN w:val="0"/>
        <w:adjustRightInd w:val="0"/>
        <w:ind w:right="360"/>
        <w:rPr>
          <w:rFonts w:ascii="Arial" w:hAnsi="Arial" w:cs="Arial"/>
          <w:b/>
          <w:color w:val="000000"/>
        </w:rPr>
      </w:pPr>
    </w:p>
    <w:p w14:paraId="7B587B62" w14:textId="3AA261A9" w:rsidR="007C6A09" w:rsidRPr="001010D4" w:rsidRDefault="007C6A09" w:rsidP="00FD7A46">
      <w:pPr>
        <w:widowControl w:val="0"/>
        <w:autoSpaceDE w:val="0"/>
        <w:autoSpaceDN w:val="0"/>
        <w:adjustRightInd w:val="0"/>
        <w:ind w:right="360"/>
        <w:rPr>
          <w:rFonts w:ascii="Arial" w:hAnsi="Arial" w:cs="Arial"/>
          <w:bCs/>
          <w:i/>
          <w:iCs/>
          <w:color w:val="000000"/>
        </w:rPr>
      </w:pPr>
      <w:r w:rsidRPr="001010D4">
        <w:rPr>
          <w:rFonts w:ascii="Arial" w:hAnsi="Arial" w:cs="Arial"/>
          <w:bCs/>
          <w:i/>
          <w:iCs/>
          <w:color w:val="000000"/>
        </w:rPr>
        <w:t>Baptismal Party comes forward to Baptism font</w:t>
      </w:r>
    </w:p>
    <w:p w14:paraId="49F60079" w14:textId="77777777" w:rsidR="001010D4" w:rsidRDefault="001010D4" w:rsidP="00FD7A46">
      <w:pPr>
        <w:widowControl w:val="0"/>
        <w:autoSpaceDE w:val="0"/>
        <w:autoSpaceDN w:val="0"/>
        <w:adjustRightInd w:val="0"/>
        <w:ind w:right="360"/>
        <w:rPr>
          <w:rFonts w:ascii="Arial" w:hAnsi="Arial" w:cs="Arial"/>
          <w:b/>
          <w:color w:val="000000"/>
        </w:rPr>
      </w:pPr>
    </w:p>
    <w:p w14:paraId="38635794" w14:textId="77777777" w:rsidR="002C3F69" w:rsidRDefault="002C3F69" w:rsidP="00FD7A46">
      <w:pPr>
        <w:widowControl w:val="0"/>
        <w:autoSpaceDE w:val="0"/>
        <w:autoSpaceDN w:val="0"/>
        <w:adjustRightInd w:val="0"/>
        <w:ind w:right="360"/>
        <w:rPr>
          <w:rFonts w:ascii="Arial" w:hAnsi="Arial" w:cs="Arial"/>
          <w:b/>
          <w:color w:val="000000"/>
        </w:rPr>
      </w:pPr>
    </w:p>
    <w:p w14:paraId="2F27D13C" w14:textId="77777777" w:rsidR="002C3F69" w:rsidRDefault="002C3F69" w:rsidP="00FD7A46">
      <w:pPr>
        <w:widowControl w:val="0"/>
        <w:autoSpaceDE w:val="0"/>
        <w:autoSpaceDN w:val="0"/>
        <w:adjustRightInd w:val="0"/>
        <w:ind w:right="360"/>
        <w:rPr>
          <w:rFonts w:ascii="Arial" w:hAnsi="Arial" w:cs="Arial"/>
          <w:b/>
          <w:color w:val="000000"/>
        </w:rPr>
      </w:pPr>
    </w:p>
    <w:p w14:paraId="06BA3EFE" w14:textId="77777777" w:rsidR="002C3F69" w:rsidRDefault="002C3F69" w:rsidP="00FD7A46">
      <w:pPr>
        <w:widowControl w:val="0"/>
        <w:autoSpaceDE w:val="0"/>
        <w:autoSpaceDN w:val="0"/>
        <w:adjustRightInd w:val="0"/>
        <w:ind w:right="360"/>
        <w:rPr>
          <w:rFonts w:ascii="Arial" w:hAnsi="Arial" w:cs="Arial"/>
          <w:b/>
          <w:color w:val="000000"/>
        </w:rPr>
      </w:pPr>
    </w:p>
    <w:p w14:paraId="0D5C95A5" w14:textId="77777777" w:rsidR="002C3F69" w:rsidRDefault="002C3F69" w:rsidP="00FD7A46">
      <w:pPr>
        <w:widowControl w:val="0"/>
        <w:autoSpaceDE w:val="0"/>
        <w:autoSpaceDN w:val="0"/>
        <w:adjustRightInd w:val="0"/>
        <w:ind w:right="360"/>
        <w:rPr>
          <w:rFonts w:ascii="Arial" w:hAnsi="Arial" w:cs="Arial"/>
          <w:b/>
          <w:color w:val="000000"/>
        </w:rPr>
      </w:pPr>
    </w:p>
    <w:p w14:paraId="083694D0" w14:textId="77777777" w:rsidR="002C3F69" w:rsidRDefault="002C3F69" w:rsidP="00FD7A46">
      <w:pPr>
        <w:widowControl w:val="0"/>
        <w:autoSpaceDE w:val="0"/>
        <w:autoSpaceDN w:val="0"/>
        <w:adjustRightInd w:val="0"/>
        <w:ind w:right="360"/>
        <w:rPr>
          <w:rFonts w:ascii="Arial" w:hAnsi="Arial" w:cs="Arial"/>
          <w:b/>
          <w:color w:val="000000"/>
        </w:rPr>
      </w:pPr>
    </w:p>
    <w:p w14:paraId="2A474500" w14:textId="77777777" w:rsidR="002C3F69" w:rsidRDefault="002C3F69" w:rsidP="00FD7A46">
      <w:pPr>
        <w:widowControl w:val="0"/>
        <w:autoSpaceDE w:val="0"/>
        <w:autoSpaceDN w:val="0"/>
        <w:adjustRightInd w:val="0"/>
        <w:ind w:right="360"/>
        <w:rPr>
          <w:rFonts w:ascii="Arial" w:hAnsi="Arial" w:cs="Arial"/>
          <w:b/>
          <w:color w:val="000000"/>
        </w:rPr>
      </w:pPr>
    </w:p>
    <w:p w14:paraId="2002C227" w14:textId="77777777" w:rsidR="002C3F69" w:rsidRDefault="002C3F69" w:rsidP="00FD7A46">
      <w:pPr>
        <w:widowControl w:val="0"/>
        <w:autoSpaceDE w:val="0"/>
        <w:autoSpaceDN w:val="0"/>
        <w:adjustRightInd w:val="0"/>
        <w:ind w:right="360"/>
        <w:rPr>
          <w:rFonts w:ascii="Arial" w:hAnsi="Arial" w:cs="Arial"/>
          <w:b/>
          <w:color w:val="000000"/>
        </w:rPr>
      </w:pPr>
    </w:p>
    <w:p w14:paraId="1E3296B9" w14:textId="77777777" w:rsidR="002C3F69" w:rsidRDefault="002C3F69" w:rsidP="00FD7A46">
      <w:pPr>
        <w:widowControl w:val="0"/>
        <w:autoSpaceDE w:val="0"/>
        <w:autoSpaceDN w:val="0"/>
        <w:adjustRightInd w:val="0"/>
        <w:ind w:right="360"/>
        <w:rPr>
          <w:rFonts w:ascii="Arial" w:hAnsi="Arial" w:cs="Arial"/>
          <w:b/>
          <w:color w:val="000000"/>
        </w:rPr>
      </w:pPr>
    </w:p>
    <w:p w14:paraId="74480B3B" w14:textId="77777777" w:rsidR="002C3F69" w:rsidRDefault="002C3F69" w:rsidP="00FD7A46">
      <w:pPr>
        <w:widowControl w:val="0"/>
        <w:autoSpaceDE w:val="0"/>
        <w:autoSpaceDN w:val="0"/>
        <w:adjustRightInd w:val="0"/>
        <w:ind w:right="360"/>
        <w:rPr>
          <w:rFonts w:ascii="Arial" w:hAnsi="Arial" w:cs="Arial"/>
          <w:b/>
          <w:color w:val="000000"/>
        </w:rPr>
      </w:pPr>
    </w:p>
    <w:p w14:paraId="6029EE58" w14:textId="77777777" w:rsidR="002C3F69" w:rsidRDefault="002C3F69" w:rsidP="00FD7A46">
      <w:pPr>
        <w:widowControl w:val="0"/>
        <w:autoSpaceDE w:val="0"/>
        <w:autoSpaceDN w:val="0"/>
        <w:adjustRightInd w:val="0"/>
        <w:ind w:right="360"/>
        <w:rPr>
          <w:rFonts w:ascii="Arial" w:hAnsi="Arial" w:cs="Arial"/>
          <w:b/>
          <w:color w:val="000000"/>
        </w:rPr>
      </w:pPr>
    </w:p>
    <w:p w14:paraId="5B6A7969" w14:textId="77777777" w:rsidR="002C3F69" w:rsidRDefault="002C3F69" w:rsidP="00FD7A46">
      <w:pPr>
        <w:widowControl w:val="0"/>
        <w:autoSpaceDE w:val="0"/>
        <w:autoSpaceDN w:val="0"/>
        <w:adjustRightInd w:val="0"/>
        <w:ind w:right="360"/>
        <w:rPr>
          <w:rFonts w:ascii="Arial" w:hAnsi="Arial" w:cs="Arial"/>
          <w:b/>
          <w:color w:val="000000"/>
        </w:rPr>
      </w:pPr>
    </w:p>
    <w:p w14:paraId="5BC61589" w14:textId="77777777" w:rsidR="002C3F69" w:rsidRDefault="002C3F69" w:rsidP="00FD7A46">
      <w:pPr>
        <w:widowControl w:val="0"/>
        <w:autoSpaceDE w:val="0"/>
        <w:autoSpaceDN w:val="0"/>
        <w:adjustRightInd w:val="0"/>
        <w:ind w:right="360"/>
        <w:rPr>
          <w:rFonts w:ascii="Arial" w:hAnsi="Arial" w:cs="Arial"/>
          <w:b/>
          <w:color w:val="000000"/>
        </w:rPr>
      </w:pPr>
    </w:p>
    <w:p w14:paraId="6518E528" w14:textId="77777777" w:rsidR="002C3F69" w:rsidRDefault="002C3F69" w:rsidP="00FD7A46">
      <w:pPr>
        <w:widowControl w:val="0"/>
        <w:autoSpaceDE w:val="0"/>
        <w:autoSpaceDN w:val="0"/>
        <w:adjustRightInd w:val="0"/>
        <w:ind w:right="360"/>
        <w:rPr>
          <w:rFonts w:ascii="Arial" w:hAnsi="Arial" w:cs="Arial"/>
          <w:b/>
          <w:color w:val="000000"/>
        </w:rPr>
      </w:pPr>
    </w:p>
    <w:p w14:paraId="5C271615" w14:textId="77777777" w:rsidR="002C3F69" w:rsidRDefault="002C3F69" w:rsidP="00FD7A46">
      <w:pPr>
        <w:widowControl w:val="0"/>
        <w:autoSpaceDE w:val="0"/>
        <w:autoSpaceDN w:val="0"/>
        <w:adjustRightInd w:val="0"/>
        <w:ind w:right="360"/>
        <w:rPr>
          <w:rFonts w:ascii="Arial" w:hAnsi="Arial" w:cs="Arial"/>
          <w:b/>
          <w:color w:val="000000"/>
        </w:rPr>
      </w:pPr>
    </w:p>
    <w:p w14:paraId="746B2013" w14:textId="77777777" w:rsidR="002C3F69" w:rsidRDefault="002C3F69" w:rsidP="00FD7A46">
      <w:pPr>
        <w:widowControl w:val="0"/>
        <w:autoSpaceDE w:val="0"/>
        <w:autoSpaceDN w:val="0"/>
        <w:adjustRightInd w:val="0"/>
        <w:ind w:right="360"/>
        <w:rPr>
          <w:rFonts w:ascii="Arial" w:hAnsi="Arial" w:cs="Arial"/>
          <w:b/>
          <w:color w:val="000000"/>
        </w:rPr>
      </w:pPr>
    </w:p>
    <w:p w14:paraId="28A533E8" w14:textId="77777777" w:rsidR="002C3F69" w:rsidRDefault="002C3F69" w:rsidP="00FD7A46">
      <w:pPr>
        <w:widowControl w:val="0"/>
        <w:autoSpaceDE w:val="0"/>
        <w:autoSpaceDN w:val="0"/>
        <w:adjustRightInd w:val="0"/>
        <w:ind w:right="360"/>
        <w:rPr>
          <w:rFonts w:ascii="Arial" w:hAnsi="Arial" w:cs="Arial"/>
          <w:b/>
          <w:color w:val="000000"/>
        </w:rPr>
      </w:pPr>
    </w:p>
    <w:p w14:paraId="75683EE5" w14:textId="77777777" w:rsidR="002C3F69" w:rsidRDefault="002C3F69" w:rsidP="00FD7A46">
      <w:pPr>
        <w:widowControl w:val="0"/>
        <w:autoSpaceDE w:val="0"/>
        <w:autoSpaceDN w:val="0"/>
        <w:adjustRightInd w:val="0"/>
        <w:ind w:right="360"/>
        <w:rPr>
          <w:rFonts w:ascii="Arial" w:hAnsi="Arial" w:cs="Arial"/>
          <w:b/>
          <w:color w:val="000000"/>
        </w:rPr>
      </w:pPr>
    </w:p>
    <w:p w14:paraId="65E30707" w14:textId="77777777" w:rsidR="002C3F69" w:rsidRDefault="002C3F69" w:rsidP="00FD7A46">
      <w:pPr>
        <w:widowControl w:val="0"/>
        <w:autoSpaceDE w:val="0"/>
        <w:autoSpaceDN w:val="0"/>
        <w:adjustRightInd w:val="0"/>
        <w:ind w:right="360"/>
        <w:rPr>
          <w:rFonts w:ascii="Arial" w:hAnsi="Arial" w:cs="Arial"/>
          <w:b/>
          <w:color w:val="000000"/>
        </w:rPr>
      </w:pPr>
    </w:p>
    <w:p w14:paraId="576F0377" w14:textId="77777777" w:rsidR="002C3F69" w:rsidRDefault="002C3F69" w:rsidP="00FD7A46">
      <w:pPr>
        <w:widowControl w:val="0"/>
        <w:autoSpaceDE w:val="0"/>
        <w:autoSpaceDN w:val="0"/>
        <w:adjustRightInd w:val="0"/>
        <w:ind w:right="360"/>
        <w:rPr>
          <w:rFonts w:ascii="Arial" w:hAnsi="Arial" w:cs="Arial"/>
          <w:b/>
          <w:color w:val="000000"/>
        </w:rPr>
      </w:pPr>
    </w:p>
    <w:p w14:paraId="5E0AB5A1" w14:textId="77777777" w:rsidR="002C3F69" w:rsidRDefault="002C3F69" w:rsidP="00FD7A46">
      <w:pPr>
        <w:widowControl w:val="0"/>
        <w:autoSpaceDE w:val="0"/>
        <w:autoSpaceDN w:val="0"/>
        <w:adjustRightInd w:val="0"/>
        <w:ind w:right="360"/>
        <w:rPr>
          <w:rFonts w:ascii="Arial" w:hAnsi="Arial" w:cs="Arial"/>
          <w:b/>
          <w:color w:val="000000"/>
        </w:rPr>
      </w:pPr>
    </w:p>
    <w:p w14:paraId="3F1A66C3" w14:textId="77777777" w:rsidR="002C3F69" w:rsidRDefault="002C3F69" w:rsidP="00FD7A46">
      <w:pPr>
        <w:widowControl w:val="0"/>
        <w:autoSpaceDE w:val="0"/>
        <w:autoSpaceDN w:val="0"/>
        <w:adjustRightInd w:val="0"/>
        <w:ind w:right="360"/>
        <w:rPr>
          <w:rFonts w:ascii="Arial" w:hAnsi="Arial" w:cs="Arial"/>
          <w:b/>
          <w:color w:val="000000"/>
        </w:rPr>
      </w:pPr>
    </w:p>
    <w:p w14:paraId="5D204DFE" w14:textId="77777777" w:rsidR="002C3F69" w:rsidRDefault="002C3F69" w:rsidP="00FD7A46">
      <w:pPr>
        <w:widowControl w:val="0"/>
        <w:autoSpaceDE w:val="0"/>
        <w:autoSpaceDN w:val="0"/>
        <w:adjustRightInd w:val="0"/>
        <w:ind w:right="360"/>
        <w:rPr>
          <w:rFonts w:ascii="Arial" w:hAnsi="Arial" w:cs="Arial"/>
          <w:b/>
          <w:color w:val="000000"/>
        </w:rPr>
      </w:pPr>
    </w:p>
    <w:p w14:paraId="755F22C2" w14:textId="77777777" w:rsidR="002C3F69" w:rsidRDefault="002C3F69" w:rsidP="00FD7A46">
      <w:pPr>
        <w:widowControl w:val="0"/>
        <w:autoSpaceDE w:val="0"/>
        <w:autoSpaceDN w:val="0"/>
        <w:adjustRightInd w:val="0"/>
        <w:ind w:right="360"/>
        <w:rPr>
          <w:rFonts w:ascii="Arial" w:hAnsi="Arial" w:cs="Arial"/>
          <w:b/>
          <w:color w:val="000000"/>
        </w:rPr>
      </w:pPr>
    </w:p>
    <w:p w14:paraId="75BF90CE" w14:textId="77777777" w:rsidR="002C3F69" w:rsidRDefault="002C3F69" w:rsidP="00FD7A46">
      <w:pPr>
        <w:widowControl w:val="0"/>
        <w:autoSpaceDE w:val="0"/>
        <w:autoSpaceDN w:val="0"/>
        <w:adjustRightInd w:val="0"/>
        <w:ind w:right="360"/>
        <w:rPr>
          <w:rFonts w:ascii="Arial" w:hAnsi="Arial" w:cs="Arial"/>
          <w:b/>
          <w:color w:val="000000"/>
        </w:rPr>
      </w:pPr>
    </w:p>
    <w:p w14:paraId="4D54C9DD" w14:textId="77777777" w:rsidR="002C3F69" w:rsidRDefault="002C3F69" w:rsidP="00FD7A46">
      <w:pPr>
        <w:widowControl w:val="0"/>
        <w:autoSpaceDE w:val="0"/>
        <w:autoSpaceDN w:val="0"/>
        <w:adjustRightInd w:val="0"/>
        <w:ind w:right="360"/>
        <w:rPr>
          <w:rFonts w:ascii="Arial" w:hAnsi="Arial" w:cs="Arial"/>
          <w:b/>
          <w:color w:val="000000"/>
        </w:rPr>
      </w:pPr>
    </w:p>
    <w:p w14:paraId="18097E14" w14:textId="77777777" w:rsidR="002C3F69" w:rsidRDefault="002C3F69" w:rsidP="00FD7A46">
      <w:pPr>
        <w:widowControl w:val="0"/>
        <w:autoSpaceDE w:val="0"/>
        <w:autoSpaceDN w:val="0"/>
        <w:adjustRightInd w:val="0"/>
        <w:ind w:right="360"/>
        <w:rPr>
          <w:rFonts w:ascii="Arial" w:hAnsi="Arial" w:cs="Arial"/>
          <w:b/>
          <w:color w:val="000000"/>
        </w:rPr>
      </w:pPr>
    </w:p>
    <w:p w14:paraId="5D092D15" w14:textId="48D1146D" w:rsidR="004838FD" w:rsidRDefault="0009023C" w:rsidP="00FD7A46">
      <w:pPr>
        <w:widowControl w:val="0"/>
        <w:autoSpaceDE w:val="0"/>
        <w:autoSpaceDN w:val="0"/>
        <w:adjustRightInd w:val="0"/>
        <w:ind w:right="360"/>
        <w:rPr>
          <w:rFonts w:ascii="Arial" w:hAnsi="Arial" w:cs="Arial"/>
          <w:b/>
          <w:color w:val="000000"/>
        </w:rPr>
      </w:pPr>
      <w:r>
        <w:rPr>
          <w:rFonts w:ascii="Arial" w:hAnsi="Arial" w:cs="Arial"/>
          <w:b/>
          <w:color w:val="000000"/>
        </w:rPr>
        <w:lastRenderedPageBreak/>
        <w:t xml:space="preserve">Hymn of the Day             </w:t>
      </w:r>
      <w:r w:rsidR="002C3F69">
        <w:rPr>
          <w:rFonts w:ascii="Arial" w:hAnsi="Arial" w:cs="Arial"/>
          <w:b/>
          <w:color w:val="000000"/>
        </w:rPr>
        <w:t xml:space="preserve">                    </w:t>
      </w:r>
      <w:proofErr w:type="gramStart"/>
      <w:r w:rsidR="002C3F69">
        <w:rPr>
          <w:rFonts w:ascii="Arial" w:hAnsi="Arial" w:cs="Arial"/>
          <w:b/>
          <w:color w:val="000000"/>
        </w:rPr>
        <w:t xml:space="preserve">   “</w:t>
      </w:r>
      <w:proofErr w:type="gramEnd"/>
      <w:r w:rsidR="002C3F69">
        <w:rPr>
          <w:rFonts w:ascii="Arial" w:hAnsi="Arial" w:cs="Arial"/>
          <w:b/>
          <w:color w:val="000000"/>
        </w:rPr>
        <w:t>Borning Cry ”</w:t>
      </w:r>
      <w:r>
        <w:rPr>
          <w:rFonts w:ascii="Arial" w:hAnsi="Arial" w:cs="Arial"/>
          <w:b/>
          <w:color w:val="000000"/>
        </w:rPr>
        <w:t xml:space="preserve"> </w:t>
      </w:r>
      <w:r w:rsidR="002C3F69">
        <w:rPr>
          <w:rFonts w:ascii="Arial" w:hAnsi="Arial" w:cs="Arial"/>
          <w:b/>
          <w:color w:val="000000"/>
        </w:rPr>
        <w:t xml:space="preserve">                                            ELW 732</w:t>
      </w:r>
    </w:p>
    <w:p w14:paraId="356C62CF" w14:textId="29B3BB00" w:rsidR="004838FD" w:rsidRDefault="002C3F69" w:rsidP="002C3F69">
      <w:pPr>
        <w:widowControl w:val="0"/>
        <w:autoSpaceDE w:val="0"/>
        <w:autoSpaceDN w:val="0"/>
        <w:adjustRightInd w:val="0"/>
        <w:ind w:right="360"/>
        <w:jc w:val="center"/>
        <w:rPr>
          <w:rFonts w:ascii="Arial" w:hAnsi="Arial" w:cs="Arial"/>
          <w:b/>
          <w:color w:val="000000"/>
        </w:rPr>
      </w:pPr>
      <w:r>
        <w:rPr>
          <w:noProof/>
        </w:rPr>
        <w:drawing>
          <wp:inline distT="0" distB="0" distL="0" distR="0" wp14:anchorId="4E4DCA51" wp14:editId="64D3B272">
            <wp:extent cx="4600205" cy="6019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091"/>
                    <a:stretch/>
                  </pic:blipFill>
                  <pic:spPr bwMode="auto">
                    <a:xfrm>
                      <a:off x="0" y="0"/>
                      <a:ext cx="4645756" cy="6079407"/>
                    </a:xfrm>
                    <a:prstGeom prst="rect">
                      <a:avLst/>
                    </a:prstGeom>
                    <a:noFill/>
                    <a:ln>
                      <a:noFill/>
                    </a:ln>
                    <a:extLst>
                      <a:ext uri="{53640926-AAD7-44D8-BBD7-CCE9431645EC}">
                        <a14:shadowObscured xmlns:a14="http://schemas.microsoft.com/office/drawing/2010/main"/>
                      </a:ext>
                    </a:extLst>
                  </pic:spPr>
                </pic:pic>
              </a:graphicData>
            </a:graphic>
          </wp:inline>
        </w:drawing>
      </w:r>
    </w:p>
    <w:p w14:paraId="5701BBC2" w14:textId="77777777" w:rsidR="00C27FA2" w:rsidRDefault="0009023C" w:rsidP="0009023C">
      <w:pPr>
        <w:spacing w:line="276" w:lineRule="auto"/>
        <w:jc w:val="both"/>
        <w:rPr>
          <w:rFonts w:ascii="Calibri" w:eastAsia="Calibri" w:hAnsi="Calibri"/>
          <w:b/>
          <w:bCs/>
        </w:rPr>
      </w:pPr>
      <w:bookmarkStart w:id="7" w:name="_Hlk112133533"/>
      <w:r>
        <w:rPr>
          <w:rFonts w:ascii="Calibri" w:eastAsia="Calibri" w:hAnsi="Calibri"/>
          <w:b/>
          <w:bCs/>
        </w:rPr>
        <w:t xml:space="preserve">                                                                                  </w:t>
      </w:r>
    </w:p>
    <w:bookmarkEnd w:id="7"/>
    <w:p w14:paraId="4EAE9EC0" w14:textId="1C0CFC60" w:rsidR="004838FD" w:rsidRDefault="004838FD" w:rsidP="00FD7A46">
      <w:pPr>
        <w:widowControl w:val="0"/>
        <w:autoSpaceDE w:val="0"/>
        <w:autoSpaceDN w:val="0"/>
        <w:adjustRightInd w:val="0"/>
        <w:ind w:right="360"/>
        <w:rPr>
          <w:rFonts w:ascii="Arial" w:hAnsi="Arial" w:cs="Arial"/>
          <w:b/>
          <w:color w:val="000000"/>
        </w:rPr>
      </w:pPr>
    </w:p>
    <w:p w14:paraId="1A7E908B" w14:textId="7019D687" w:rsidR="00F23C8D" w:rsidRDefault="009573FE" w:rsidP="00FD7A46">
      <w:pPr>
        <w:widowControl w:val="0"/>
        <w:autoSpaceDE w:val="0"/>
        <w:autoSpaceDN w:val="0"/>
        <w:adjustRightInd w:val="0"/>
        <w:ind w:right="360"/>
        <w:rPr>
          <w:rFonts w:ascii="Arial" w:hAnsi="Arial" w:cs="Arial"/>
          <w:b/>
          <w:color w:val="000000"/>
        </w:rPr>
      </w:pPr>
      <w:r>
        <w:rPr>
          <w:rFonts w:ascii="Arial" w:hAnsi="Arial" w:cs="Arial"/>
          <w:b/>
          <w:color w:val="000000"/>
        </w:rPr>
        <w:t>Ba</w:t>
      </w:r>
      <w:r w:rsidR="007C6A09">
        <w:rPr>
          <w:rFonts w:ascii="Arial" w:hAnsi="Arial" w:cs="Arial"/>
          <w:b/>
          <w:color w:val="000000"/>
        </w:rPr>
        <w:t>ptism</w:t>
      </w:r>
      <w:r w:rsidR="001010D4">
        <w:rPr>
          <w:rFonts w:ascii="Arial" w:hAnsi="Arial" w:cs="Arial"/>
          <w:b/>
          <w:color w:val="000000"/>
        </w:rPr>
        <w:t xml:space="preserve"> </w:t>
      </w:r>
    </w:p>
    <w:p w14:paraId="6F432387" w14:textId="73EDF968" w:rsidR="001010D4" w:rsidRDefault="001010D4" w:rsidP="00FD7A46">
      <w:pPr>
        <w:widowControl w:val="0"/>
        <w:autoSpaceDE w:val="0"/>
        <w:autoSpaceDN w:val="0"/>
        <w:adjustRightInd w:val="0"/>
        <w:ind w:right="360"/>
        <w:rPr>
          <w:rFonts w:ascii="Arial" w:hAnsi="Arial" w:cs="Arial"/>
          <w:b/>
          <w:color w:val="000000"/>
        </w:rPr>
      </w:pPr>
    </w:p>
    <w:p w14:paraId="00FAB7C4" w14:textId="77777777" w:rsidR="00495751" w:rsidRPr="00495751" w:rsidRDefault="00495751" w:rsidP="00495751">
      <w:pPr>
        <w:rPr>
          <w:rFonts w:ascii="Arial" w:hAnsi="Arial" w:cs="Arial"/>
        </w:rPr>
      </w:pPr>
      <w:r w:rsidRPr="00495751">
        <w:rPr>
          <w:rFonts w:ascii="Arial" w:hAnsi="Arial" w:cs="Arial"/>
          <w:color w:val="222222"/>
          <w:shd w:val="clear" w:color="auto" w:fill="FFFFFF"/>
        </w:rPr>
        <w:t>ELW Holy Baptism</w:t>
      </w:r>
    </w:p>
    <w:p w14:paraId="2D688404"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aps/>
          <w:color w:val="222222"/>
        </w:rPr>
        <w:t>PRESENTATION</w:t>
      </w:r>
    </w:p>
    <w:p w14:paraId="1D9D4E92"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Candidates for baptism, sponsors, and parents gather at the font. The assembly is seated.</w:t>
      </w:r>
    </w:p>
    <w:p w14:paraId="36DBF019"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color w:val="222222"/>
        </w:rPr>
        <w:t>In baptism our gracious heavenly Father frees us from sin and death by joining us to the death and resurrection of our Lord Jesus Christ. We are born children of a fallen humanity; by water and the Holy Spirit we are reborn children of God and made members of the church, the body of Christ. Living with Christ and in the communion of saints, we grow in faith, love, and obedience to the will of God.</w:t>
      </w:r>
    </w:p>
    <w:p w14:paraId="2E96C1FE" w14:textId="0DF6C986" w:rsidR="00495751" w:rsidRPr="00495751" w:rsidRDefault="009301D0" w:rsidP="00495751">
      <w:pPr>
        <w:shd w:val="clear" w:color="auto" w:fill="FFFFFF"/>
        <w:spacing w:after="120"/>
        <w:rPr>
          <w:rFonts w:ascii="Arial" w:hAnsi="Arial" w:cs="Arial"/>
          <w:i/>
          <w:iCs/>
          <w:color w:val="CC0000"/>
        </w:rPr>
      </w:pPr>
      <w:r w:rsidRPr="00495751">
        <w:rPr>
          <w:rFonts w:ascii="Arial" w:hAnsi="Arial" w:cs="Arial"/>
          <w:i/>
          <w:iCs/>
          <w:color w:val="CC0000"/>
          <w:highlight w:val="yellow"/>
        </w:rPr>
        <w:t>Sponsors</w:t>
      </w:r>
      <w:r w:rsidRPr="00495751">
        <w:rPr>
          <w:rFonts w:ascii="Arial" w:hAnsi="Arial" w:cs="Arial"/>
          <w:i/>
          <w:iCs/>
          <w:color w:val="CC0000"/>
        </w:rPr>
        <w:t xml:space="preserve"> I</w:t>
      </w:r>
      <w:r w:rsidR="00495751" w:rsidRPr="00495751">
        <w:rPr>
          <w:rFonts w:ascii="Arial" w:hAnsi="Arial" w:cs="Arial"/>
          <w:color w:val="222222"/>
        </w:rPr>
        <w:t xml:space="preserve"> present </w:t>
      </w:r>
      <w:r w:rsidR="00260193">
        <w:rPr>
          <w:rFonts w:ascii="Arial" w:hAnsi="Arial" w:cs="Arial"/>
          <w:i/>
          <w:iCs/>
          <w:color w:val="222222"/>
          <w:u w:val="single"/>
        </w:rPr>
        <w:t>Hadley Kay Harms</w:t>
      </w:r>
      <w:r w:rsidR="00495751" w:rsidRPr="00495751">
        <w:rPr>
          <w:rFonts w:ascii="Arial" w:hAnsi="Arial" w:cs="Arial"/>
          <w:color w:val="222222"/>
        </w:rPr>
        <w:t>, for baptism.</w:t>
      </w:r>
    </w:p>
    <w:p w14:paraId="689CF367"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presiding minister addresses parents</w:t>
      </w:r>
    </w:p>
    <w:p w14:paraId="6832B738" w14:textId="5D24034B" w:rsidR="00495751" w:rsidRPr="00495751" w:rsidRDefault="00495751" w:rsidP="00495751">
      <w:pPr>
        <w:shd w:val="clear" w:color="auto" w:fill="FFFFFF"/>
        <w:rPr>
          <w:rFonts w:ascii="Arial" w:hAnsi="Arial" w:cs="Arial"/>
          <w:color w:val="222222"/>
        </w:rPr>
      </w:pPr>
      <w:r w:rsidRPr="00495751">
        <w:rPr>
          <w:rFonts w:ascii="Arial" w:hAnsi="Arial" w:cs="Arial"/>
          <w:color w:val="222222"/>
        </w:rPr>
        <w:lastRenderedPageBreak/>
        <w:t>Called by the Holy Spirit, trusting in the grace and love of God, do you desire to have </w:t>
      </w:r>
      <w:r w:rsidR="00260193" w:rsidRPr="00260193">
        <w:rPr>
          <w:rFonts w:ascii="Arial" w:hAnsi="Arial" w:cs="Arial"/>
          <w:i/>
          <w:iCs/>
          <w:color w:val="222222"/>
          <w:u w:val="single"/>
        </w:rPr>
        <w:t>Hadley Kay Harms</w:t>
      </w:r>
      <w:r w:rsidRPr="00495751">
        <w:rPr>
          <w:rFonts w:ascii="Arial" w:hAnsi="Arial" w:cs="Arial"/>
          <w:color w:val="222222"/>
        </w:rPr>
        <w:t> baptized into Christ?</w:t>
      </w:r>
    </w:p>
    <w:p w14:paraId="7CABC265"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Response: </w:t>
      </w:r>
      <w:r w:rsidRPr="00495751">
        <w:rPr>
          <w:rFonts w:ascii="Arial" w:hAnsi="Arial" w:cs="Arial"/>
          <w:color w:val="222222"/>
        </w:rPr>
        <w:t>I do.</w:t>
      </w:r>
    </w:p>
    <w:p w14:paraId="644DA1D6" w14:textId="1BB9D958" w:rsidR="00495751" w:rsidRPr="00495751" w:rsidRDefault="00495751" w:rsidP="00495751">
      <w:pPr>
        <w:shd w:val="clear" w:color="auto" w:fill="FFFFFF"/>
        <w:rPr>
          <w:rFonts w:ascii="Arial" w:hAnsi="Arial" w:cs="Arial"/>
          <w:color w:val="222222"/>
        </w:rPr>
      </w:pPr>
      <w:r w:rsidRPr="00495751">
        <w:rPr>
          <w:rFonts w:ascii="Arial" w:hAnsi="Arial" w:cs="Arial"/>
          <w:color w:val="222222"/>
        </w:rPr>
        <w:t>As you bring </w:t>
      </w:r>
      <w:r w:rsidR="00260193">
        <w:rPr>
          <w:rFonts w:ascii="Arial" w:hAnsi="Arial" w:cs="Arial"/>
          <w:i/>
          <w:iCs/>
          <w:color w:val="222222"/>
          <w:u w:val="single"/>
        </w:rPr>
        <w:t>Hadley</w:t>
      </w:r>
      <w:r w:rsidRPr="00495751">
        <w:rPr>
          <w:rFonts w:ascii="Arial" w:hAnsi="Arial" w:cs="Arial"/>
          <w:color w:val="222222"/>
        </w:rPr>
        <w:t>, to receive the gift of baptism, you are entrusted with responsibilities:</w:t>
      </w:r>
    </w:p>
    <w:p w14:paraId="11468668"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to live with </w:t>
      </w:r>
      <w:r w:rsidRPr="00495751">
        <w:rPr>
          <w:rFonts w:ascii="Arial" w:hAnsi="Arial" w:cs="Arial"/>
          <w:i/>
          <w:iCs/>
          <w:color w:val="222222"/>
        </w:rPr>
        <w:t>her</w:t>
      </w:r>
      <w:r w:rsidRPr="00495751">
        <w:rPr>
          <w:rFonts w:ascii="Arial" w:hAnsi="Arial" w:cs="Arial"/>
          <w:color w:val="222222"/>
        </w:rPr>
        <w:t> among God's faithful people,</w:t>
      </w:r>
    </w:p>
    <w:p w14:paraId="599EFA54"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bring </w:t>
      </w:r>
      <w:r w:rsidRPr="00495751">
        <w:rPr>
          <w:rFonts w:ascii="Arial" w:hAnsi="Arial" w:cs="Arial"/>
          <w:i/>
          <w:iCs/>
          <w:color w:val="222222"/>
        </w:rPr>
        <w:t>her</w:t>
      </w:r>
      <w:r w:rsidRPr="00495751">
        <w:rPr>
          <w:rFonts w:ascii="Arial" w:hAnsi="Arial" w:cs="Arial"/>
          <w:color w:val="222222"/>
        </w:rPr>
        <w:t> to the word of God and the holy supper,</w:t>
      </w:r>
    </w:p>
    <w:p w14:paraId="42F64B59"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teach </w:t>
      </w:r>
      <w:r w:rsidRPr="00495751">
        <w:rPr>
          <w:rFonts w:ascii="Arial" w:hAnsi="Arial" w:cs="Arial"/>
          <w:i/>
          <w:iCs/>
          <w:color w:val="222222"/>
        </w:rPr>
        <w:t>her</w:t>
      </w:r>
      <w:r w:rsidRPr="00495751">
        <w:rPr>
          <w:rFonts w:ascii="Arial" w:hAnsi="Arial" w:cs="Arial"/>
          <w:color w:val="222222"/>
        </w:rPr>
        <w:t> the Lord's Prayer, the Creed, and the Ten Commandments,</w:t>
      </w:r>
    </w:p>
    <w:p w14:paraId="7DB55F35"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place in </w:t>
      </w:r>
      <w:r w:rsidRPr="00495751">
        <w:rPr>
          <w:rFonts w:ascii="Arial" w:hAnsi="Arial" w:cs="Arial"/>
          <w:i/>
          <w:iCs/>
          <w:color w:val="222222"/>
        </w:rPr>
        <w:t>her</w:t>
      </w:r>
      <w:r w:rsidRPr="00495751">
        <w:rPr>
          <w:rFonts w:ascii="Arial" w:hAnsi="Arial" w:cs="Arial"/>
          <w:color w:val="222222"/>
        </w:rPr>
        <w:t> hands the holy scriptures,</w:t>
      </w:r>
    </w:p>
    <w:p w14:paraId="32127834"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and nurture </w:t>
      </w:r>
      <w:r w:rsidRPr="00495751">
        <w:rPr>
          <w:rFonts w:ascii="Arial" w:hAnsi="Arial" w:cs="Arial"/>
          <w:i/>
          <w:iCs/>
          <w:color w:val="222222"/>
        </w:rPr>
        <w:t>her</w:t>
      </w:r>
      <w:r w:rsidRPr="00495751">
        <w:rPr>
          <w:rFonts w:ascii="Arial" w:hAnsi="Arial" w:cs="Arial"/>
          <w:color w:val="222222"/>
        </w:rPr>
        <w:t> in faith and prayer,</w:t>
      </w:r>
    </w:p>
    <w:p w14:paraId="099A37CA" w14:textId="5DCBA52A"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so that </w:t>
      </w:r>
      <w:r w:rsidR="00260193">
        <w:rPr>
          <w:rFonts w:ascii="Arial" w:hAnsi="Arial" w:cs="Arial"/>
          <w:i/>
          <w:iCs/>
          <w:color w:val="222222"/>
          <w:u w:val="single"/>
        </w:rPr>
        <w:t>Hadley</w:t>
      </w:r>
      <w:r w:rsidRPr="00495751">
        <w:rPr>
          <w:rFonts w:ascii="Arial" w:hAnsi="Arial" w:cs="Arial"/>
          <w:color w:val="222222"/>
        </w:rPr>
        <w:t>, may learn to trust God,</w:t>
      </w:r>
    </w:p>
    <w:p w14:paraId="7C5AEC23"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proclaim Christ through word and deed,</w:t>
      </w:r>
    </w:p>
    <w:p w14:paraId="4721FDEA"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care for others and the world God made,</w:t>
      </w:r>
    </w:p>
    <w:p w14:paraId="7E16D5F1"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color w:val="222222"/>
        </w:rPr>
        <w:t>and work for justice and peace.</w:t>
      </w:r>
    </w:p>
    <w:p w14:paraId="4D1A79E2" w14:textId="3F071F7F"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promise to help </w:t>
      </w:r>
      <w:r w:rsidR="00260193" w:rsidRPr="00260193">
        <w:rPr>
          <w:rFonts w:ascii="Arial" w:hAnsi="Arial" w:cs="Arial"/>
          <w:i/>
          <w:iCs/>
          <w:color w:val="222222"/>
          <w:u w:val="single"/>
        </w:rPr>
        <w:t>Hadley</w:t>
      </w:r>
      <w:r w:rsidRPr="00260193">
        <w:rPr>
          <w:rFonts w:ascii="Arial" w:hAnsi="Arial" w:cs="Arial"/>
          <w:color w:val="222222"/>
          <w:u w:val="single"/>
        </w:rPr>
        <w:t> </w:t>
      </w:r>
      <w:r w:rsidRPr="00495751">
        <w:rPr>
          <w:rFonts w:ascii="Arial" w:hAnsi="Arial" w:cs="Arial"/>
          <w:color w:val="222222"/>
        </w:rPr>
        <w:t>grow in the Christian faith and life?</w:t>
      </w:r>
    </w:p>
    <w:p w14:paraId="0BC2AC58"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Parents Response: </w:t>
      </w:r>
      <w:r w:rsidRPr="00495751">
        <w:rPr>
          <w:rFonts w:ascii="Arial" w:hAnsi="Arial" w:cs="Arial"/>
          <w:color w:val="222222"/>
        </w:rPr>
        <w:t>I do.</w:t>
      </w:r>
    </w:p>
    <w:p w14:paraId="465A6C42"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presiding minister addresses sponsors:</w:t>
      </w:r>
    </w:p>
    <w:p w14:paraId="15F7F3F9" w14:textId="0BD4C514" w:rsidR="00495751" w:rsidRPr="00495751" w:rsidRDefault="00495751" w:rsidP="00495751">
      <w:pPr>
        <w:shd w:val="clear" w:color="auto" w:fill="FFFFFF"/>
        <w:rPr>
          <w:rFonts w:ascii="Arial" w:hAnsi="Arial" w:cs="Arial"/>
          <w:color w:val="222222"/>
        </w:rPr>
      </w:pPr>
      <w:r w:rsidRPr="00495751">
        <w:rPr>
          <w:rFonts w:ascii="Arial" w:hAnsi="Arial" w:cs="Arial"/>
          <w:color w:val="222222"/>
        </w:rPr>
        <w:t>Sponsors</w:t>
      </w:r>
      <w:r w:rsidRPr="00495751">
        <w:rPr>
          <w:rFonts w:ascii="Arial" w:hAnsi="Arial" w:cs="Arial"/>
          <w:b/>
          <w:bCs/>
          <w:color w:val="222222"/>
        </w:rPr>
        <w:t>,</w:t>
      </w:r>
      <w:r w:rsidRPr="00495751">
        <w:rPr>
          <w:rFonts w:ascii="Arial" w:hAnsi="Arial" w:cs="Arial"/>
          <w:color w:val="222222"/>
        </w:rPr>
        <w:t xml:space="preserve"> do you promise to nurture </w:t>
      </w:r>
      <w:r w:rsidR="00260193">
        <w:rPr>
          <w:rFonts w:ascii="Arial" w:hAnsi="Arial" w:cs="Arial"/>
          <w:i/>
          <w:iCs/>
          <w:color w:val="222222"/>
          <w:u w:val="single"/>
        </w:rPr>
        <w:t>Hadley,</w:t>
      </w:r>
      <w:r w:rsidRPr="00495751">
        <w:rPr>
          <w:rFonts w:ascii="Arial" w:hAnsi="Arial" w:cs="Arial"/>
          <w:color w:val="222222"/>
        </w:rPr>
        <w:t xml:space="preserve"> in the Christian faith as you are empowered by God's Spirit, and to help </w:t>
      </w:r>
      <w:r w:rsidR="0047782D">
        <w:rPr>
          <w:rFonts w:ascii="Arial" w:hAnsi="Arial" w:cs="Arial"/>
          <w:color w:val="222222"/>
        </w:rPr>
        <w:t>her</w:t>
      </w:r>
      <w:r w:rsidRPr="00495751">
        <w:rPr>
          <w:rFonts w:ascii="Arial" w:hAnsi="Arial" w:cs="Arial"/>
          <w:color w:val="222222"/>
        </w:rPr>
        <w:t xml:space="preserve"> live in the covenant of baptism and in communion with the church?</w:t>
      </w:r>
    </w:p>
    <w:p w14:paraId="645762AF"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Sponsors Response: </w:t>
      </w:r>
      <w:r w:rsidRPr="00495751">
        <w:rPr>
          <w:rFonts w:ascii="Arial" w:hAnsi="Arial" w:cs="Arial"/>
          <w:color w:val="222222"/>
        </w:rPr>
        <w:t>I do.</w:t>
      </w:r>
    </w:p>
    <w:p w14:paraId="0771BB81"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presiding minister addresses the assembly:</w:t>
      </w:r>
    </w:p>
    <w:p w14:paraId="3132F4DE" w14:textId="247E16EB" w:rsidR="00495751" w:rsidRPr="00495751" w:rsidRDefault="00495751" w:rsidP="00495751">
      <w:pPr>
        <w:shd w:val="clear" w:color="auto" w:fill="FFFFFF"/>
        <w:rPr>
          <w:rFonts w:ascii="Arial" w:hAnsi="Arial" w:cs="Arial"/>
          <w:color w:val="222222"/>
        </w:rPr>
      </w:pPr>
      <w:r w:rsidRPr="00495751">
        <w:rPr>
          <w:rFonts w:ascii="Arial" w:hAnsi="Arial" w:cs="Arial"/>
          <w:color w:val="222222"/>
        </w:rPr>
        <w:t>People of God, do you promise to support </w:t>
      </w:r>
      <w:r w:rsidR="00260193">
        <w:rPr>
          <w:rFonts w:ascii="Arial" w:hAnsi="Arial" w:cs="Arial"/>
          <w:i/>
          <w:iCs/>
          <w:color w:val="222222"/>
          <w:u w:val="single"/>
        </w:rPr>
        <w:t>Hadley</w:t>
      </w:r>
      <w:r w:rsidRPr="00495751">
        <w:rPr>
          <w:rFonts w:ascii="Arial" w:hAnsi="Arial" w:cs="Arial"/>
          <w:color w:val="222222"/>
        </w:rPr>
        <w:t>, and pray for </w:t>
      </w:r>
      <w:r w:rsidRPr="00495751">
        <w:rPr>
          <w:rFonts w:ascii="Arial" w:hAnsi="Arial" w:cs="Arial"/>
          <w:i/>
          <w:iCs/>
          <w:color w:val="222222"/>
        </w:rPr>
        <w:t>her</w:t>
      </w:r>
      <w:r w:rsidRPr="00495751">
        <w:rPr>
          <w:rFonts w:ascii="Arial" w:hAnsi="Arial" w:cs="Arial"/>
          <w:color w:val="222222"/>
        </w:rPr>
        <w:t> in </w:t>
      </w:r>
      <w:r w:rsidRPr="00495751">
        <w:rPr>
          <w:rFonts w:ascii="Arial" w:hAnsi="Arial" w:cs="Arial"/>
          <w:i/>
          <w:iCs/>
          <w:color w:val="222222"/>
        </w:rPr>
        <w:t>her</w:t>
      </w:r>
      <w:r w:rsidRPr="00495751">
        <w:rPr>
          <w:rFonts w:ascii="Arial" w:hAnsi="Arial" w:cs="Arial"/>
          <w:color w:val="222222"/>
        </w:rPr>
        <w:t> new life in Christ?</w:t>
      </w:r>
    </w:p>
    <w:p w14:paraId="0AE8BA8C"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We do.</w:t>
      </w:r>
    </w:p>
    <w:p w14:paraId="1D4954CB"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assembly stands.</w:t>
      </w:r>
    </w:p>
    <w:p w14:paraId="2146B19C"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aps/>
          <w:color w:val="222222"/>
        </w:rPr>
        <w:t>PROFESSION OF FAITH Congregation Stands</w:t>
      </w:r>
    </w:p>
    <w:p w14:paraId="30187A8D"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 xml:space="preserve">The presiding minister addresses </w:t>
      </w:r>
      <w:r w:rsidRPr="00495751">
        <w:rPr>
          <w:rFonts w:ascii="Arial" w:hAnsi="Arial" w:cs="Arial"/>
          <w:i/>
          <w:iCs/>
          <w:color w:val="CC0000"/>
          <w:highlight w:val="yellow"/>
        </w:rPr>
        <w:t>the parents and sponsors</w:t>
      </w:r>
      <w:r w:rsidRPr="00495751">
        <w:rPr>
          <w:rFonts w:ascii="Arial" w:hAnsi="Arial" w:cs="Arial"/>
          <w:i/>
          <w:iCs/>
          <w:color w:val="CC0000"/>
        </w:rPr>
        <w:t xml:space="preserve"> and congregation.</w:t>
      </w:r>
    </w:p>
    <w:p w14:paraId="362234A3"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color w:val="222222"/>
        </w:rPr>
        <w:t>I ask you to profess your faith in Christ Jesus, reject sin, and confess the faith of the church.</w:t>
      </w:r>
    </w:p>
    <w:p w14:paraId="594A1AA5"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b/>
          <w:bCs/>
          <w:i/>
          <w:iCs/>
          <w:color w:val="CC0000"/>
        </w:rPr>
        <w:t xml:space="preserve"> Three Renunciation Questions</w:t>
      </w:r>
    </w:p>
    <w:p w14:paraId="0AED0615"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renounce the devil and all the forces that defy God?</w:t>
      </w:r>
    </w:p>
    <w:p w14:paraId="420F1AD0"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Response:</w:t>
      </w:r>
    </w:p>
    <w:p w14:paraId="58846677"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I renounce them</w:t>
      </w:r>
      <w:r w:rsidRPr="00495751">
        <w:rPr>
          <w:rFonts w:ascii="Arial" w:hAnsi="Arial" w:cs="Arial"/>
          <w:color w:val="222222"/>
        </w:rPr>
        <w:t>.</w:t>
      </w:r>
    </w:p>
    <w:p w14:paraId="6A5BD951"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renounce the powers of this world that rebel against God?</w:t>
      </w:r>
    </w:p>
    <w:p w14:paraId="60ACDC74"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Response:</w:t>
      </w:r>
    </w:p>
    <w:p w14:paraId="62923AC9"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olor w:val="222222"/>
        </w:rPr>
        <w:t>I renounce them.</w:t>
      </w:r>
    </w:p>
    <w:p w14:paraId="1EE61966"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renounce the ways of sin that draw you from God?</w:t>
      </w:r>
    </w:p>
    <w:p w14:paraId="7C691280" w14:textId="77777777" w:rsidR="00495751" w:rsidRPr="00495751" w:rsidRDefault="00495751" w:rsidP="00495751">
      <w:pPr>
        <w:shd w:val="clear" w:color="auto" w:fill="FFFFFF"/>
        <w:rPr>
          <w:rFonts w:ascii="Arial" w:hAnsi="Arial" w:cs="Arial"/>
          <w:color w:val="222222"/>
        </w:rPr>
      </w:pPr>
      <w:r w:rsidRPr="00495751">
        <w:rPr>
          <w:rFonts w:ascii="Arial" w:hAnsi="Arial" w:cs="Arial"/>
          <w:i/>
          <w:iCs/>
          <w:color w:val="CC0000"/>
        </w:rPr>
        <w:t>Response:</w:t>
      </w:r>
    </w:p>
    <w:p w14:paraId="65F7BE65" w14:textId="77777777" w:rsidR="00495751" w:rsidRPr="00495751" w:rsidRDefault="00495751" w:rsidP="00495751">
      <w:pPr>
        <w:shd w:val="clear" w:color="auto" w:fill="FFFFFF"/>
        <w:spacing w:after="120"/>
        <w:rPr>
          <w:rFonts w:ascii="Arial" w:hAnsi="Arial" w:cs="Arial"/>
          <w:b/>
          <w:bCs/>
          <w:color w:val="222222"/>
        </w:rPr>
      </w:pPr>
      <w:r w:rsidRPr="00495751">
        <w:rPr>
          <w:rFonts w:ascii="Arial" w:hAnsi="Arial" w:cs="Arial"/>
          <w:b/>
          <w:bCs/>
          <w:color w:val="222222"/>
        </w:rPr>
        <w:t>I renounce them.</w:t>
      </w:r>
    </w:p>
    <w:p w14:paraId="6C50194E"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 xml:space="preserve">The presiding </w:t>
      </w:r>
      <w:r w:rsidRPr="00495751">
        <w:rPr>
          <w:rFonts w:ascii="Arial" w:hAnsi="Arial" w:cs="Arial"/>
          <w:i/>
          <w:iCs/>
          <w:color w:val="CC0000"/>
          <w:highlight w:val="yellow"/>
        </w:rPr>
        <w:t>minister addresses the candidates and the assembly.</w:t>
      </w:r>
    </w:p>
    <w:p w14:paraId="57E7C5C3"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believe in God the Father?</w:t>
      </w:r>
    </w:p>
    <w:p w14:paraId="719AB090"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I believe in God, the Father almighty,</w:t>
      </w:r>
    </w:p>
    <w:p w14:paraId="567485A3"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creator of heaven and earth.</w:t>
      </w:r>
    </w:p>
    <w:p w14:paraId="4F37ABD6"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believe in Jesus Christ, the Son of God?</w:t>
      </w:r>
    </w:p>
    <w:p w14:paraId="25C8009E"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I believe in Jesus Christ, God’s only Son, our Lord,</w:t>
      </w:r>
    </w:p>
    <w:p w14:paraId="04CC7901"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who was conceived by the Holy Spirit,</w:t>
      </w:r>
    </w:p>
    <w:p w14:paraId="334AD968"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born of the virgin Mary,</w:t>
      </w:r>
    </w:p>
    <w:p w14:paraId="59832D8B"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suffered under Pontius Pilate,</w:t>
      </w:r>
    </w:p>
    <w:p w14:paraId="18770145"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was crucified, died, and was buried;</w:t>
      </w:r>
    </w:p>
    <w:p w14:paraId="28786A64"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he descended to the dead.*</w:t>
      </w:r>
    </w:p>
    <w:p w14:paraId="2E964C41"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lastRenderedPageBreak/>
        <w:t>On the third day he rose again;</w:t>
      </w:r>
    </w:p>
    <w:p w14:paraId="56F82FDB"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he ascended into heaven,</w:t>
      </w:r>
    </w:p>
    <w:p w14:paraId="0A50C106"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he is seated at the right hand of the Father,</w:t>
      </w:r>
    </w:p>
    <w:p w14:paraId="5709BC33"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and he will come to judge the living and the dead.</w:t>
      </w:r>
    </w:p>
    <w:p w14:paraId="2B85D322"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Do you believe in God the Holy Spirit?</w:t>
      </w:r>
    </w:p>
    <w:p w14:paraId="48019AB0"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I believe in the Holy Spirit,</w:t>
      </w:r>
    </w:p>
    <w:p w14:paraId="00983BE4"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the holy catholic church,</w:t>
      </w:r>
    </w:p>
    <w:p w14:paraId="6B3E4728"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the communion of saints,</w:t>
      </w:r>
    </w:p>
    <w:p w14:paraId="4F3CC59D"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the forgiveness of sins,</w:t>
      </w:r>
    </w:p>
    <w:p w14:paraId="6975F59E"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the resurrection of the body,</w:t>
      </w:r>
    </w:p>
    <w:p w14:paraId="6D5CA994" w14:textId="77777777" w:rsidR="00495751" w:rsidRPr="00495751" w:rsidRDefault="00495751" w:rsidP="00495751">
      <w:pPr>
        <w:shd w:val="clear" w:color="auto" w:fill="FFFFFF"/>
        <w:ind w:firstLine="480"/>
        <w:rPr>
          <w:rFonts w:ascii="Arial" w:hAnsi="Arial" w:cs="Arial"/>
          <w:color w:val="222222"/>
        </w:rPr>
      </w:pPr>
      <w:r w:rsidRPr="00495751">
        <w:rPr>
          <w:rFonts w:ascii="Arial" w:hAnsi="Arial" w:cs="Arial"/>
          <w:b/>
          <w:bCs/>
          <w:color w:val="222222"/>
        </w:rPr>
        <w:t>and the life everlasting.</w:t>
      </w:r>
    </w:p>
    <w:p w14:paraId="16E28449" w14:textId="77777777" w:rsidR="00495751" w:rsidRPr="00495751" w:rsidRDefault="00000000" w:rsidP="00495751">
      <w:pPr>
        <w:shd w:val="clear" w:color="auto" w:fill="FFFFFF"/>
        <w:rPr>
          <w:rFonts w:ascii="Arial" w:hAnsi="Arial" w:cs="Arial"/>
          <w:color w:val="222222"/>
        </w:rPr>
      </w:pPr>
      <w:r>
        <w:rPr>
          <w:rFonts w:ascii="Arial" w:hAnsi="Arial" w:cs="Arial"/>
          <w:color w:val="222222"/>
        </w:rPr>
        <w:pict w14:anchorId="1549B6BE">
          <v:rect id="_x0000_i1025" style="width:0;height:1.5pt" o:hralign="center" o:hrstd="t" o:hr="t" fillcolor="#a0a0a0" stroked="f"/>
        </w:pict>
      </w:r>
    </w:p>
    <w:p w14:paraId="0AF99F31"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color w:val="222222"/>
        </w:rPr>
        <w:t>*</w:t>
      </w:r>
      <w:r w:rsidRPr="00495751">
        <w:rPr>
          <w:rFonts w:ascii="Arial" w:hAnsi="Arial" w:cs="Arial"/>
          <w:i/>
          <w:iCs/>
          <w:color w:val="222222"/>
        </w:rPr>
        <w:t>Or,</w:t>
      </w:r>
      <w:r w:rsidRPr="00495751">
        <w:rPr>
          <w:rFonts w:ascii="Arial" w:hAnsi="Arial" w:cs="Arial"/>
          <w:color w:val="222222"/>
        </w:rPr>
        <w:t> “he descended into hell,” </w:t>
      </w:r>
      <w:r w:rsidRPr="00495751">
        <w:rPr>
          <w:rFonts w:ascii="Arial" w:hAnsi="Arial" w:cs="Arial"/>
          <w:i/>
          <w:iCs/>
          <w:color w:val="222222"/>
        </w:rPr>
        <w:t>another translation of this text in widespread use.</w:t>
      </w:r>
    </w:p>
    <w:p w14:paraId="255CD6E5"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aps/>
          <w:color w:val="222222"/>
        </w:rPr>
        <w:t>THANKSGIVING AT THE FONT</w:t>
      </w:r>
    </w:p>
    <w:p w14:paraId="75ACDC97"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The Lord be with you.</w:t>
      </w:r>
    </w:p>
    <w:p w14:paraId="03977F0D"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C.</w:t>
      </w:r>
      <w:r w:rsidRPr="00495751">
        <w:rPr>
          <w:rFonts w:ascii="Arial" w:hAnsi="Arial" w:cs="Arial"/>
          <w:b/>
          <w:bCs/>
          <w:color w:val="222222"/>
        </w:rPr>
        <w:tab/>
        <w:t>And also with you.</w:t>
      </w:r>
    </w:p>
    <w:p w14:paraId="65F1C24E"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Let us give thanks to the Lord our God.</w:t>
      </w:r>
    </w:p>
    <w:p w14:paraId="06B8071A"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C.</w:t>
      </w:r>
      <w:r w:rsidRPr="00495751">
        <w:rPr>
          <w:rFonts w:ascii="Arial" w:hAnsi="Arial" w:cs="Arial"/>
          <w:b/>
          <w:bCs/>
          <w:color w:val="222222"/>
        </w:rPr>
        <w:tab/>
        <w:t>It is right to give our thanks and praise.</w:t>
      </w:r>
    </w:p>
    <w:p w14:paraId="5CF51EF9"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color w:val="222222"/>
        </w:rPr>
        <w:t>We give you thanks, O God, for in the beginning your Spirit moved over the waters and by your Word you created the world, calling forth life in which you took delight. Through the waters of the flood you delivered Noah and his family, and through the sea you led your people Israel from slavery into freedom. At the river your Son was baptized by John and anointed with the Holy Spirit. By the baptism of Jesus' death and resurrection you set us free from the power of sin and death and raise us up to live in you.</w:t>
      </w:r>
    </w:p>
    <w:p w14:paraId="42B22EF1" w14:textId="45DB0841" w:rsidR="00495751" w:rsidRPr="00495751" w:rsidRDefault="00495751" w:rsidP="00495751">
      <w:pPr>
        <w:shd w:val="clear" w:color="auto" w:fill="FFFFFF"/>
        <w:rPr>
          <w:rFonts w:ascii="Arial" w:hAnsi="Arial" w:cs="Arial"/>
          <w:color w:val="222222"/>
        </w:rPr>
      </w:pPr>
      <w:r w:rsidRPr="00495751">
        <w:rPr>
          <w:rFonts w:ascii="Arial" w:hAnsi="Arial" w:cs="Arial"/>
          <w:color w:val="222222"/>
        </w:rPr>
        <w:t xml:space="preserve">Pour out your Holy Spirit, the power of your living Word, that </w:t>
      </w:r>
      <w:r w:rsidR="00260193">
        <w:rPr>
          <w:rFonts w:ascii="Arial" w:hAnsi="Arial" w:cs="Arial"/>
          <w:i/>
          <w:iCs/>
          <w:color w:val="222222"/>
          <w:u w:val="single"/>
        </w:rPr>
        <w:t>Hadley</w:t>
      </w:r>
      <w:r w:rsidRPr="00495751">
        <w:rPr>
          <w:rFonts w:ascii="Arial" w:hAnsi="Arial" w:cs="Arial"/>
          <w:color w:val="222222"/>
        </w:rPr>
        <w:t>, who is washed in the waters of baptism may be given new life. To you be given honor and praise through Jesus Christ our Lord, in the unity of the Holy Spirit, now and forever.</w:t>
      </w:r>
    </w:p>
    <w:p w14:paraId="48BFB063"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b/>
          <w:bCs/>
          <w:color w:val="222222"/>
        </w:rPr>
        <w:t>Amen.</w:t>
      </w:r>
    </w:p>
    <w:p w14:paraId="7CDEA1D3"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assembly may be seated.</w:t>
      </w:r>
    </w:p>
    <w:p w14:paraId="03F31005"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aps/>
          <w:color w:val="222222"/>
        </w:rPr>
        <w:t>BAPTISM</w:t>
      </w:r>
    </w:p>
    <w:p w14:paraId="1EBA46BE" w14:textId="0D357532" w:rsidR="00495751" w:rsidRPr="00495751" w:rsidRDefault="00260193" w:rsidP="00495751">
      <w:pPr>
        <w:shd w:val="clear" w:color="auto" w:fill="FFFFFF"/>
        <w:rPr>
          <w:rFonts w:ascii="Arial" w:hAnsi="Arial" w:cs="Arial"/>
          <w:color w:val="222222"/>
        </w:rPr>
      </w:pPr>
      <w:r>
        <w:rPr>
          <w:rFonts w:ascii="Arial" w:hAnsi="Arial" w:cs="Arial"/>
          <w:i/>
          <w:iCs/>
          <w:color w:val="222222"/>
          <w:u w:val="single"/>
        </w:rPr>
        <w:t>Hadley</w:t>
      </w:r>
      <w:r w:rsidR="00495751" w:rsidRPr="00495751">
        <w:rPr>
          <w:rFonts w:ascii="Arial" w:hAnsi="Arial" w:cs="Arial"/>
          <w:color w:val="222222"/>
        </w:rPr>
        <w:t>, I baptize you in the name of the Father,</w:t>
      </w:r>
    </w:p>
    <w:p w14:paraId="6B389FF7"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and of the Son,</w:t>
      </w:r>
    </w:p>
    <w:p w14:paraId="765DC8BA"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and of the Holy Spirit.</w:t>
      </w:r>
    </w:p>
    <w:p w14:paraId="06EA8D79"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Amen.</w:t>
      </w:r>
    </w:p>
    <w:p w14:paraId="6F41FED8"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After baptism, the assembly respond with.</w:t>
      </w:r>
    </w:p>
    <w:p w14:paraId="47403230" w14:textId="77777777" w:rsidR="00CA0854" w:rsidRDefault="00CA0854" w:rsidP="00495751">
      <w:pPr>
        <w:shd w:val="clear" w:color="auto" w:fill="FFFFFF"/>
        <w:rPr>
          <w:rFonts w:ascii="Arial" w:hAnsi="Arial" w:cs="Arial"/>
          <w:b/>
          <w:bCs/>
          <w:color w:val="222222"/>
        </w:rPr>
      </w:pPr>
    </w:p>
    <w:p w14:paraId="51DAA4E5" w14:textId="3F309E93"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You belong to Christ,</w:t>
      </w:r>
      <w:r w:rsidRPr="00495751">
        <w:rPr>
          <w:rFonts w:ascii="Arial" w:hAnsi="Arial" w:cs="Arial"/>
          <w:color w:val="222222"/>
        </w:rPr>
        <w:t xml:space="preserve"> </w:t>
      </w:r>
      <w:r w:rsidRPr="00495751">
        <w:rPr>
          <w:rFonts w:ascii="Arial" w:hAnsi="Arial" w:cs="Arial"/>
          <w:b/>
          <w:bCs/>
          <w:color w:val="222222"/>
        </w:rPr>
        <w:t>in whom you have been baptized.</w:t>
      </w:r>
    </w:p>
    <w:p w14:paraId="4BF4CBEB"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b/>
          <w:bCs/>
          <w:color w:val="222222"/>
        </w:rPr>
        <w:t>Alleluia</w:t>
      </w:r>
    </w:p>
    <w:p w14:paraId="093FD156"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Let us pray.</w:t>
      </w:r>
    </w:p>
    <w:p w14:paraId="704E9759"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We give you thanks, O God, that through water and the Holy Spirit you give your daughters and sons new birth, cleanse them from sin, and raise them to eternal life.</w:t>
      </w:r>
    </w:p>
    <w:p w14:paraId="121119A3"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Laying both hands on the head of each of the newly baptized, the minister prays for each:</w:t>
      </w:r>
    </w:p>
    <w:p w14:paraId="35112FB3" w14:textId="6A12E1D2" w:rsidR="00495751" w:rsidRPr="00495751" w:rsidRDefault="00495751" w:rsidP="00495751">
      <w:pPr>
        <w:shd w:val="clear" w:color="auto" w:fill="FFFFFF"/>
        <w:rPr>
          <w:rFonts w:ascii="Arial" w:hAnsi="Arial" w:cs="Arial"/>
          <w:color w:val="222222"/>
        </w:rPr>
      </w:pPr>
      <w:r w:rsidRPr="00495751">
        <w:rPr>
          <w:rFonts w:ascii="Arial" w:hAnsi="Arial" w:cs="Arial"/>
          <w:color w:val="222222"/>
        </w:rPr>
        <w:t>Sustain </w:t>
      </w:r>
      <w:r w:rsidR="00260193">
        <w:rPr>
          <w:rFonts w:ascii="Arial" w:hAnsi="Arial" w:cs="Arial"/>
          <w:i/>
          <w:iCs/>
          <w:color w:val="222222"/>
          <w:u w:val="single"/>
        </w:rPr>
        <w:t>Hadley</w:t>
      </w:r>
      <w:r w:rsidRPr="00495751">
        <w:rPr>
          <w:rFonts w:ascii="Arial" w:hAnsi="Arial" w:cs="Arial"/>
          <w:color w:val="222222"/>
        </w:rPr>
        <w:t>,</w:t>
      </w:r>
      <w:r w:rsidRPr="00260193">
        <w:rPr>
          <w:rFonts w:ascii="Arial" w:hAnsi="Arial" w:cs="Arial"/>
          <w:i/>
          <w:iCs/>
          <w:color w:val="222222"/>
        </w:rPr>
        <w:t> </w:t>
      </w:r>
      <w:r w:rsidRPr="00495751">
        <w:rPr>
          <w:rFonts w:ascii="Arial" w:hAnsi="Arial" w:cs="Arial"/>
          <w:color w:val="222222"/>
        </w:rPr>
        <w:t>with the gift of your Holy Spirit: the spirit of wisdom and understanding, the spirit of counsel and might, the spirit of knowledge and the fear of the Lord, the spirit of joy in your presence, both now and forever.</w:t>
      </w:r>
    </w:p>
    <w:p w14:paraId="6F5FA351"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Amen.</w:t>
      </w:r>
    </w:p>
    <w:p w14:paraId="43094A98"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The presiding minister marks the sign of the cross on the forehead of each of the baptized. Oil prepared for this purpose may be used.</w:t>
      </w:r>
    </w:p>
    <w:p w14:paraId="567F7FE9" w14:textId="0FBA8F0C" w:rsidR="00495751" w:rsidRPr="00495751" w:rsidRDefault="00260193" w:rsidP="00495751">
      <w:pPr>
        <w:shd w:val="clear" w:color="auto" w:fill="FFFFFF"/>
        <w:rPr>
          <w:rFonts w:ascii="Arial" w:hAnsi="Arial" w:cs="Arial"/>
          <w:color w:val="222222"/>
        </w:rPr>
      </w:pPr>
      <w:r>
        <w:rPr>
          <w:rFonts w:ascii="Arial" w:hAnsi="Arial" w:cs="Arial"/>
          <w:i/>
          <w:iCs/>
          <w:color w:val="222222"/>
          <w:u w:val="single"/>
        </w:rPr>
        <w:lastRenderedPageBreak/>
        <w:t>Hadley</w:t>
      </w:r>
      <w:r w:rsidR="00495751" w:rsidRPr="00495751">
        <w:rPr>
          <w:rFonts w:ascii="Arial" w:hAnsi="Arial" w:cs="Arial"/>
          <w:color w:val="222222"/>
        </w:rPr>
        <w:t>, child of God, you have been sealed by the Holy Spirit and marked with the cross of Christ forever.</w:t>
      </w:r>
    </w:p>
    <w:p w14:paraId="745AED8D"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Amen.</w:t>
      </w:r>
    </w:p>
    <w:p w14:paraId="5F58273E" w14:textId="77777777" w:rsidR="00495751" w:rsidRPr="00495751" w:rsidRDefault="00000000" w:rsidP="00495751">
      <w:pPr>
        <w:shd w:val="clear" w:color="auto" w:fill="FFFFFF"/>
        <w:rPr>
          <w:rFonts w:ascii="Arial" w:hAnsi="Arial" w:cs="Arial"/>
          <w:color w:val="222222"/>
        </w:rPr>
      </w:pPr>
      <w:r>
        <w:rPr>
          <w:rFonts w:ascii="Arial" w:hAnsi="Arial" w:cs="Arial"/>
          <w:color w:val="222222"/>
        </w:rPr>
        <w:pict w14:anchorId="47F444A8">
          <v:rect id="_x0000_i1026" style="width:0;height:1.5pt" o:hralign="center" o:hrstd="t" o:hr="t" fillcolor="#a0a0a0" stroked="f"/>
        </w:pict>
      </w:r>
    </w:p>
    <w:p w14:paraId="53E65A73" w14:textId="77777777" w:rsidR="00495751" w:rsidRPr="00495751" w:rsidRDefault="00495751" w:rsidP="00495751">
      <w:pPr>
        <w:shd w:val="clear" w:color="auto" w:fill="FFFFFF"/>
        <w:rPr>
          <w:rFonts w:ascii="Arial" w:hAnsi="Arial" w:cs="Arial"/>
          <w:b/>
          <w:bCs/>
          <w:caps/>
          <w:color w:val="222222"/>
        </w:rPr>
      </w:pPr>
    </w:p>
    <w:p w14:paraId="4728E151" w14:textId="77777777" w:rsidR="00495751" w:rsidRPr="00495751" w:rsidRDefault="00495751" w:rsidP="00495751">
      <w:pPr>
        <w:shd w:val="clear" w:color="auto" w:fill="FFFFFF"/>
        <w:rPr>
          <w:rFonts w:ascii="Arial" w:hAnsi="Arial" w:cs="Arial"/>
          <w:b/>
          <w:bCs/>
          <w:color w:val="222222"/>
        </w:rPr>
      </w:pPr>
      <w:r w:rsidRPr="00495751">
        <w:rPr>
          <w:rFonts w:ascii="Arial" w:hAnsi="Arial" w:cs="Arial"/>
          <w:b/>
          <w:bCs/>
          <w:caps/>
          <w:color w:val="222222"/>
        </w:rPr>
        <w:t>WELCOME</w:t>
      </w:r>
    </w:p>
    <w:p w14:paraId="0658BDB7"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i/>
          <w:iCs/>
          <w:color w:val="CC0000"/>
        </w:rPr>
        <w:t>A lighted candle is given to each of the newly baptized by a representative of the congregation</w:t>
      </w:r>
    </w:p>
    <w:p w14:paraId="1572CE6E"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Let your light so shine before others</w:t>
      </w:r>
    </w:p>
    <w:p w14:paraId="7066073B"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that they may see your good works</w:t>
      </w:r>
    </w:p>
    <w:p w14:paraId="15306842" w14:textId="77777777" w:rsidR="00495751" w:rsidRPr="00495751" w:rsidRDefault="00495751" w:rsidP="00495751">
      <w:pPr>
        <w:shd w:val="clear" w:color="auto" w:fill="FFFFFF"/>
        <w:spacing w:after="120"/>
        <w:rPr>
          <w:rFonts w:ascii="Arial" w:hAnsi="Arial" w:cs="Arial"/>
          <w:i/>
          <w:iCs/>
          <w:color w:val="CC0000"/>
        </w:rPr>
      </w:pPr>
      <w:r w:rsidRPr="00495751">
        <w:rPr>
          <w:rFonts w:ascii="Arial" w:hAnsi="Arial" w:cs="Arial"/>
          <w:color w:val="222222"/>
        </w:rPr>
        <w:t>and glorify your Father in heaven.</w:t>
      </w:r>
    </w:p>
    <w:p w14:paraId="7D1C6F55" w14:textId="77777777" w:rsidR="00495751" w:rsidRPr="00495751" w:rsidRDefault="00495751" w:rsidP="00495751">
      <w:pPr>
        <w:shd w:val="clear" w:color="auto" w:fill="FFFFFF"/>
        <w:spacing w:after="120"/>
        <w:rPr>
          <w:rFonts w:ascii="Arial" w:hAnsi="Arial" w:cs="Arial"/>
          <w:color w:val="222222"/>
        </w:rPr>
      </w:pPr>
      <w:r w:rsidRPr="00495751">
        <w:rPr>
          <w:rFonts w:ascii="Arial" w:hAnsi="Arial" w:cs="Arial"/>
          <w:i/>
          <w:iCs/>
          <w:color w:val="CC0000"/>
        </w:rPr>
        <w:t xml:space="preserve"> A representative of the congregation leads the assembly in the welcome.</w:t>
      </w:r>
    </w:p>
    <w:p w14:paraId="46E81B65" w14:textId="77777777" w:rsidR="00495751" w:rsidRPr="00495751" w:rsidRDefault="00495751" w:rsidP="00495751">
      <w:pPr>
        <w:shd w:val="clear" w:color="auto" w:fill="FFFFFF"/>
        <w:rPr>
          <w:rFonts w:ascii="Arial" w:hAnsi="Arial" w:cs="Arial"/>
          <w:color w:val="222222"/>
        </w:rPr>
      </w:pPr>
      <w:r w:rsidRPr="00495751">
        <w:rPr>
          <w:rFonts w:ascii="Arial" w:hAnsi="Arial" w:cs="Arial"/>
          <w:color w:val="222222"/>
        </w:rPr>
        <w:t>Let us welcome the newly baptized.</w:t>
      </w:r>
    </w:p>
    <w:p w14:paraId="516FD3EC"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We welcome you into the body of Christ and into the mission we share:</w:t>
      </w:r>
    </w:p>
    <w:p w14:paraId="4A21E398"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join us in giving thanks and praise to God</w:t>
      </w:r>
    </w:p>
    <w:p w14:paraId="1125166A" w14:textId="77777777" w:rsidR="00495751" w:rsidRPr="00495751" w:rsidRDefault="00495751" w:rsidP="00495751">
      <w:pPr>
        <w:shd w:val="clear" w:color="auto" w:fill="FFFFFF"/>
        <w:rPr>
          <w:rFonts w:ascii="Arial" w:hAnsi="Arial" w:cs="Arial"/>
          <w:color w:val="222222"/>
        </w:rPr>
      </w:pPr>
      <w:r w:rsidRPr="00495751">
        <w:rPr>
          <w:rFonts w:ascii="Arial" w:hAnsi="Arial" w:cs="Arial"/>
          <w:b/>
          <w:bCs/>
          <w:color w:val="222222"/>
        </w:rPr>
        <w:t>and bearing God's creative and redeeming word to all the world.</w:t>
      </w:r>
    </w:p>
    <w:p w14:paraId="3D682EEF" w14:textId="77777777" w:rsidR="00CA0854" w:rsidRDefault="00CA0854" w:rsidP="00495751">
      <w:pPr>
        <w:shd w:val="clear" w:color="auto" w:fill="FFFFFF"/>
        <w:spacing w:after="120"/>
        <w:rPr>
          <w:rFonts w:ascii="Arial" w:hAnsi="Arial" w:cs="Arial"/>
          <w:i/>
          <w:iCs/>
          <w:color w:val="CC0000"/>
        </w:rPr>
      </w:pPr>
    </w:p>
    <w:p w14:paraId="70F852D5" w14:textId="1039F523" w:rsidR="00934195" w:rsidRPr="00883292" w:rsidRDefault="00495751" w:rsidP="00E3416A">
      <w:pPr>
        <w:shd w:val="clear" w:color="auto" w:fill="FFFFFF"/>
        <w:spacing w:after="120"/>
        <w:rPr>
          <w:rFonts w:ascii="Arial" w:hAnsi="Arial" w:cs="Arial"/>
        </w:rPr>
      </w:pPr>
      <w:r w:rsidRPr="00495751">
        <w:rPr>
          <w:rFonts w:ascii="Arial" w:hAnsi="Arial" w:cs="Arial"/>
          <w:i/>
          <w:iCs/>
          <w:color w:val="CC0000"/>
        </w:rPr>
        <w:t xml:space="preserve">Those who have gathered at the font may return to their places. The service continues with the </w:t>
      </w:r>
      <w:r w:rsidR="00E3416A">
        <w:rPr>
          <w:rFonts w:ascii="Arial" w:hAnsi="Arial" w:cs="Arial"/>
          <w:i/>
          <w:iCs/>
          <w:color w:val="CC0000"/>
        </w:rPr>
        <w:t>Prayers of Intercession</w:t>
      </w: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72F5F2DC" w:rsidR="00856CEB" w:rsidRPr="00066F7F" w:rsidRDefault="00856CEB" w:rsidP="00FD7A46">
      <w:pPr>
        <w:widowControl w:val="0"/>
        <w:autoSpaceDE w:val="0"/>
        <w:autoSpaceDN w:val="0"/>
        <w:adjustRightInd w:val="0"/>
        <w:ind w:right="360"/>
        <w:jc w:val="both"/>
        <w:rPr>
          <w:rFonts w:ascii="Arial" w:hAnsi="Arial" w:cs="Arial"/>
          <w:b/>
          <w:bCs/>
          <w:i/>
          <w:iCs/>
        </w:rPr>
      </w:pPr>
      <w:r w:rsidRPr="00883292">
        <w:rPr>
          <w:rFonts w:ascii="Arial" w:hAnsi="Arial" w:cs="Arial"/>
          <w:i/>
          <w:iCs/>
        </w:rPr>
        <w:t xml:space="preserve">Each petition will end </w:t>
      </w:r>
      <w:r w:rsidR="0070317E" w:rsidRPr="00883292">
        <w:rPr>
          <w:rFonts w:ascii="Arial" w:hAnsi="Arial" w:cs="Arial"/>
          <w:i/>
          <w:iCs/>
        </w:rPr>
        <w:t>“</w:t>
      </w:r>
      <w:r w:rsidR="00076344" w:rsidRPr="00883292">
        <w:rPr>
          <w:rFonts w:ascii="Arial" w:hAnsi="Arial" w:cs="Arial"/>
          <w:i/>
          <w:iCs/>
        </w:rPr>
        <w:t>Merciful God</w:t>
      </w:r>
      <w:r w:rsidR="0068110B" w:rsidRPr="00883292">
        <w:rPr>
          <w:rFonts w:ascii="Arial" w:hAnsi="Arial" w:cs="Arial"/>
          <w:i/>
          <w:iCs/>
        </w:rPr>
        <w:t>,</w:t>
      </w:r>
      <w:r w:rsidRPr="00883292">
        <w:rPr>
          <w:rFonts w:ascii="Arial" w:hAnsi="Arial" w:cs="Arial"/>
          <w:i/>
          <w:iCs/>
        </w:rPr>
        <w:t xml:space="preserve">” and the congregation will respond </w:t>
      </w:r>
      <w:r w:rsidRPr="00066F7F">
        <w:rPr>
          <w:rFonts w:ascii="Arial" w:hAnsi="Arial" w:cs="Arial"/>
          <w:b/>
          <w:bCs/>
          <w:i/>
          <w:iCs/>
        </w:rPr>
        <w:t>“</w:t>
      </w:r>
      <w:r w:rsidR="00076344">
        <w:rPr>
          <w:rFonts w:ascii="Arial" w:hAnsi="Arial" w:cs="Arial"/>
          <w:b/>
          <w:bCs/>
          <w:i/>
          <w:iCs/>
        </w:rPr>
        <w:t>receive</w:t>
      </w:r>
      <w:r w:rsidR="00004C41" w:rsidRPr="00066F7F">
        <w:rPr>
          <w:rFonts w:ascii="Arial" w:hAnsi="Arial" w:cs="Arial"/>
          <w:b/>
          <w:bCs/>
          <w:i/>
          <w:iCs/>
        </w:rPr>
        <w:t xml:space="preserve"> our prayer</w:t>
      </w:r>
      <w:r w:rsidRPr="00066F7F">
        <w:rPr>
          <w:rFonts w:ascii="Arial" w:hAnsi="Arial" w:cs="Arial"/>
          <w:b/>
          <w:bCs/>
          <w:i/>
          <w:iCs/>
        </w:rPr>
        <w:t>.”</w:t>
      </w:r>
    </w:p>
    <w:p w14:paraId="47ED68DA" w14:textId="77777777" w:rsidR="00053CA6" w:rsidRDefault="00053CA6" w:rsidP="00FD7A46">
      <w:pPr>
        <w:widowControl w:val="0"/>
        <w:autoSpaceDE w:val="0"/>
        <w:autoSpaceDN w:val="0"/>
        <w:adjustRightInd w:val="0"/>
        <w:ind w:right="360"/>
        <w:rPr>
          <w:rFonts w:ascii="Arial" w:hAnsi="Arial" w:cs="Arial"/>
          <w:b/>
          <w:bCs/>
          <w:color w:val="000000"/>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0EA732D6" w14:textId="176E9759"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7EE15022"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4">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04672DA7"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ED4E19">
        <w:rPr>
          <w:rFonts w:ascii="Arial" w:eastAsia="Arial" w:hAnsi="Arial" w:cs="Arial"/>
          <w:b/>
          <w:bCs/>
          <w:spacing w:val="1"/>
        </w:rPr>
        <w:t xml:space="preserve">  </w:t>
      </w:r>
      <w:r w:rsidR="00BF5EEF">
        <w:rPr>
          <w:rFonts w:ascii="Arial" w:eastAsia="Arial" w:hAnsi="Arial" w:cs="Arial"/>
          <w:b/>
          <w:bCs/>
          <w:spacing w:val="1"/>
        </w:rPr>
        <w:t xml:space="preserve"> </w:t>
      </w:r>
      <w:r w:rsidR="0024044C">
        <w:rPr>
          <w:rFonts w:ascii="Arial" w:eastAsia="Arial" w:hAnsi="Arial" w:cs="Arial"/>
          <w:b/>
          <w:bCs/>
          <w:spacing w:val="1"/>
        </w:rPr>
        <w:t xml:space="preserve">                                                               </w:t>
      </w:r>
      <w:r w:rsidR="00BF5EEF">
        <w:rPr>
          <w:rFonts w:ascii="Arial" w:eastAsia="Arial" w:hAnsi="Arial" w:cs="Arial"/>
          <w:b/>
          <w:bCs/>
          <w:spacing w:val="1"/>
        </w:rPr>
        <w:t xml:space="preserve">      </w:t>
      </w:r>
      <w:r w:rsidR="0024044C">
        <w:rPr>
          <w:rFonts w:ascii="Arial" w:eastAsia="Arial" w:hAnsi="Arial" w:cs="Arial"/>
          <w:b/>
          <w:bCs/>
          <w:spacing w:val="1"/>
        </w:rPr>
        <w:t>Special Music</w:t>
      </w:r>
      <w:r w:rsidR="00ED4E19">
        <w:rPr>
          <w:rFonts w:ascii="Arial" w:eastAsia="Arial" w:hAnsi="Arial" w:cs="Arial"/>
          <w:b/>
          <w:bCs/>
          <w:spacing w:val="1"/>
        </w:rPr>
        <w:t xml:space="preserve">   </w:t>
      </w:r>
    </w:p>
    <w:p w14:paraId="1812205A" w14:textId="7D69CC4C" w:rsidR="00DC77C7" w:rsidRPr="00316B8A" w:rsidRDefault="00DC77C7" w:rsidP="00FD7A46">
      <w:pPr>
        <w:widowControl w:val="0"/>
        <w:ind w:right="360"/>
        <w:rPr>
          <w:rFonts w:ascii="Arial" w:eastAsia="Arial" w:hAnsi="Arial" w:cs="Arial"/>
          <w:i/>
          <w:w w:val="102"/>
        </w:rPr>
      </w:pPr>
      <w:r w:rsidRPr="00316B8A">
        <w:rPr>
          <w:rFonts w:ascii="Arial" w:eastAsia="Arial" w:hAnsi="Arial" w:cs="Arial"/>
          <w:b/>
          <w:bCs/>
          <w:spacing w:val="1"/>
        </w:rPr>
        <w:t xml:space="preserve">           </w:t>
      </w:r>
    </w:p>
    <w:p w14:paraId="6664927A" w14:textId="0F7BF2F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r w:rsidRPr="00316B8A">
        <w:rPr>
          <w:rFonts w:ascii="Arial" w:eastAsia="Arial" w:hAnsi="Arial" w:cs="Arial"/>
          <w:b/>
          <w:color w:val="000000"/>
        </w:rPr>
        <w:t>O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29625938" w14:textId="44C64D60" w:rsidR="00D44A28" w:rsidRPr="00066F7F" w:rsidRDefault="00D44A28" w:rsidP="00FD7A46">
      <w:pPr>
        <w:shd w:val="clear" w:color="auto" w:fill="FFFFFF"/>
        <w:spacing w:line="276" w:lineRule="auto"/>
        <w:ind w:right="360"/>
        <w:rPr>
          <w:rFonts w:ascii="Arial" w:hAnsi="Arial" w:cs="Arial"/>
        </w:rPr>
      </w:pPr>
      <w:r w:rsidRPr="00066F7F">
        <w:rPr>
          <w:rFonts w:ascii="Arial" w:eastAsia="Arial" w:hAnsi="Arial" w:cs="Arial"/>
        </w:rPr>
        <w:t>L:</w:t>
      </w:r>
      <w:r w:rsidRPr="00066F7F">
        <w:rPr>
          <w:rFonts w:ascii="Arial" w:eastAsia="Arial" w:hAnsi="Arial" w:cs="Arial"/>
        </w:rPr>
        <w:tab/>
      </w:r>
      <w:r w:rsidR="0068110B" w:rsidRPr="00066F7F">
        <w:rPr>
          <w:rFonts w:ascii="Arial" w:hAnsi="Arial" w:cs="Arial"/>
        </w:rPr>
        <w:t>God of abundance;</w:t>
      </w:r>
    </w:p>
    <w:p w14:paraId="0693380A" w14:textId="29A157AD" w:rsidR="0068110B" w:rsidRPr="00066F7F" w:rsidRDefault="0068110B" w:rsidP="00FD7A46">
      <w:pPr>
        <w:shd w:val="clear" w:color="auto" w:fill="FFFFFF"/>
        <w:spacing w:line="276" w:lineRule="auto"/>
        <w:ind w:right="360"/>
        <w:rPr>
          <w:rFonts w:ascii="Arial" w:hAnsi="Arial" w:cs="Arial"/>
        </w:rPr>
      </w:pPr>
      <w:r w:rsidRPr="00066F7F">
        <w:rPr>
          <w:rFonts w:ascii="Arial" w:hAnsi="Arial" w:cs="Arial"/>
        </w:rPr>
        <w:tab/>
        <w:t>you have set before us a plentiful harvest.</w:t>
      </w:r>
    </w:p>
    <w:p w14:paraId="04200013" w14:textId="2C02F2A7" w:rsidR="0068110B" w:rsidRPr="00066F7F" w:rsidRDefault="0068110B" w:rsidP="00FD7A46">
      <w:pPr>
        <w:shd w:val="clear" w:color="auto" w:fill="FFFFFF"/>
        <w:spacing w:line="276" w:lineRule="auto"/>
        <w:ind w:right="360"/>
        <w:rPr>
          <w:rFonts w:ascii="Arial" w:hAnsi="Arial" w:cs="Arial"/>
        </w:rPr>
      </w:pPr>
      <w:r w:rsidRPr="00066F7F">
        <w:rPr>
          <w:rFonts w:ascii="Arial" w:hAnsi="Arial" w:cs="Arial"/>
        </w:rPr>
        <w:tab/>
        <w:t>As we feast on your goodness,</w:t>
      </w:r>
    </w:p>
    <w:p w14:paraId="0823AD24" w14:textId="6E0DFFAE" w:rsidR="0068110B" w:rsidRPr="00066F7F" w:rsidRDefault="0068110B" w:rsidP="00FD7A46">
      <w:pPr>
        <w:shd w:val="clear" w:color="auto" w:fill="FFFFFF"/>
        <w:spacing w:line="276" w:lineRule="auto"/>
        <w:ind w:right="360"/>
        <w:rPr>
          <w:rFonts w:ascii="Arial" w:hAnsi="Arial" w:cs="Arial"/>
        </w:rPr>
      </w:pPr>
      <w:r w:rsidRPr="00066F7F">
        <w:rPr>
          <w:rFonts w:ascii="Arial" w:hAnsi="Arial" w:cs="Arial"/>
        </w:rPr>
        <w:tab/>
        <w:t>strengthen us to labor in your field,</w:t>
      </w:r>
    </w:p>
    <w:p w14:paraId="293CFEC5" w14:textId="3F984959" w:rsidR="0068110B" w:rsidRPr="00066F7F" w:rsidRDefault="0068110B" w:rsidP="00FD7A46">
      <w:pPr>
        <w:shd w:val="clear" w:color="auto" w:fill="FFFFFF"/>
        <w:spacing w:line="276" w:lineRule="auto"/>
        <w:ind w:right="360"/>
        <w:rPr>
          <w:rFonts w:ascii="Arial" w:hAnsi="Arial" w:cs="Arial"/>
        </w:rPr>
      </w:pPr>
      <w:r w:rsidRPr="00066F7F">
        <w:rPr>
          <w:rFonts w:ascii="Arial" w:hAnsi="Arial" w:cs="Arial"/>
        </w:rPr>
        <w:tab/>
        <w:t>and equip us to bear fruit for the good of all,</w:t>
      </w:r>
    </w:p>
    <w:p w14:paraId="0B848C85" w14:textId="29C88F2F" w:rsidR="0068110B" w:rsidRPr="00066F7F" w:rsidRDefault="0068110B" w:rsidP="00FD7A46">
      <w:pPr>
        <w:shd w:val="clear" w:color="auto" w:fill="FFFFFF"/>
        <w:spacing w:line="276" w:lineRule="auto"/>
        <w:ind w:right="360"/>
        <w:rPr>
          <w:rFonts w:ascii="Arial" w:hAnsi="Arial" w:cs="Arial"/>
        </w:rPr>
      </w:pPr>
      <w:r w:rsidRPr="00066F7F">
        <w:rPr>
          <w:rFonts w:ascii="Arial" w:hAnsi="Arial" w:cs="Arial"/>
        </w:rPr>
        <w:tab/>
        <w:t>in the name of Jesus.</w:t>
      </w:r>
    </w:p>
    <w:p w14:paraId="182DC63D" w14:textId="53966E84" w:rsidR="00D44A28" w:rsidRDefault="00D44A28" w:rsidP="00FD7A46">
      <w:pPr>
        <w:shd w:val="clear" w:color="auto" w:fill="FFFFFF"/>
        <w:spacing w:line="276" w:lineRule="auto"/>
        <w:ind w:right="360"/>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men.</w:t>
      </w:r>
    </w:p>
    <w:p w14:paraId="64866E16" w14:textId="77777777" w:rsidR="008E49E3" w:rsidRDefault="008E49E3" w:rsidP="00FD7A46">
      <w:pPr>
        <w:widowControl w:val="0"/>
        <w:autoSpaceDE w:val="0"/>
        <w:autoSpaceDN w:val="0"/>
        <w:adjustRightInd w:val="0"/>
        <w:ind w:right="360"/>
        <w:jc w:val="center"/>
        <w:rPr>
          <w:rFonts w:ascii="Arial" w:hAnsi="Arial" w:cs="Arial"/>
          <w:b/>
          <w:bCs/>
          <w:color w:val="000000"/>
        </w:rPr>
      </w:pPr>
    </w:p>
    <w:p w14:paraId="6FEABD0E" w14:textId="77777777" w:rsidR="00C243B2" w:rsidRDefault="00C243B2" w:rsidP="00FD7A46">
      <w:pPr>
        <w:widowControl w:val="0"/>
        <w:autoSpaceDE w:val="0"/>
        <w:autoSpaceDN w:val="0"/>
        <w:adjustRightInd w:val="0"/>
        <w:ind w:right="360"/>
        <w:jc w:val="center"/>
        <w:rPr>
          <w:rFonts w:ascii="Arial" w:hAnsi="Arial" w:cs="Arial"/>
          <w:b/>
          <w:bCs/>
          <w:color w:val="000000"/>
        </w:rPr>
      </w:pPr>
    </w:p>
    <w:p w14:paraId="19CEE541" w14:textId="67DEF85C"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24101A13" w14:textId="77777777" w:rsidR="00371958" w:rsidRPr="00316B8A" w:rsidRDefault="00371958" w:rsidP="00FD7A46">
      <w:pPr>
        <w:widowControl w:val="0"/>
        <w:autoSpaceDE w:val="0"/>
        <w:autoSpaceDN w:val="0"/>
        <w:adjustRightInd w:val="0"/>
        <w:ind w:right="360"/>
        <w:rPr>
          <w:rFonts w:ascii="Arial" w:hAnsi="Arial" w:cs="Arial"/>
          <w:i/>
          <w:iCs/>
          <w:color w:val="000000"/>
        </w:rPr>
      </w:pPr>
    </w:p>
    <w:p w14:paraId="18C5227F"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77777777"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24A31EA9" w14:textId="71D38A51" w:rsidR="003C2FA2" w:rsidRDefault="003C2FA2" w:rsidP="00FD7A46">
      <w:pPr>
        <w:pStyle w:val="Heading4"/>
        <w:ind w:right="360"/>
        <w:rPr>
          <w:sz w:val="24"/>
        </w:rPr>
      </w:pPr>
    </w:p>
    <w:p w14:paraId="330C16CD" w14:textId="77777777" w:rsidR="003C2FA2" w:rsidRDefault="003C2FA2" w:rsidP="00FD7A46">
      <w:pPr>
        <w:pStyle w:val="Heading4"/>
        <w:ind w:right="360"/>
        <w:rPr>
          <w:sz w:val="24"/>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FD7A46">
      <w:pPr>
        <w:widowControl w:val="0"/>
        <w:autoSpaceDE w:val="0"/>
        <w:autoSpaceDN w:val="0"/>
        <w:adjustRightInd w:val="0"/>
        <w:ind w:right="360"/>
        <w:rPr>
          <w:rFonts w:ascii="Arial" w:hAnsi="Arial" w:cs="Arial"/>
          <w:color w:val="000000"/>
        </w:rPr>
      </w:pP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FD7A46">
      <w:pPr>
        <w:ind w:right="360"/>
        <w:rPr>
          <w:rFonts w:ascii="Arial" w:eastAsia="Arial" w:hAnsi="Arial" w:cs="Arial"/>
          <w:b/>
          <w:color w:val="000000"/>
        </w:rPr>
      </w:pP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066F7F" w:rsidRDefault="00551B44" w:rsidP="00FD7A46">
      <w:pPr>
        <w:spacing w:line="276" w:lineRule="auto"/>
        <w:ind w:right="360"/>
        <w:rPr>
          <w:rFonts w:ascii="Arial" w:hAnsi="Arial" w:cs="Arial"/>
          <w:bCs/>
        </w:rPr>
      </w:pPr>
      <w:r w:rsidRPr="00066F7F">
        <w:rPr>
          <w:rFonts w:ascii="Arial" w:eastAsia="Arial" w:hAnsi="Arial" w:cs="Arial"/>
        </w:rPr>
        <w:t xml:space="preserve">L: </w:t>
      </w:r>
      <w:r w:rsidRPr="00066F7F">
        <w:rPr>
          <w:rFonts w:ascii="Arial" w:hAnsi="Arial" w:cs="Arial"/>
        </w:rPr>
        <w:t> </w:t>
      </w:r>
      <w:r w:rsidRPr="00066F7F">
        <w:rPr>
          <w:rFonts w:ascii="Arial" w:hAnsi="Arial" w:cs="Arial"/>
          <w:bCs/>
        </w:rPr>
        <w:t>It is indeed right, our duty and our joy,</w:t>
      </w:r>
    </w:p>
    <w:p w14:paraId="0E23F464" w14:textId="77777777" w:rsidR="00551B44" w:rsidRPr="00066F7F" w:rsidRDefault="00551B44" w:rsidP="00FD7A46">
      <w:pPr>
        <w:spacing w:line="276" w:lineRule="auto"/>
        <w:ind w:right="360"/>
        <w:rPr>
          <w:rFonts w:ascii="Arial" w:hAnsi="Arial" w:cs="Arial"/>
          <w:bCs/>
        </w:rPr>
      </w:pPr>
      <w:r w:rsidRPr="00066F7F">
        <w:rPr>
          <w:rFonts w:ascii="Arial" w:hAnsi="Arial" w:cs="Arial"/>
          <w:bCs/>
        </w:rPr>
        <w:t>that we should at all times and in all places</w:t>
      </w:r>
    </w:p>
    <w:p w14:paraId="146346B2" w14:textId="512185EE" w:rsidR="00551B44" w:rsidRPr="00066F7F" w:rsidRDefault="00530DC0" w:rsidP="00FD7A46">
      <w:pPr>
        <w:spacing w:line="276" w:lineRule="auto"/>
        <w:ind w:right="360"/>
        <w:rPr>
          <w:rFonts w:ascii="Arial" w:hAnsi="Arial" w:cs="Arial"/>
          <w:bCs/>
        </w:rPr>
      </w:pPr>
      <w:r w:rsidRPr="00066F7F">
        <w:rPr>
          <w:rFonts w:ascii="Arial" w:hAnsi="Arial" w:cs="Arial"/>
          <w:bCs/>
        </w:rPr>
        <w:t>offer thanks and praise to you, O Lord,</w:t>
      </w:r>
    </w:p>
    <w:p w14:paraId="0E1BDE12" w14:textId="5982F5BF" w:rsidR="00530DC0" w:rsidRPr="00066F7F" w:rsidRDefault="00530DC0" w:rsidP="00FD7A46">
      <w:pPr>
        <w:spacing w:line="276" w:lineRule="auto"/>
        <w:ind w:right="360"/>
        <w:rPr>
          <w:rFonts w:ascii="Arial" w:hAnsi="Arial" w:cs="Arial"/>
          <w:bCs/>
        </w:rPr>
      </w:pPr>
      <w:r w:rsidRPr="00066F7F">
        <w:rPr>
          <w:rFonts w:ascii="Arial" w:hAnsi="Arial" w:cs="Arial"/>
          <w:bCs/>
        </w:rPr>
        <w:t>holy Father, almighty and ever living God.</w:t>
      </w:r>
    </w:p>
    <w:p w14:paraId="101A7DC0" w14:textId="1F1D7417" w:rsidR="00530DC0" w:rsidRPr="00066F7F" w:rsidRDefault="00530DC0" w:rsidP="00FD7A46">
      <w:pPr>
        <w:spacing w:line="276" w:lineRule="auto"/>
        <w:ind w:right="360"/>
        <w:rPr>
          <w:rFonts w:ascii="Arial" w:hAnsi="Arial" w:cs="Arial"/>
          <w:bCs/>
        </w:rPr>
      </w:pPr>
      <w:r w:rsidRPr="00066F7F">
        <w:rPr>
          <w:rFonts w:ascii="Arial" w:hAnsi="Arial" w:cs="Arial"/>
          <w:bCs/>
        </w:rPr>
        <w:t>But chiefly we are bound to praise you for the glorious</w:t>
      </w:r>
    </w:p>
    <w:p w14:paraId="47FB4B2E" w14:textId="7FAEA616" w:rsidR="00530DC0" w:rsidRPr="00066F7F" w:rsidRDefault="00530DC0" w:rsidP="00FD7A46">
      <w:pPr>
        <w:spacing w:line="276" w:lineRule="auto"/>
        <w:ind w:right="360"/>
        <w:rPr>
          <w:rFonts w:ascii="Arial" w:hAnsi="Arial" w:cs="Arial"/>
          <w:bCs/>
        </w:rPr>
      </w:pPr>
      <w:r w:rsidRPr="00066F7F">
        <w:rPr>
          <w:rFonts w:ascii="Arial" w:hAnsi="Arial" w:cs="Arial"/>
          <w:bCs/>
        </w:rPr>
        <w:t>Resurrection of our Lord; for he is the true Passover Lam</w:t>
      </w:r>
      <w:r w:rsidR="00540378" w:rsidRPr="00066F7F">
        <w:rPr>
          <w:rFonts w:ascii="Arial" w:hAnsi="Arial" w:cs="Arial"/>
          <w:bCs/>
        </w:rPr>
        <w:t>b</w:t>
      </w:r>
    </w:p>
    <w:p w14:paraId="2F174DAB" w14:textId="4E39F1ED" w:rsidR="00530DC0" w:rsidRPr="00066F7F" w:rsidRDefault="00530DC0" w:rsidP="00FD7A46">
      <w:pPr>
        <w:spacing w:line="276" w:lineRule="auto"/>
        <w:ind w:right="360"/>
        <w:rPr>
          <w:rFonts w:ascii="Arial" w:hAnsi="Arial" w:cs="Arial"/>
          <w:bCs/>
        </w:rPr>
      </w:pPr>
      <w:r w:rsidRPr="00066F7F">
        <w:rPr>
          <w:rFonts w:ascii="Arial" w:hAnsi="Arial" w:cs="Arial"/>
          <w:bCs/>
        </w:rPr>
        <w:t xml:space="preserve">Who gave himself to take away our sin, </w:t>
      </w:r>
    </w:p>
    <w:p w14:paraId="20030012" w14:textId="34A05450" w:rsidR="00530DC0" w:rsidRPr="00066F7F" w:rsidRDefault="00530DC0" w:rsidP="00FD7A46">
      <w:pPr>
        <w:spacing w:line="276" w:lineRule="auto"/>
        <w:ind w:right="360"/>
        <w:rPr>
          <w:rFonts w:ascii="Arial" w:hAnsi="Arial" w:cs="Arial"/>
          <w:bCs/>
        </w:rPr>
      </w:pPr>
      <w:r w:rsidRPr="00066F7F">
        <w:rPr>
          <w:rFonts w:ascii="Arial" w:hAnsi="Arial" w:cs="Arial"/>
          <w:bCs/>
        </w:rPr>
        <w:t>Who by his death has destroyed death;</w:t>
      </w:r>
    </w:p>
    <w:p w14:paraId="05CF5416" w14:textId="54877332" w:rsidR="00530DC0" w:rsidRPr="00066F7F" w:rsidRDefault="00530DC0" w:rsidP="00FD7A46">
      <w:pPr>
        <w:spacing w:line="276" w:lineRule="auto"/>
        <w:ind w:right="360"/>
        <w:rPr>
          <w:rFonts w:ascii="Arial" w:hAnsi="Arial" w:cs="Arial"/>
          <w:bCs/>
        </w:rPr>
      </w:pPr>
      <w:r w:rsidRPr="00066F7F">
        <w:rPr>
          <w:rFonts w:ascii="Arial" w:hAnsi="Arial" w:cs="Arial"/>
          <w:bCs/>
        </w:rPr>
        <w:t>And by his rising has brought us to eternal life.</w:t>
      </w:r>
    </w:p>
    <w:p w14:paraId="6B5B27C4" w14:textId="0B053BB5" w:rsidR="00530DC0" w:rsidRPr="00066F7F" w:rsidRDefault="00530DC0" w:rsidP="00FD7A46">
      <w:pPr>
        <w:spacing w:line="276" w:lineRule="auto"/>
        <w:ind w:right="360"/>
        <w:rPr>
          <w:rFonts w:ascii="Arial" w:hAnsi="Arial" w:cs="Arial"/>
          <w:bCs/>
        </w:rPr>
      </w:pPr>
      <w:r w:rsidRPr="00066F7F">
        <w:rPr>
          <w:rFonts w:ascii="Arial" w:hAnsi="Arial" w:cs="Arial"/>
          <w:bCs/>
        </w:rPr>
        <w:t xml:space="preserve">And so with Mary Magdalene and Peter and </w:t>
      </w:r>
    </w:p>
    <w:p w14:paraId="62D03C3C" w14:textId="26466835" w:rsidR="00E03B2E" w:rsidRPr="00066F7F" w:rsidRDefault="00E03B2E" w:rsidP="00FD7A46">
      <w:pPr>
        <w:spacing w:line="276" w:lineRule="auto"/>
        <w:ind w:right="360"/>
        <w:rPr>
          <w:rFonts w:ascii="Arial" w:hAnsi="Arial" w:cs="Arial"/>
          <w:bCs/>
        </w:rPr>
      </w:pPr>
      <w:r w:rsidRPr="00066F7F">
        <w:rPr>
          <w:rFonts w:ascii="Arial" w:hAnsi="Arial" w:cs="Arial"/>
          <w:bCs/>
        </w:rPr>
        <w:t>All the witnesses of the resurrection,</w:t>
      </w:r>
    </w:p>
    <w:p w14:paraId="76188DD8" w14:textId="58F86118" w:rsidR="00E03B2E" w:rsidRPr="00066F7F" w:rsidRDefault="00E03B2E" w:rsidP="00FD7A46">
      <w:pPr>
        <w:spacing w:line="276" w:lineRule="auto"/>
        <w:ind w:right="360"/>
        <w:rPr>
          <w:rFonts w:ascii="Arial" w:hAnsi="Arial" w:cs="Arial"/>
          <w:bCs/>
        </w:rPr>
      </w:pPr>
      <w:r w:rsidRPr="00066F7F">
        <w:rPr>
          <w:rFonts w:ascii="Arial" w:hAnsi="Arial" w:cs="Arial"/>
          <w:bCs/>
        </w:rPr>
        <w:t xml:space="preserve">With earth and sea and all their </w:t>
      </w:r>
    </w:p>
    <w:p w14:paraId="4BB1B840" w14:textId="34E7F28A" w:rsidR="00E03B2E" w:rsidRPr="00066F7F" w:rsidRDefault="00E03B2E" w:rsidP="00FD7A46">
      <w:pPr>
        <w:spacing w:line="276" w:lineRule="auto"/>
        <w:ind w:right="360"/>
        <w:rPr>
          <w:rFonts w:ascii="Arial" w:hAnsi="Arial" w:cs="Arial"/>
          <w:bCs/>
        </w:rPr>
      </w:pPr>
      <w:r w:rsidRPr="00066F7F">
        <w:rPr>
          <w:rFonts w:ascii="Arial" w:hAnsi="Arial" w:cs="Arial"/>
          <w:bCs/>
        </w:rPr>
        <w:t>Creatures, and with angels and archangels,</w:t>
      </w:r>
    </w:p>
    <w:p w14:paraId="415079D7" w14:textId="477FB87E" w:rsidR="00E03B2E" w:rsidRPr="00066F7F" w:rsidRDefault="00E03B2E" w:rsidP="00FD7A46">
      <w:pPr>
        <w:spacing w:line="276" w:lineRule="auto"/>
        <w:ind w:right="360"/>
        <w:rPr>
          <w:rFonts w:ascii="Arial" w:hAnsi="Arial" w:cs="Arial"/>
          <w:bCs/>
        </w:rPr>
      </w:pPr>
      <w:r w:rsidRPr="00066F7F">
        <w:rPr>
          <w:rFonts w:ascii="Arial" w:hAnsi="Arial" w:cs="Arial"/>
          <w:bCs/>
        </w:rPr>
        <w:t>Cherubim and seraphim,</w:t>
      </w:r>
    </w:p>
    <w:p w14:paraId="09D5A094" w14:textId="1FAF0CE0" w:rsidR="00E03B2E" w:rsidRPr="00066F7F" w:rsidRDefault="00E03B2E" w:rsidP="00FD7A46">
      <w:pPr>
        <w:spacing w:line="276" w:lineRule="auto"/>
        <w:ind w:right="360"/>
        <w:rPr>
          <w:rFonts w:ascii="Arial" w:hAnsi="Arial" w:cs="Arial"/>
          <w:bCs/>
        </w:rPr>
      </w:pPr>
      <w:r w:rsidRPr="00066F7F">
        <w:rPr>
          <w:rFonts w:ascii="Arial" w:hAnsi="Arial" w:cs="Arial"/>
          <w:bCs/>
        </w:rPr>
        <w:t>We praise your name and join their unending hymn</w:t>
      </w:r>
      <w:r w:rsidR="0070317E" w:rsidRPr="00066F7F">
        <w:rPr>
          <w:rFonts w:ascii="Arial" w:hAnsi="Arial" w:cs="Arial"/>
          <w:bCs/>
        </w:rPr>
        <w:t>:</w:t>
      </w:r>
    </w:p>
    <w:p w14:paraId="365CA4D7" w14:textId="1B2CA4AC" w:rsidR="00551B44" w:rsidRPr="00316B8A" w:rsidRDefault="00551B44" w:rsidP="00FD7A46">
      <w:pPr>
        <w:ind w:right="360"/>
        <w:rPr>
          <w:rFonts w:ascii="Arial" w:hAnsi="Arial" w:cs="Arial"/>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lastRenderedPageBreak/>
        <w:drawing>
          <wp:inline distT="0" distB="0" distL="0" distR="0" wp14:anchorId="306EA49C" wp14:editId="00B73E6E">
            <wp:extent cx="6286500" cy="2465254"/>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476760" cy="2539865"/>
                    </a:xfrm>
                    <a:prstGeom prst="rect">
                      <a:avLst/>
                    </a:prstGeom>
                  </pic:spPr>
                </pic:pic>
              </a:graphicData>
            </a:graphic>
          </wp:inline>
        </w:drawing>
      </w:r>
    </w:p>
    <w:p w14:paraId="0B3FEDCB" w14:textId="77777777" w:rsidR="00052DAE" w:rsidRDefault="00052DAE"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238C1EA4"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FD7A46">
      <w:pPr>
        <w:spacing w:line="276" w:lineRule="auto"/>
        <w:ind w:right="360"/>
        <w:rPr>
          <w:rFonts w:ascii="Arial" w:hAnsi="Arial" w:cs="Arial"/>
          <w:bCs/>
          <w:color w:val="000000"/>
        </w:rPr>
      </w:pPr>
    </w:p>
    <w:p w14:paraId="5BB9B6F3" w14:textId="10E2BAC3"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  Through him all glory and honor is yours,</w:t>
      </w:r>
    </w:p>
    <w:p w14:paraId="1045E606" w14:textId="01893D67"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lastRenderedPageBreak/>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0DAF7DAE" w14:textId="6754E011" w:rsidR="00FD7A46"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roofErr w:type="gramStart"/>
      <w:r w:rsidR="00CA4239">
        <w:rPr>
          <w:rFonts w:ascii="Arial" w:hAnsi="Arial" w:cs="Arial"/>
          <w:b/>
          <w:bCs/>
          <w:color w:val="000000"/>
        </w:rPr>
        <w:t xml:space="preserve">   (</w:t>
      </w:r>
      <w:proofErr w:type="gramEnd"/>
      <w:r w:rsidR="00CA4239">
        <w:rPr>
          <w:rFonts w:ascii="Arial" w:hAnsi="Arial" w:cs="Arial"/>
          <w:b/>
          <w:bCs/>
          <w:color w:val="000000"/>
        </w:rPr>
        <w:t>see Chicago Folk Service book – page 14)</w:t>
      </w:r>
    </w:p>
    <w:p w14:paraId="5DEFC7E2" w14:textId="77777777" w:rsidR="002B7B92" w:rsidRDefault="002B7B92" w:rsidP="00FD7A46">
      <w:pPr>
        <w:ind w:right="360"/>
        <w:jc w:val="both"/>
        <w:rPr>
          <w:rFonts w:ascii="Arial" w:hAnsi="Arial" w:cs="Arial"/>
          <w:b/>
          <w:bCs/>
          <w:color w:val="000000"/>
        </w:rPr>
      </w:pPr>
    </w:p>
    <w:p w14:paraId="7C69CE12" w14:textId="4B9E1FA4" w:rsidR="00856CEB" w:rsidRPr="00FD7A46" w:rsidRDefault="001568F0" w:rsidP="002B7B92">
      <w:pPr>
        <w:ind w:right="360"/>
        <w:jc w:val="center"/>
        <w:rPr>
          <w:rFonts w:ascii="Arial" w:hAnsi="Arial" w:cs="Arial"/>
          <w:b/>
          <w:bCs/>
          <w:color w:val="000000"/>
        </w:rPr>
      </w:pPr>
      <w:r>
        <w:rPr>
          <w:noProof/>
        </w:rPr>
        <w:drawing>
          <wp:inline distT="0" distB="0" distL="0" distR="0" wp14:anchorId="195F760D" wp14:editId="223C02E1">
            <wp:extent cx="5684920" cy="7343775"/>
            <wp:effectExtent l="0" t="0" r="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rotWithShape="1">
                    <a:blip r:embed="rId17"/>
                    <a:srcRect r="34514" b="29607"/>
                    <a:stretch/>
                  </pic:blipFill>
                  <pic:spPr bwMode="auto">
                    <a:xfrm>
                      <a:off x="0" y="0"/>
                      <a:ext cx="5811248" cy="7506965"/>
                    </a:xfrm>
                    <a:prstGeom prst="rect">
                      <a:avLst/>
                    </a:prstGeom>
                    <a:ln>
                      <a:noFill/>
                    </a:ln>
                    <a:extLst>
                      <a:ext uri="{53640926-AAD7-44D8-BBD7-CCE9431645EC}">
                        <a14:shadowObscured xmlns:a14="http://schemas.microsoft.com/office/drawing/2010/main"/>
                      </a:ext>
                    </a:extLst>
                  </pic:spPr>
                </pic:pic>
              </a:graphicData>
            </a:graphic>
          </wp:inline>
        </w:drawing>
      </w:r>
    </w:p>
    <w:p w14:paraId="4CBC21DB" w14:textId="0DAFEBD8" w:rsidR="008E49E3" w:rsidRDefault="008E49E3" w:rsidP="00FD7A46">
      <w:pPr>
        <w:widowControl w:val="0"/>
        <w:autoSpaceDE w:val="0"/>
        <w:autoSpaceDN w:val="0"/>
        <w:adjustRightInd w:val="0"/>
        <w:ind w:right="360"/>
        <w:rPr>
          <w:rFonts w:ascii="Arial" w:hAnsi="Arial" w:cs="Arial"/>
          <w:b/>
          <w:bCs/>
          <w:color w:val="000000"/>
        </w:rPr>
      </w:pPr>
    </w:p>
    <w:p w14:paraId="30F7718C" w14:textId="1FCBC48E" w:rsidR="00394FB4" w:rsidRDefault="00394FB4" w:rsidP="00FD7A46">
      <w:pPr>
        <w:widowControl w:val="0"/>
        <w:autoSpaceDE w:val="0"/>
        <w:autoSpaceDN w:val="0"/>
        <w:adjustRightInd w:val="0"/>
        <w:ind w:right="360"/>
        <w:rPr>
          <w:rFonts w:ascii="Arial" w:hAnsi="Arial" w:cs="Arial"/>
          <w:b/>
          <w:bCs/>
          <w:color w:val="000000"/>
        </w:rPr>
      </w:pPr>
    </w:p>
    <w:p w14:paraId="67403401" w14:textId="77777777" w:rsidR="00394FB4" w:rsidRDefault="00394FB4" w:rsidP="00FD7A46">
      <w:pPr>
        <w:widowControl w:val="0"/>
        <w:autoSpaceDE w:val="0"/>
        <w:autoSpaceDN w:val="0"/>
        <w:adjustRightInd w:val="0"/>
        <w:ind w:right="360"/>
        <w:rPr>
          <w:rFonts w:ascii="Arial" w:hAnsi="Arial" w:cs="Arial"/>
          <w:b/>
          <w:bCs/>
          <w:color w:val="000000"/>
        </w:rPr>
      </w:pPr>
    </w:p>
    <w:p w14:paraId="04409CFD" w14:textId="2642F3CF"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lastRenderedPageBreak/>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35E71C6E" w:rsidR="00EA104D" w:rsidRPr="00316B8A" w:rsidRDefault="00A20935" w:rsidP="00FD7A46">
      <w:pPr>
        <w:ind w:right="360"/>
        <w:rPr>
          <w:rFonts w:ascii="Arial" w:hAnsi="Arial" w:cs="Arial"/>
        </w:rPr>
      </w:pPr>
      <w:r w:rsidRPr="00066F7F">
        <w:rPr>
          <w:rFonts w:ascii="Arial" w:hAnsi="Arial" w:cs="Arial"/>
        </w:rPr>
        <w:t>L:</w:t>
      </w:r>
      <w:r w:rsidR="00551B44" w:rsidRPr="00066F7F">
        <w:rPr>
          <w:rFonts w:ascii="Arial" w:hAnsi="Arial" w:cs="Arial"/>
        </w:rPr>
        <w:tab/>
      </w:r>
      <w:r w:rsidR="0068110B" w:rsidRPr="00066F7F">
        <w:rPr>
          <w:rFonts w:ascii="Arial" w:hAnsi="Arial" w:cs="Arial"/>
        </w:rPr>
        <w:t>In Christ’s presence there is fullness of joy.  Come to the banquet</w:t>
      </w:r>
      <w:r w:rsidR="0068110B">
        <w:rPr>
          <w:rFonts w:ascii="Arial" w:hAnsi="Arial" w:cs="Arial"/>
        </w:rPr>
        <w:t>.</w:t>
      </w:r>
    </w:p>
    <w:p w14:paraId="0A20AC8E" w14:textId="22886E99" w:rsidR="006F293A" w:rsidRPr="00316B8A" w:rsidRDefault="006F293A" w:rsidP="00FD7A46">
      <w:pPr>
        <w:ind w:right="360"/>
        <w:rPr>
          <w:rFonts w:ascii="Arial" w:hAnsi="Arial" w:cs="Arial"/>
        </w:rPr>
      </w:pPr>
    </w:p>
    <w:p w14:paraId="74C5B8D2" w14:textId="09CC2608" w:rsidR="00B32A10" w:rsidRPr="00316B8A" w:rsidRDefault="00004C41" w:rsidP="00FD7A46">
      <w:pPr>
        <w:ind w:right="360"/>
        <w:rPr>
          <w:rFonts w:ascii="Arial" w:hAnsi="Arial" w:cs="Arial"/>
          <w:b/>
        </w:rPr>
      </w:pPr>
      <w:r w:rsidRPr="00316B8A">
        <w:rPr>
          <w:rFonts w:ascii="Arial" w:hAnsi="Arial" w:cs="Arial"/>
          <w:b/>
        </w:rPr>
        <w:t xml:space="preserve"> </w:t>
      </w:r>
      <w:r w:rsidR="00A019BC" w:rsidRPr="00316B8A">
        <w:rPr>
          <w:rFonts w:ascii="Arial" w:hAnsi="Arial" w:cs="Arial"/>
          <w:b/>
        </w:rPr>
        <w:t xml:space="preserve">  </w:t>
      </w:r>
      <w:r w:rsidR="008E49E3">
        <w:rPr>
          <w:rFonts w:ascii="Arial" w:hAnsi="Arial" w:cs="Arial"/>
          <w:b/>
        </w:rPr>
        <w:t xml:space="preserve">   </w:t>
      </w:r>
    </w:p>
    <w:p w14:paraId="3207B210" w14:textId="788ABEC3"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8E49E3">
        <w:rPr>
          <w:rFonts w:ascii="Arial" w:hAnsi="Arial" w:cs="Arial"/>
          <w:b/>
          <w:bCs/>
          <w:color w:val="000000"/>
        </w:rPr>
        <w:t xml:space="preserve">     </w:t>
      </w:r>
      <w:proofErr w:type="gramStart"/>
      <w:r w:rsidR="00053CA6">
        <w:rPr>
          <w:rFonts w:ascii="Arial" w:hAnsi="Arial" w:cs="Arial"/>
          <w:b/>
          <w:bCs/>
          <w:color w:val="000000"/>
        </w:rPr>
        <w:t xml:space="preserve">   </w:t>
      </w:r>
      <w:r w:rsidR="00507B5A">
        <w:rPr>
          <w:rFonts w:ascii="Arial" w:hAnsi="Arial" w:cs="Arial"/>
          <w:b/>
          <w:bCs/>
          <w:color w:val="000000"/>
        </w:rPr>
        <w:t>“</w:t>
      </w:r>
      <w:proofErr w:type="gramEnd"/>
      <w:r w:rsidR="002C3F69">
        <w:rPr>
          <w:rFonts w:ascii="Arial" w:hAnsi="Arial" w:cs="Arial"/>
          <w:b/>
          <w:bCs/>
          <w:color w:val="000000"/>
        </w:rPr>
        <w:t>This is Amazing Grace</w:t>
      </w:r>
      <w:r w:rsidR="00507B5A">
        <w:rPr>
          <w:rFonts w:ascii="Arial" w:hAnsi="Arial" w:cs="Arial"/>
          <w:b/>
          <w:bCs/>
          <w:color w:val="000000"/>
        </w:rPr>
        <w:t xml:space="preserve">”       </w:t>
      </w:r>
      <w:r w:rsidR="00BD047A">
        <w:rPr>
          <w:rFonts w:ascii="Arial" w:hAnsi="Arial" w:cs="Arial"/>
          <w:b/>
          <w:bCs/>
          <w:color w:val="000000"/>
        </w:rPr>
        <w:t xml:space="preserve">  </w:t>
      </w:r>
      <w:r w:rsidR="00507B5A">
        <w:rPr>
          <w:rFonts w:ascii="Arial" w:hAnsi="Arial" w:cs="Arial"/>
          <w:b/>
          <w:bCs/>
          <w:color w:val="000000"/>
        </w:rPr>
        <w:t xml:space="preserve"> </w:t>
      </w:r>
      <w:r w:rsidR="005E29F7">
        <w:rPr>
          <w:rFonts w:ascii="Arial" w:hAnsi="Arial" w:cs="Arial"/>
          <w:b/>
          <w:bCs/>
          <w:color w:val="000000"/>
        </w:rPr>
        <w:t xml:space="preserve">             </w:t>
      </w:r>
      <w:r w:rsidR="00507B5A">
        <w:rPr>
          <w:rFonts w:ascii="Arial" w:hAnsi="Arial" w:cs="Arial"/>
          <w:b/>
          <w:bCs/>
          <w:color w:val="000000"/>
        </w:rPr>
        <w:t xml:space="preserve"> by </w:t>
      </w:r>
      <w:r w:rsidR="00E769A1">
        <w:rPr>
          <w:rFonts w:ascii="Arial" w:hAnsi="Arial" w:cs="Arial"/>
          <w:b/>
          <w:bCs/>
          <w:color w:val="000000"/>
        </w:rPr>
        <w:t>Phil Wickham</w:t>
      </w:r>
    </w:p>
    <w:p w14:paraId="42F1B716" w14:textId="77777777" w:rsidR="00053CA6" w:rsidRPr="00316B8A" w:rsidRDefault="00053CA6" w:rsidP="00FD7A46">
      <w:pPr>
        <w:widowControl w:val="0"/>
        <w:autoSpaceDE w:val="0"/>
        <w:autoSpaceDN w:val="0"/>
        <w:adjustRightInd w:val="0"/>
        <w:ind w:right="360"/>
        <w:rPr>
          <w:rFonts w:ascii="Arial" w:hAnsi="Arial" w:cs="Arial"/>
          <w:b/>
        </w:rPr>
      </w:pPr>
    </w:p>
    <w:p w14:paraId="5070A307" w14:textId="2DD5DFD5"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749E5A33" w14:textId="77777777" w:rsidR="00F644C0" w:rsidRPr="00316B8A" w:rsidRDefault="00F644C0" w:rsidP="00FD7A46">
      <w:pPr>
        <w:widowControl w:val="0"/>
        <w:autoSpaceDE w:val="0"/>
        <w:autoSpaceDN w:val="0"/>
        <w:adjustRightInd w:val="0"/>
        <w:ind w:right="360"/>
        <w:rPr>
          <w:rFonts w:ascii="Arial" w:hAnsi="Arial" w:cs="Arial"/>
          <w:b/>
          <w:bCs/>
          <w:color w:val="000000"/>
        </w:rPr>
      </w:pPr>
    </w:p>
    <w:p w14:paraId="0C2B1272" w14:textId="700F6C42" w:rsidR="00AC25AF" w:rsidRPr="00066F7F" w:rsidRDefault="00856CEB" w:rsidP="00FD7A46">
      <w:pPr>
        <w:ind w:right="360"/>
        <w:rPr>
          <w:rFonts w:ascii="Arial" w:hAnsi="Arial" w:cs="Arial"/>
        </w:rPr>
      </w:pPr>
      <w:r w:rsidRPr="00066F7F">
        <w:rPr>
          <w:rFonts w:ascii="Arial" w:hAnsi="Arial" w:cs="Arial"/>
        </w:rPr>
        <w:t xml:space="preserve">L: </w:t>
      </w:r>
      <w:r w:rsidR="00DC2FA7" w:rsidRPr="00066F7F">
        <w:rPr>
          <w:rFonts w:ascii="Arial" w:hAnsi="Arial" w:cs="Arial"/>
        </w:rPr>
        <w:tab/>
      </w:r>
      <w:r w:rsidR="0068110B" w:rsidRPr="00066F7F">
        <w:rPr>
          <w:rFonts w:ascii="Arial" w:hAnsi="Arial" w:cs="Arial"/>
        </w:rPr>
        <w:t>Life-giving God,</w:t>
      </w:r>
    </w:p>
    <w:p w14:paraId="1AB91E9C" w14:textId="7BB380CD" w:rsidR="0068110B" w:rsidRPr="00066F7F" w:rsidRDefault="0068110B" w:rsidP="00FD7A46">
      <w:pPr>
        <w:ind w:right="360"/>
        <w:rPr>
          <w:rFonts w:ascii="Arial" w:hAnsi="Arial" w:cs="Arial"/>
        </w:rPr>
      </w:pPr>
      <w:r w:rsidRPr="00066F7F">
        <w:rPr>
          <w:rFonts w:ascii="Arial" w:hAnsi="Arial" w:cs="Arial"/>
        </w:rPr>
        <w:tab/>
      </w:r>
      <w:r w:rsidR="00AB5BD3" w:rsidRPr="00066F7F">
        <w:rPr>
          <w:rFonts w:ascii="Arial" w:hAnsi="Arial" w:cs="Arial"/>
        </w:rPr>
        <w:t>t</w:t>
      </w:r>
      <w:r w:rsidRPr="00066F7F">
        <w:rPr>
          <w:rFonts w:ascii="Arial" w:hAnsi="Arial" w:cs="Arial"/>
        </w:rPr>
        <w:t>hrough this meal you have bandaged our wounds</w:t>
      </w:r>
    </w:p>
    <w:p w14:paraId="5A3209A9" w14:textId="1A75114B" w:rsidR="0068110B" w:rsidRPr="00066F7F" w:rsidRDefault="0068110B" w:rsidP="00FD7A46">
      <w:pPr>
        <w:ind w:right="360"/>
        <w:rPr>
          <w:rFonts w:ascii="Arial" w:hAnsi="Arial" w:cs="Arial"/>
        </w:rPr>
      </w:pPr>
      <w:r w:rsidRPr="00066F7F">
        <w:rPr>
          <w:rFonts w:ascii="Arial" w:hAnsi="Arial" w:cs="Arial"/>
        </w:rPr>
        <w:tab/>
      </w:r>
      <w:r w:rsidR="00AB5BD3" w:rsidRPr="00066F7F">
        <w:rPr>
          <w:rFonts w:ascii="Arial" w:hAnsi="Arial" w:cs="Arial"/>
        </w:rPr>
        <w:t>a</w:t>
      </w:r>
      <w:r w:rsidRPr="00066F7F">
        <w:rPr>
          <w:rFonts w:ascii="Arial" w:hAnsi="Arial" w:cs="Arial"/>
        </w:rPr>
        <w:t>nd fed us with your mercy.</w:t>
      </w:r>
    </w:p>
    <w:p w14:paraId="2E06FF0E" w14:textId="471F037C" w:rsidR="0068110B" w:rsidRPr="00066F7F" w:rsidRDefault="0068110B" w:rsidP="00FD7A46">
      <w:pPr>
        <w:ind w:right="360"/>
        <w:rPr>
          <w:rFonts w:ascii="Arial" w:hAnsi="Arial" w:cs="Arial"/>
        </w:rPr>
      </w:pPr>
      <w:r w:rsidRPr="00066F7F">
        <w:rPr>
          <w:rFonts w:ascii="Arial" w:hAnsi="Arial" w:cs="Arial"/>
        </w:rPr>
        <w:tab/>
        <w:t>Now send us forth to live for others,</w:t>
      </w:r>
    </w:p>
    <w:p w14:paraId="0BD58E95" w14:textId="643CA501" w:rsidR="0068110B" w:rsidRPr="00066F7F" w:rsidRDefault="0068110B" w:rsidP="00FD7A46">
      <w:pPr>
        <w:ind w:right="360"/>
        <w:rPr>
          <w:rFonts w:ascii="Arial" w:hAnsi="Arial" w:cs="Arial"/>
        </w:rPr>
      </w:pPr>
      <w:r w:rsidRPr="00066F7F">
        <w:rPr>
          <w:rFonts w:ascii="Arial" w:hAnsi="Arial" w:cs="Arial"/>
        </w:rPr>
        <w:tab/>
      </w:r>
      <w:r w:rsidR="00AB5BD3" w:rsidRPr="00066F7F">
        <w:rPr>
          <w:rFonts w:ascii="Arial" w:hAnsi="Arial" w:cs="Arial"/>
        </w:rPr>
        <w:t>b</w:t>
      </w:r>
      <w:r w:rsidRPr="00066F7F">
        <w:rPr>
          <w:rFonts w:ascii="Arial" w:hAnsi="Arial" w:cs="Arial"/>
        </w:rPr>
        <w:t>oth friend and stranger</w:t>
      </w:r>
      <w:r w:rsidR="00AB5BD3" w:rsidRPr="00066F7F">
        <w:rPr>
          <w:rFonts w:ascii="Arial" w:hAnsi="Arial" w:cs="Arial"/>
        </w:rPr>
        <w:t>,</w:t>
      </w:r>
    </w:p>
    <w:p w14:paraId="2DD39197" w14:textId="74E25F87" w:rsidR="00AB5BD3" w:rsidRPr="00066F7F" w:rsidRDefault="00AB5BD3" w:rsidP="00FD7A46">
      <w:pPr>
        <w:ind w:right="360"/>
        <w:rPr>
          <w:rFonts w:ascii="Arial" w:hAnsi="Arial" w:cs="Arial"/>
        </w:rPr>
      </w:pPr>
      <w:r w:rsidRPr="00066F7F">
        <w:rPr>
          <w:rFonts w:ascii="Arial" w:hAnsi="Arial" w:cs="Arial"/>
        </w:rPr>
        <w:tab/>
        <w:t>that all may come to know your love.</w:t>
      </w:r>
    </w:p>
    <w:p w14:paraId="4B699F93" w14:textId="7A58FDAD" w:rsidR="00AB5BD3" w:rsidRPr="00066F7F" w:rsidRDefault="00AB5BD3" w:rsidP="00FD7A46">
      <w:pPr>
        <w:ind w:right="360"/>
        <w:rPr>
          <w:rFonts w:ascii="Arial" w:hAnsi="Arial" w:cs="Arial"/>
        </w:rPr>
      </w:pPr>
      <w:r w:rsidRPr="00066F7F">
        <w:rPr>
          <w:rFonts w:ascii="Arial" w:hAnsi="Arial" w:cs="Arial"/>
        </w:rPr>
        <w:tab/>
        <w:t>This we pray in the name of Jesus.</w:t>
      </w:r>
    </w:p>
    <w:p w14:paraId="663363FB" w14:textId="4333F77A" w:rsidR="006E55A5" w:rsidRPr="00066F7F" w:rsidRDefault="000E26FC" w:rsidP="00FD7A46">
      <w:pPr>
        <w:ind w:right="360"/>
        <w:rPr>
          <w:rFonts w:ascii="Arial" w:hAnsi="Arial" w:cs="Arial"/>
        </w:rPr>
      </w:pPr>
      <w:r w:rsidRPr="00066F7F">
        <w:rPr>
          <w:rFonts w:ascii="Arial" w:hAnsi="Arial" w:cs="Arial"/>
        </w:rPr>
        <w:tab/>
      </w:r>
      <w:r w:rsidR="00AC25AF" w:rsidRPr="00066F7F">
        <w:rPr>
          <w:rFonts w:ascii="Arial" w:hAnsi="Arial" w:cs="Arial"/>
        </w:rPr>
        <w:tab/>
      </w:r>
    </w:p>
    <w:p w14:paraId="423B0D0A" w14:textId="77777777" w:rsidR="00FE651C" w:rsidRPr="00316B8A"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66703C4F" w14:textId="77777777" w:rsidR="0070317E" w:rsidRPr="00316B8A" w:rsidRDefault="0070317E" w:rsidP="00FD7A46">
      <w:pPr>
        <w:pStyle w:val="Heading3"/>
        <w:ind w:right="360"/>
        <w:jc w:val="left"/>
        <w:rPr>
          <w:sz w:val="24"/>
        </w:rPr>
      </w:pPr>
    </w:p>
    <w:p w14:paraId="5F0E0045" w14:textId="2B83CADB" w:rsidR="00856CEB" w:rsidRDefault="00856CEB" w:rsidP="00FD7A46">
      <w:pPr>
        <w:pStyle w:val="Heading3"/>
        <w:ind w:right="360"/>
        <w:jc w:val="left"/>
        <w:rPr>
          <w:sz w:val="24"/>
        </w:rPr>
      </w:pPr>
      <w:r w:rsidRPr="00316B8A">
        <w:rPr>
          <w:sz w:val="24"/>
        </w:rPr>
        <w:t>SENT FOR WORK AND WITNESS</w:t>
      </w:r>
    </w:p>
    <w:p w14:paraId="7A09F365" w14:textId="6ACB609A" w:rsidR="008F0AA3" w:rsidRDefault="008F0AA3" w:rsidP="008F0AA3"/>
    <w:p w14:paraId="5F351DDC"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358C0002" w14:textId="78A4C202" w:rsidR="006E55A5" w:rsidRPr="00066F7F" w:rsidRDefault="002D6985" w:rsidP="00FD7A46">
      <w:pPr>
        <w:ind w:right="360"/>
        <w:rPr>
          <w:rFonts w:ascii="Arial" w:hAnsi="Arial" w:cs="Arial"/>
        </w:rPr>
      </w:pPr>
      <w:r w:rsidRPr="00066F7F">
        <w:rPr>
          <w:rFonts w:ascii="Arial" w:hAnsi="Arial" w:cs="Arial"/>
        </w:rPr>
        <w:t>L:</w:t>
      </w:r>
      <w:r w:rsidRPr="00066F7F">
        <w:rPr>
          <w:rFonts w:ascii="Arial" w:hAnsi="Arial" w:cs="Arial"/>
        </w:rPr>
        <w:tab/>
      </w:r>
      <w:r w:rsidR="00AB5BD3" w:rsidRPr="00066F7F">
        <w:rPr>
          <w:rFonts w:ascii="Arial" w:hAnsi="Arial" w:cs="Arial"/>
        </w:rPr>
        <w:t>The God of peace,</w:t>
      </w:r>
    </w:p>
    <w:p w14:paraId="63B3D05E" w14:textId="3899DC1B" w:rsidR="00AB5BD3" w:rsidRPr="00066F7F" w:rsidRDefault="00AB5BD3" w:rsidP="00FD7A46">
      <w:pPr>
        <w:ind w:right="360"/>
        <w:rPr>
          <w:rFonts w:ascii="Arial" w:hAnsi="Arial" w:cs="Arial"/>
          <w:shd w:val="clear" w:color="auto" w:fill="FFFFFF"/>
        </w:rPr>
      </w:pPr>
      <w:r w:rsidRPr="00066F7F">
        <w:rPr>
          <w:rFonts w:ascii="Arial" w:hAnsi="Arial" w:cs="Arial"/>
        </w:rPr>
        <w:tab/>
        <w:t xml:space="preserve">Father, </w:t>
      </w:r>
      <w:r w:rsidRPr="00066F7F">
        <w:rPr>
          <w:rFonts w:ascii="Segoe UI Symbol" w:hAnsi="Segoe UI Symbol" w:cs="Segoe UI Symbol"/>
          <w:shd w:val="clear" w:color="auto" w:fill="FFFFFF"/>
        </w:rPr>
        <w:t xml:space="preserve">☩ </w:t>
      </w:r>
      <w:r w:rsidRPr="00066F7F">
        <w:rPr>
          <w:rFonts w:ascii="Arial" w:hAnsi="Arial" w:cs="Arial"/>
          <w:shd w:val="clear" w:color="auto" w:fill="FFFFFF"/>
        </w:rPr>
        <w:t>Son, and Holy Spirit,</w:t>
      </w:r>
    </w:p>
    <w:p w14:paraId="019DD59F" w14:textId="775538EC" w:rsidR="00AB5BD3" w:rsidRPr="00066F7F" w:rsidRDefault="00AB5BD3" w:rsidP="00FD7A46">
      <w:pPr>
        <w:ind w:right="360"/>
        <w:rPr>
          <w:rFonts w:ascii="Arial" w:hAnsi="Arial" w:cs="Arial"/>
          <w:shd w:val="clear" w:color="auto" w:fill="FFFFFF"/>
        </w:rPr>
      </w:pPr>
      <w:r w:rsidRPr="00066F7F">
        <w:rPr>
          <w:rFonts w:ascii="Arial" w:hAnsi="Arial" w:cs="Arial"/>
          <w:shd w:val="clear" w:color="auto" w:fill="FFFFFF"/>
        </w:rPr>
        <w:tab/>
        <w:t>bless you, comfort you,</w:t>
      </w:r>
    </w:p>
    <w:p w14:paraId="71EDAE4D" w14:textId="0E1C4693" w:rsidR="00AB5BD3" w:rsidRPr="00066F7F" w:rsidRDefault="00AB5BD3" w:rsidP="00FD7A46">
      <w:pPr>
        <w:ind w:right="360"/>
        <w:rPr>
          <w:rFonts w:ascii="Arial" w:hAnsi="Arial" w:cs="Arial"/>
          <w:shd w:val="clear" w:color="auto" w:fill="FFFFFF"/>
        </w:rPr>
      </w:pPr>
      <w:r w:rsidRPr="00066F7F">
        <w:rPr>
          <w:rFonts w:ascii="Arial" w:hAnsi="Arial" w:cs="Arial"/>
          <w:shd w:val="clear" w:color="auto" w:fill="FFFFFF"/>
        </w:rPr>
        <w:tab/>
        <w:t>and show you the path of life</w:t>
      </w:r>
    </w:p>
    <w:p w14:paraId="5CA66B7F" w14:textId="4E73D873" w:rsidR="00AB5BD3" w:rsidRPr="00066F7F" w:rsidRDefault="00AB5BD3" w:rsidP="00FD7A46">
      <w:pPr>
        <w:ind w:right="360"/>
        <w:rPr>
          <w:rFonts w:ascii="Arial" w:hAnsi="Arial" w:cs="Arial"/>
        </w:rPr>
      </w:pPr>
      <w:r w:rsidRPr="00066F7F">
        <w:rPr>
          <w:rFonts w:ascii="Arial" w:hAnsi="Arial" w:cs="Arial"/>
          <w:shd w:val="clear" w:color="auto" w:fill="FFFFFF"/>
        </w:rPr>
        <w:tab/>
        <w:t>this day and always.</w:t>
      </w:r>
    </w:p>
    <w:p w14:paraId="53B82EAC" w14:textId="472252BE" w:rsidR="002D6985" w:rsidRPr="00316B8A" w:rsidRDefault="002D6985" w:rsidP="00FD7A46">
      <w:pPr>
        <w:ind w:right="360"/>
        <w:rPr>
          <w:rFonts w:ascii="Arial" w:hAnsi="Arial" w:cs="Arial"/>
          <w:b/>
          <w:color w:val="3F3F3F"/>
        </w:rPr>
      </w:pPr>
      <w:r w:rsidRPr="00316B8A">
        <w:rPr>
          <w:rFonts w:ascii="Arial" w:hAnsi="Arial" w:cs="Arial"/>
          <w:b/>
          <w:color w:val="3F3F3F"/>
        </w:rPr>
        <w:t>A:</w:t>
      </w:r>
      <w:r w:rsidRPr="00316B8A">
        <w:rPr>
          <w:rFonts w:ascii="Arial" w:hAnsi="Arial" w:cs="Arial"/>
          <w:b/>
          <w:color w:val="3F3F3F"/>
        </w:rPr>
        <w:tab/>
      </w:r>
      <w:r w:rsidRPr="00316B8A">
        <w:rPr>
          <w:rFonts w:ascii="Arial" w:hAnsi="Arial" w:cs="Arial"/>
          <w:b/>
        </w:rPr>
        <w:t>Amen</w:t>
      </w:r>
    </w:p>
    <w:p w14:paraId="0D9F27E8" w14:textId="59CE5864" w:rsidR="00FE5B38" w:rsidRDefault="00FE5B38" w:rsidP="00FD7A46">
      <w:pPr>
        <w:widowControl w:val="0"/>
        <w:autoSpaceDE w:val="0"/>
        <w:autoSpaceDN w:val="0"/>
        <w:adjustRightInd w:val="0"/>
        <w:ind w:right="360"/>
        <w:rPr>
          <w:rFonts w:ascii="Arial" w:hAnsi="Arial" w:cs="Arial"/>
          <w:b/>
          <w:bCs/>
          <w:color w:val="000000"/>
        </w:rPr>
      </w:pPr>
    </w:p>
    <w:p w14:paraId="5C21DEBA" w14:textId="1A6A5CB7" w:rsidR="00ED4E19" w:rsidRDefault="00ED4E19" w:rsidP="00FD7A46">
      <w:pPr>
        <w:widowControl w:val="0"/>
        <w:autoSpaceDE w:val="0"/>
        <w:autoSpaceDN w:val="0"/>
        <w:adjustRightInd w:val="0"/>
        <w:ind w:right="360"/>
        <w:rPr>
          <w:rFonts w:ascii="Arial" w:hAnsi="Arial" w:cs="Arial"/>
          <w:b/>
          <w:bCs/>
          <w:color w:val="000000"/>
        </w:rPr>
      </w:pPr>
    </w:p>
    <w:p w14:paraId="7D739578" w14:textId="563A1740" w:rsidR="00ED4E19" w:rsidRDefault="00ED4E19" w:rsidP="00FD7A46">
      <w:pPr>
        <w:widowControl w:val="0"/>
        <w:autoSpaceDE w:val="0"/>
        <w:autoSpaceDN w:val="0"/>
        <w:adjustRightInd w:val="0"/>
        <w:ind w:right="360"/>
        <w:rPr>
          <w:rFonts w:ascii="Arial" w:hAnsi="Arial" w:cs="Arial"/>
          <w:b/>
          <w:bCs/>
          <w:color w:val="000000"/>
        </w:rPr>
      </w:pPr>
    </w:p>
    <w:p w14:paraId="0D9AD96E" w14:textId="08940903" w:rsidR="00ED4E19" w:rsidRDefault="00ED4E19" w:rsidP="00FD7A46">
      <w:pPr>
        <w:widowControl w:val="0"/>
        <w:autoSpaceDE w:val="0"/>
        <w:autoSpaceDN w:val="0"/>
        <w:adjustRightInd w:val="0"/>
        <w:ind w:right="360"/>
        <w:rPr>
          <w:rFonts w:ascii="Arial" w:hAnsi="Arial" w:cs="Arial"/>
          <w:b/>
          <w:bCs/>
          <w:color w:val="000000"/>
        </w:rPr>
      </w:pPr>
    </w:p>
    <w:p w14:paraId="322A6679" w14:textId="1FA9F425" w:rsidR="00ED4E19" w:rsidRDefault="00ED4E19" w:rsidP="00FD7A46">
      <w:pPr>
        <w:widowControl w:val="0"/>
        <w:autoSpaceDE w:val="0"/>
        <w:autoSpaceDN w:val="0"/>
        <w:adjustRightInd w:val="0"/>
        <w:ind w:right="360"/>
        <w:rPr>
          <w:rFonts w:ascii="Arial" w:hAnsi="Arial" w:cs="Arial"/>
          <w:b/>
          <w:bCs/>
          <w:color w:val="000000"/>
        </w:rPr>
      </w:pPr>
    </w:p>
    <w:p w14:paraId="5607EE28" w14:textId="09484FA6" w:rsidR="00ED4E19" w:rsidRDefault="00ED4E19" w:rsidP="00FD7A46">
      <w:pPr>
        <w:widowControl w:val="0"/>
        <w:autoSpaceDE w:val="0"/>
        <w:autoSpaceDN w:val="0"/>
        <w:adjustRightInd w:val="0"/>
        <w:ind w:right="360"/>
        <w:rPr>
          <w:rFonts w:ascii="Arial" w:hAnsi="Arial" w:cs="Arial"/>
          <w:b/>
          <w:bCs/>
          <w:color w:val="000000"/>
        </w:rPr>
      </w:pPr>
    </w:p>
    <w:p w14:paraId="362441FC" w14:textId="2804409B" w:rsidR="00ED4E19" w:rsidRDefault="00ED4E19" w:rsidP="00FD7A46">
      <w:pPr>
        <w:widowControl w:val="0"/>
        <w:autoSpaceDE w:val="0"/>
        <w:autoSpaceDN w:val="0"/>
        <w:adjustRightInd w:val="0"/>
        <w:ind w:right="360"/>
        <w:rPr>
          <w:rFonts w:ascii="Arial" w:hAnsi="Arial" w:cs="Arial"/>
          <w:b/>
          <w:bCs/>
          <w:color w:val="000000"/>
        </w:rPr>
      </w:pPr>
    </w:p>
    <w:p w14:paraId="462F4EE7" w14:textId="1FF2D088" w:rsidR="00ED4E19" w:rsidRDefault="00ED4E19" w:rsidP="00FD7A46">
      <w:pPr>
        <w:widowControl w:val="0"/>
        <w:autoSpaceDE w:val="0"/>
        <w:autoSpaceDN w:val="0"/>
        <w:adjustRightInd w:val="0"/>
        <w:ind w:right="360"/>
        <w:rPr>
          <w:rFonts w:ascii="Arial" w:hAnsi="Arial" w:cs="Arial"/>
          <w:b/>
          <w:bCs/>
          <w:color w:val="000000"/>
        </w:rPr>
      </w:pPr>
    </w:p>
    <w:p w14:paraId="4136B85D" w14:textId="6B4BA225" w:rsidR="00ED4E19" w:rsidRDefault="00ED4E19" w:rsidP="00FD7A46">
      <w:pPr>
        <w:widowControl w:val="0"/>
        <w:autoSpaceDE w:val="0"/>
        <w:autoSpaceDN w:val="0"/>
        <w:adjustRightInd w:val="0"/>
        <w:ind w:right="360"/>
        <w:rPr>
          <w:rFonts w:ascii="Arial" w:hAnsi="Arial" w:cs="Arial"/>
          <w:b/>
          <w:bCs/>
          <w:color w:val="000000"/>
        </w:rPr>
      </w:pPr>
    </w:p>
    <w:p w14:paraId="4F9867E4" w14:textId="24D678CF" w:rsidR="00ED4E19" w:rsidRDefault="00ED4E19" w:rsidP="00FD7A46">
      <w:pPr>
        <w:widowControl w:val="0"/>
        <w:autoSpaceDE w:val="0"/>
        <w:autoSpaceDN w:val="0"/>
        <w:adjustRightInd w:val="0"/>
        <w:ind w:right="360"/>
        <w:rPr>
          <w:rFonts w:ascii="Arial" w:hAnsi="Arial" w:cs="Arial"/>
          <w:b/>
          <w:bCs/>
          <w:color w:val="000000"/>
        </w:rPr>
      </w:pPr>
    </w:p>
    <w:p w14:paraId="52E57504" w14:textId="47C6EFCC" w:rsidR="00ED4E19" w:rsidRDefault="00ED4E19" w:rsidP="00FD7A46">
      <w:pPr>
        <w:widowControl w:val="0"/>
        <w:autoSpaceDE w:val="0"/>
        <w:autoSpaceDN w:val="0"/>
        <w:adjustRightInd w:val="0"/>
        <w:ind w:right="360"/>
        <w:rPr>
          <w:rFonts w:ascii="Arial" w:hAnsi="Arial" w:cs="Arial"/>
          <w:b/>
          <w:bCs/>
          <w:color w:val="000000"/>
        </w:rPr>
      </w:pPr>
    </w:p>
    <w:p w14:paraId="35EA3AAE" w14:textId="75D9E951" w:rsidR="00ED4E19" w:rsidRDefault="00ED4E19" w:rsidP="00FD7A46">
      <w:pPr>
        <w:widowControl w:val="0"/>
        <w:autoSpaceDE w:val="0"/>
        <w:autoSpaceDN w:val="0"/>
        <w:adjustRightInd w:val="0"/>
        <w:ind w:right="360"/>
        <w:rPr>
          <w:rFonts w:ascii="Arial" w:hAnsi="Arial" w:cs="Arial"/>
          <w:b/>
          <w:bCs/>
          <w:color w:val="000000"/>
        </w:rPr>
      </w:pPr>
    </w:p>
    <w:p w14:paraId="43D8CCE6" w14:textId="6F3972C9" w:rsidR="00ED4E19" w:rsidRDefault="00ED4E19" w:rsidP="00FD7A46">
      <w:pPr>
        <w:widowControl w:val="0"/>
        <w:autoSpaceDE w:val="0"/>
        <w:autoSpaceDN w:val="0"/>
        <w:adjustRightInd w:val="0"/>
        <w:ind w:right="360"/>
        <w:rPr>
          <w:rFonts w:ascii="Arial" w:hAnsi="Arial" w:cs="Arial"/>
          <w:b/>
          <w:bCs/>
          <w:color w:val="000000"/>
        </w:rPr>
      </w:pPr>
    </w:p>
    <w:p w14:paraId="09F5840E" w14:textId="2AD7CA74" w:rsidR="00ED4E19" w:rsidRDefault="00ED4E19" w:rsidP="00FD7A46">
      <w:pPr>
        <w:widowControl w:val="0"/>
        <w:autoSpaceDE w:val="0"/>
        <w:autoSpaceDN w:val="0"/>
        <w:adjustRightInd w:val="0"/>
        <w:ind w:right="360"/>
        <w:rPr>
          <w:rFonts w:ascii="Arial" w:hAnsi="Arial" w:cs="Arial"/>
          <w:b/>
          <w:bCs/>
          <w:color w:val="000000"/>
        </w:rPr>
      </w:pPr>
    </w:p>
    <w:p w14:paraId="337E94EA" w14:textId="1A23A782" w:rsidR="00ED4E19" w:rsidRDefault="00ED4E19" w:rsidP="00FD7A46">
      <w:pPr>
        <w:widowControl w:val="0"/>
        <w:autoSpaceDE w:val="0"/>
        <w:autoSpaceDN w:val="0"/>
        <w:adjustRightInd w:val="0"/>
        <w:ind w:right="360"/>
        <w:rPr>
          <w:rFonts w:ascii="Arial" w:hAnsi="Arial" w:cs="Arial"/>
          <w:b/>
          <w:bCs/>
          <w:color w:val="000000"/>
        </w:rPr>
      </w:pPr>
    </w:p>
    <w:p w14:paraId="64DDD92D" w14:textId="2DE180F8" w:rsidR="00ED4E19" w:rsidRDefault="00ED4E19" w:rsidP="00FD7A46">
      <w:pPr>
        <w:widowControl w:val="0"/>
        <w:autoSpaceDE w:val="0"/>
        <w:autoSpaceDN w:val="0"/>
        <w:adjustRightInd w:val="0"/>
        <w:ind w:right="360"/>
        <w:rPr>
          <w:rFonts w:ascii="Arial" w:hAnsi="Arial" w:cs="Arial"/>
          <w:b/>
          <w:bCs/>
          <w:color w:val="000000"/>
        </w:rPr>
      </w:pPr>
    </w:p>
    <w:p w14:paraId="3F1D79F8" w14:textId="68DCEAB2" w:rsidR="00ED4E19" w:rsidRDefault="00ED4E19" w:rsidP="00FD7A46">
      <w:pPr>
        <w:widowControl w:val="0"/>
        <w:autoSpaceDE w:val="0"/>
        <w:autoSpaceDN w:val="0"/>
        <w:adjustRightInd w:val="0"/>
        <w:ind w:right="360"/>
        <w:rPr>
          <w:rFonts w:ascii="Arial" w:hAnsi="Arial" w:cs="Arial"/>
          <w:b/>
          <w:bCs/>
          <w:color w:val="000000"/>
        </w:rPr>
      </w:pPr>
    </w:p>
    <w:p w14:paraId="7E249311" w14:textId="5C2ADC4C" w:rsidR="00ED4E19" w:rsidRDefault="00ED4E19" w:rsidP="00FD7A46">
      <w:pPr>
        <w:widowControl w:val="0"/>
        <w:autoSpaceDE w:val="0"/>
        <w:autoSpaceDN w:val="0"/>
        <w:adjustRightInd w:val="0"/>
        <w:ind w:right="360"/>
        <w:rPr>
          <w:rFonts w:ascii="Arial" w:hAnsi="Arial" w:cs="Arial"/>
          <w:b/>
          <w:bCs/>
          <w:color w:val="000000"/>
        </w:rPr>
      </w:pPr>
    </w:p>
    <w:p w14:paraId="735249D1" w14:textId="36E6BA95" w:rsidR="00ED4E19" w:rsidRDefault="00ED4E19" w:rsidP="00FD7A46">
      <w:pPr>
        <w:widowControl w:val="0"/>
        <w:autoSpaceDE w:val="0"/>
        <w:autoSpaceDN w:val="0"/>
        <w:adjustRightInd w:val="0"/>
        <w:ind w:right="360"/>
        <w:rPr>
          <w:rFonts w:ascii="Arial" w:hAnsi="Arial" w:cs="Arial"/>
          <w:b/>
          <w:bCs/>
          <w:color w:val="000000"/>
        </w:rPr>
      </w:pPr>
    </w:p>
    <w:p w14:paraId="4C90B015" w14:textId="65BFFA2E" w:rsidR="00ED4E19" w:rsidRDefault="00ED4E19" w:rsidP="00FD7A46">
      <w:pPr>
        <w:widowControl w:val="0"/>
        <w:autoSpaceDE w:val="0"/>
        <w:autoSpaceDN w:val="0"/>
        <w:adjustRightInd w:val="0"/>
        <w:ind w:right="360"/>
        <w:rPr>
          <w:rFonts w:ascii="Arial" w:hAnsi="Arial" w:cs="Arial"/>
          <w:b/>
          <w:bCs/>
          <w:color w:val="000000"/>
        </w:rPr>
      </w:pPr>
    </w:p>
    <w:p w14:paraId="10EDADC6" w14:textId="09305076" w:rsidR="00ED4E19" w:rsidRDefault="00ED4E19" w:rsidP="00FD7A46">
      <w:pPr>
        <w:widowControl w:val="0"/>
        <w:autoSpaceDE w:val="0"/>
        <w:autoSpaceDN w:val="0"/>
        <w:adjustRightInd w:val="0"/>
        <w:ind w:right="360"/>
        <w:rPr>
          <w:rFonts w:ascii="Arial" w:hAnsi="Arial" w:cs="Arial"/>
          <w:b/>
          <w:bCs/>
          <w:color w:val="000000"/>
        </w:rPr>
      </w:pPr>
    </w:p>
    <w:p w14:paraId="1D8B75F1" w14:textId="0A386570" w:rsidR="00ED4E19" w:rsidRDefault="00ED4E19" w:rsidP="00FD7A46">
      <w:pPr>
        <w:widowControl w:val="0"/>
        <w:autoSpaceDE w:val="0"/>
        <w:autoSpaceDN w:val="0"/>
        <w:adjustRightInd w:val="0"/>
        <w:ind w:right="360"/>
        <w:rPr>
          <w:rFonts w:ascii="Arial" w:hAnsi="Arial" w:cs="Arial"/>
          <w:b/>
          <w:bCs/>
          <w:color w:val="000000"/>
        </w:rPr>
      </w:pPr>
    </w:p>
    <w:p w14:paraId="309826B8" w14:textId="574BCCBF" w:rsidR="00ED4E19" w:rsidRDefault="00ED4E19"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Sending Hymn                                       “</w:t>
      </w:r>
      <w:r w:rsidR="00C32C14">
        <w:rPr>
          <w:rFonts w:ascii="Arial" w:hAnsi="Arial" w:cs="Arial"/>
          <w:b/>
          <w:bCs/>
          <w:color w:val="000000"/>
        </w:rPr>
        <w:t>Go Make Disciples</w:t>
      </w:r>
      <w:r>
        <w:rPr>
          <w:rFonts w:ascii="Arial" w:hAnsi="Arial" w:cs="Arial"/>
          <w:b/>
          <w:bCs/>
          <w:color w:val="000000"/>
        </w:rPr>
        <w:t xml:space="preserve">”                                     ELW </w:t>
      </w:r>
      <w:r w:rsidR="00C32C14">
        <w:rPr>
          <w:rFonts w:ascii="Arial" w:hAnsi="Arial" w:cs="Arial"/>
          <w:b/>
          <w:bCs/>
          <w:color w:val="000000"/>
        </w:rPr>
        <w:t>540</w:t>
      </w:r>
    </w:p>
    <w:p w14:paraId="4F567241" w14:textId="77777777" w:rsidR="00ED4E19" w:rsidRDefault="00ED4E19" w:rsidP="00FD7A46">
      <w:pPr>
        <w:widowControl w:val="0"/>
        <w:autoSpaceDE w:val="0"/>
        <w:autoSpaceDN w:val="0"/>
        <w:adjustRightInd w:val="0"/>
        <w:ind w:right="360"/>
        <w:rPr>
          <w:rFonts w:ascii="Arial" w:hAnsi="Arial" w:cs="Arial"/>
          <w:b/>
          <w:bCs/>
          <w:color w:val="000000"/>
        </w:rPr>
      </w:pPr>
    </w:p>
    <w:p w14:paraId="6C259780" w14:textId="26466639" w:rsidR="003D6859" w:rsidRDefault="00C32C14" w:rsidP="00791588">
      <w:pPr>
        <w:widowControl w:val="0"/>
        <w:autoSpaceDE w:val="0"/>
        <w:autoSpaceDN w:val="0"/>
        <w:adjustRightInd w:val="0"/>
        <w:ind w:right="360"/>
        <w:jc w:val="center"/>
        <w:rPr>
          <w:rFonts w:ascii="Arial" w:hAnsi="Arial" w:cs="Arial"/>
          <w:b/>
          <w:bCs/>
          <w:color w:val="000000"/>
        </w:rPr>
      </w:pPr>
      <w:r>
        <w:rPr>
          <w:noProof/>
        </w:rPr>
        <w:drawing>
          <wp:inline distT="0" distB="0" distL="0" distR="0" wp14:anchorId="2EBD5DBB" wp14:editId="03D1D6DF">
            <wp:extent cx="6979052" cy="6229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13447"/>
                    <a:stretch/>
                  </pic:blipFill>
                  <pic:spPr bwMode="auto">
                    <a:xfrm>
                      <a:off x="0" y="0"/>
                      <a:ext cx="6989089" cy="6238308"/>
                    </a:xfrm>
                    <a:prstGeom prst="rect">
                      <a:avLst/>
                    </a:prstGeom>
                    <a:noFill/>
                    <a:ln>
                      <a:noFill/>
                    </a:ln>
                    <a:extLst>
                      <a:ext uri="{53640926-AAD7-44D8-BBD7-CCE9431645EC}">
                        <a14:shadowObscured xmlns:a14="http://schemas.microsoft.com/office/drawing/2010/main"/>
                      </a:ext>
                    </a:extLst>
                  </pic:spPr>
                </pic:pic>
              </a:graphicData>
            </a:graphic>
          </wp:inline>
        </w:drawing>
      </w:r>
    </w:p>
    <w:p w14:paraId="42556DEA" w14:textId="6C02DCF8" w:rsidR="00B6713F" w:rsidRDefault="00B6713F" w:rsidP="00FD7A46">
      <w:pPr>
        <w:widowControl w:val="0"/>
        <w:autoSpaceDE w:val="0"/>
        <w:autoSpaceDN w:val="0"/>
        <w:adjustRightInd w:val="0"/>
        <w:ind w:right="360"/>
        <w:jc w:val="center"/>
        <w:rPr>
          <w:rFonts w:ascii="Arial" w:hAnsi="Arial" w:cs="Arial"/>
          <w:b/>
          <w:bCs/>
          <w:color w:val="000000"/>
        </w:rPr>
      </w:pPr>
    </w:p>
    <w:p w14:paraId="7D767D9B" w14:textId="25DE3B82" w:rsidR="00D0062C" w:rsidRDefault="00D0062C" w:rsidP="00FD7A46">
      <w:pPr>
        <w:widowControl w:val="0"/>
        <w:autoSpaceDE w:val="0"/>
        <w:autoSpaceDN w:val="0"/>
        <w:adjustRightInd w:val="0"/>
        <w:ind w:right="360"/>
        <w:jc w:val="center"/>
        <w:rPr>
          <w:noProof/>
        </w:rPr>
      </w:pPr>
    </w:p>
    <w:p w14:paraId="569ADC3C" w14:textId="788B01A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D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4E68DC31" w:rsidR="00856CEB" w:rsidRPr="00066F7F" w:rsidRDefault="00856CEB" w:rsidP="00FD7A46">
      <w:pPr>
        <w:widowControl w:val="0"/>
        <w:autoSpaceDE w:val="0"/>
        <w:autoSpaceDN w:val="0"/>
        <w:adjustRightInd w:val="0"/>
        <w:ind w:right="360"/>
        <w:rPr>
          <w:rFonts w:ascii="Arial" w:hAnsi="Arial" w:cs="Arial"/>
        </w:rPr>
      </w:pPr>
      <w:r w:rsidRPr="00066F7F">
        <w:rPr>
          <w:rFonts w:ascii="Arial" w:hAnsi="Arial" w:cs="Arial"/>
        </w:rPr>
        <w:t>L:</w:t>
      </w:r>
      <w:r w:rsidRPr="00066F7F">
        <w:rPr>
          <w:rFonts w:ascii="Arial" w:hAnsi="Arial" w:cs="Arial"/>
          <w:b/>
          <w:bCs/>
        </w:rPr>
        <w:t xml:space="preserve">  </w:t>
      </w:r>
      <w:r w:rsidR="00AC25AF" w:rsidRPr="00066F7F">
        <w:rPr>
          <w:rFonts w:ascii="Arial" w:hAnsi="Arial" w:cs="Arial"/>
          <w:b/>
          <w:bCs/>
        </w:rPr>
        <w:tab/>
      </w:r>
      <w:r w:rsidR="00AB5BD3" w:rsidRPr="00066F7F">
        <w:rPr>
          <w:rFonts w:ascii="Arial" w:hAnsi="Arial" w:cs="Arial"/>
        </w:rPr>
        <w:t>Go in peace.  Love your neighbor.</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713D0218"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589A194F" w14:textId="77777777" w:rsidR="00C243B2" w:rsidRDefault="00C243B2" w:rsidP="00FD7A46">
      <w:pPr>
        <w:widowControl w:val="0"/>
        <w:ind w:right="360"/>
        <w:rPr>
          <w:rFonts w:ascii="Arial" w:eastAsia="Arial" w:hAnsi="Arial" w:cs="Arial"/>
        </w:rPr>
      </w:pPr>
    </w:p>
    <w:p w14:paraId="4152F699" w14:textId="55B9EBDB"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3D036D89"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w:t>
      </w:r>
      <w:r w:rsidR="00991965" w:rsidRPr="00066F7F">
        <w:rPr>
          <w:rFonts w:ascii="Arial" w:eastAsia="Arial" w:hAnsi="Arial" w:cs="Arial"/>
        </w:rPr>
        <w:t>License</w:t>
      </w:r>
      <w:r w:rsidR="00991965">
        <w:rPr>
          <w:rFonts w:ascii="Arial" w:eastAsia="Arial" w:hAnsi="Arial" w:cs="Arial"/>
        </w:rPr>
        <w:t xml:space="preserve"> </w:t>
      </w:r>
      <w:r w:rsidR="00991965" w:rsidRPr="00066F7F">
        <w:rPr>
          <w:rFonts w:ascii="Arial" w:eastAsia="Arial" w:hAnsi="Arial" w:cs="Arial"/>
        </w:rPr>
        <w:t>A</w:t>
      </w:r>
      <w:r w:rsidRPr="00066F7F">
        <w:rPr>
          <w:rFonts w:ascii="Arial" w:eastAsia="Arial" w:hAnsi="Arial" w:cs="Arial"/>
        </w:rPr>
        <w:t xml:space="preserve">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FD7A46">
      <w:pPr>
        <w:pStyle w:val="Heading8"/>
        <w:ind w:right="360"/>
        <w:jc w:val="left"/>
        <w:rPr>
          <w:sz w:val="24"/>
          <w:szCs w:val="24"/>
        </w:rPr>
      </w:pPr>
    </w:p>
    <w:p w14:paraId="2B6569F9" w14:textId="4DF78DD1" w:rsidR="005E7D7C" w:rsidRPr="00316B8A" w:rsidRDefault="005E7D7C" w:rsidP="00FD7A46">
      <w:pPr>
        <w:pStyle w:val="Heading8"/>
        <w:ind w:right="360"/>
        <w:jc w:val="left"/>
        <w:rPr>
          <w:sz w:val="24"/>
          <w:szCs w:val="24"/>
        </w:rPr>
      </w:pPr>
      <w:r w:rsidRPr="00316B8A">
        <w:rPr>
          <w:sz w:val="24"/>
          <w:szCs w:val="24"/>
        </w:rPr>
        <w:t>Worship Participants</w:t>
      </w:r>
    </w:p>
    <w:p w14:paraId="6C9F3285" w14:textId="77777777" w:rsidR="005E7D7C" w:rsidRPr="00316B8A" w:rsidRDefault="005E7D7C" w:rsidP="00FD7A46">
      <w:pPr>
        <w:ind w:right="360"/>
        <w:rPr>
          <w:rFonts w:ascii="Arial" w:hAnsi="Arial" w:cs="Arial"/>
        </w:rPr>
      </w:pPr>
    </w:p>
    <w:p w14:paraId="326219F2" w14:textId="5F63B7E5" w:rsidR="005E7D7C" w:rsidRPr="00316B8A" w:rsidRDefault="005E7D7C" w:rsidP="00FD7A46">
      <w:pPr>
        <w:ind w:right="360"/>
        <w:rPr>
          <w:rFonts w:ascii="Arial" w:eastAsiaTheme="minorHAnsi" w:hAnsi="Arial" w:cs="Arial"/>
          <w:b/>
        </w:rPr>
      </w:pPr>
      <w:r w:rsidRPr="00316B8A">
        <w:rPr>
          <w:rFonts w:ascii="Arial" w:eastAsiaTheme="minorHAnsi" w:hAnsi="Arial" w:cs="Arial"/>
          <w:b/>
        </w:rPr>
        <w:t xml:space="preserve">Presiding Minister:  </w:t>
      </w:r>
      <w:r w:rsidR="00BD047A">
        <w:rPr>
          <w:rFonts w:ascii="Arial" w:eastAsiaTheme="minorHAnsi" w:hAnsi="Arial" w:cs="Arial"/>
        </w:rPr>
        <w:t>Wayne Shelksohn</w:t>
      </w:r>
    </w:p>
    <w:p w14:paraId="788A15AE" w14:textId="7FA559E1" w:rsidR="005E7D7C" w:rsidRPr="00316B8A"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F420A3">
        <w:rPr>
          <w:rFonts w:ascii="Arial" w:eastAsiaTheme="minorHAnsi" w:hAnsi="Arial" w:cs="Arial"/>
        </w:rPr>
        <w:t>John Mehlberg</w:t>
      </w:r>
    </w:p>
    <w:p w14:paraId="646E99F6" w14:textId="65A91A03"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F420A3">
        <w:rPr>
          <w:rFonts w:ascii="Arial" w:eastAsiaTheme="minorHAnsi" w:hAnsi="Arial" w:cs="Arial"/>
        </w:rPr>
        <w:t>Julie Mehlberg</w:t>
      </w:r>
    </w:p>
    <w:p w14:paraId="021565FC" w14:textId="43B19C9C"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9D1783">
        <w:rPr>
          <w:rFonts w:ascii="Arial" w:eastAsiaTheme="minorHAnsi" w:hAnsi="Arial" w:cs="Arial"/>
        </w:rPr>
        <w:t>Sandy Erickson</w:t>
      </w:r>
    </w:p>
    <w:p w14:paraId="3E5BFD62" w14:textId="6A3059EF"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F420A3">
        <w:rPr>
          <w:rFonts w:ascii="Arial" w:eastAsiaTheme="minorHAnsi" w:hAnsi="Arial" w:cs="Arial"/>
        </w:rPr>
        <w:t>Brad Solberg</w:t>
      </w:r>
    </w:p>
    <w:p w14:paraId="5FFDFB11" w14:textId="3621E952"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F420A3">
        <w:rPr>
          <w:rFonts w:ascii="Arial" w:eastAsiaTheme="minorHAnsi" w:hAnsi="Arial" w:cs="Arial"/>
          <w:bCs/>
        </w:rPr>
        <w:t>Marian Brown &amp; Jeanne Rapp</w:t>
      </w:r>
    </w:p>
    <w:p w14:paraId="2D95B396" w14:textId="66F9E27F"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F420A3">
        <w:rPr>
          <w:rFonts w:ascii="Arial" w:eastAsiaTheme="minorHAnsi" w:hAnsi="Arial" w:cs="Arial"/>
        </w:rPr>
        <w:t>Nathan Joerndt &amp; Marvin Miller</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0B75D9F9"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F420A3">
        <w:rPr>
          <w:rFonts w:ascii="Arial" w:hAnsi="Arial" w:cs="Arial"/>
          <w:color w:val="000000"/>
          <w:kern w:val="28"/>
          <w14:cntxtAlts/>
        </w:rPr>
        <w:t>Gail Thorson &amp; Ginger Bauknecht</w:t>
      </w:r>
    </w:p>
    <w:p w14:paraId="43EEEA81" w14:textId="3DEF254D" w:rsidR="00661C1F" w:rsidRPr="00316B8A" w:rsidRDefault="005E7D7C" w:rsidP="00FD7A46">
      <w:pPr>
        <w:ind w:right="360"/>
        <w:rPr>
          <w:rFonts w:ascii="Arial"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F420A3">
        <w:rPr>
          <w:rFonts w:ascii="Arial" w:eastAsiaTheme="minorHAnsi" w:hAnsi="Arial" w:cs="Arial"/>
        </w:rPr>
        <w:t>Denny Leach &amp; Marty Heller</w:t>
      </w:r>
    </w:p>
    <w:sectPr w:rsidR="00661C1F" w:rsidRPr="00316B8A" w:rsidSect="007722DA">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D77B2" w14:textId="77777777" w:rsidR="00EF575D" w:rsidRDefault="00EF575D">
      <w:r>
        <w:separator/>
      </w:r>
    </w:p>
  </w:endnote>
  <w:endnote w:type="continuationSeparator" w:id="0">
    <w:p w14:paraId="7F9A2359" w14:textId="77777777" w:rsidR="00EF575D" w:rsidRDefault="00EF5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7A2A2" w14:textId="77777777" w:rsidR="00EF575D" w:rsidRDefault="00EF575D">
      <w:r>
        <w:separator/>
      </w:r>
    </w:p>
  </w:footnote>
  <w:footnote w:type="continuationSeparator" w:id="0">
    <w:p w14:paraId="3BE14C3A" w14:textId="77777777" w:rsidR="00EF575D" w:rsidRDefault="00EF57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DSpBQCLiNa9LgAAAA=="/>
  </w:docVars>
  <w:rsids>
    <w:rsidRoot w:val="00856CEB"/>
    <w:rsid w:val="00001263"/>
    <w:rsid w:val="00002BDB"/>
    <w:rsid w:val="00004874"/>
    <w:rsid w:val="00004C41"/>
    <w:rsid w:val="00005568"/>
    <w:rsid w:val="000074BB"/>
    <w:rsid w:val="000105F9"/>
    <w:rsid w:val="00010813"/>
    <w:rsid w:val="00014167"/>
    <w:rsid w:val="00023E5D"/>
    <w:rsid w:val="00033FFD"/>
    <w:rsid w:val="00034693"/>
    <w:rsid w:val="0003550C"/>
    <w:rsid w:val="0003725E"/>
    <w:rsid w:val="00040627"/>
    <w:rsid w:val="000418B0"/>
    <w:rsid w:val="00043C87"/>
    <w:rsid w:val="000470AC"/>
    <w:rsid w:val="00052DAE"/>
    <w:rsid w:val="00053CA6"/>
    <w:rsid w:val="00054E59"/>
    <w:rsid w:val="00057542"/>
    <w:rsid w:val="00060E5E"/>
    <w:rsid w:val="00063AFA"/>
    <w:rsid w:val="00066704"/>
    <w:rsid w:val="00066F7F"/>
    <w:rsid w:val="00070D70"/>
    <w:rsid w:val="000748BB"/>
    <w:rsid w:val="00076344"/>
    <w:rsid w:val="000778C4"/>
    <w:rsid w:val="000806CD"/>
    <w:rsid w:val="00087C46"/>
    <w:rsid w:val="0009023C"/>
    <w:rsid w:val="00092E06"/>
    <w:rsid w:val="00093EFA"/>
    <w:rsid w:val="000951AF"/>
    <w:rsid w:val="000975D5"/>
    <w:rsid w:val="000A1613"/>
    <w:rsid w:val="000A41E1"/>
    <w:rsid w:val="000A5E23"/>
    <w:rsid w:val="000A5FBA"/>
    <w:rsid w:val="000B2316"/>
    <w:rsid w:val="000C0A26"/>
    <w:rsid w:val="000C37D5"/>
    <w:rsid w:val="000C4A9F"/>
    <w:rsid w:val="000C76E9"/>
    <w:rsid w:val="000D2534"/>
    <w:rsid w:val="000D6DB5"/>
    <w:rsid w:val="000E26FC"/>
    <w:rsid w:val="000E3433"/>
    <w:rsid w:val="000E3A41"/>
    <w:rsid w:val="000E41F1"/>
    <w:rsid w:val="000E5D32"/>
    <w:rsid w:val="000F234B"/>
    <w:rsid w:val="000F2A10"/>
    <w:rsid w:val="000F5024"/>
    <w:rsid w:val="000F57DC"/>
    <w:rsid w:val="000F5F68"/>
    <w:rsid w:val="001010D4"/>
    <w:rsid w:val="00101DAC"/>
    <w:rsid w:val="00104D3F"/>
    <w:rsid w:val="00105071"/>
    <w:rsid w:val="00107671"/>
    <w:rsid w:val="00107D39"/>
    <w:rsid w:val="0011241E"/>
    <w:rsid w:val="001209FB"/>
    <w:rsid w:val="001210E5"/>
    <w:rsid w:val="001215E1"/>
    <w:rsid w:val="00123870"/>
    <w:rsid w:val="00125D94"/>
    <w:rsid w:val="001313B3"/>
    <w:rsid w:val="001336A0"/>
    <w:rsid w:val="001336F2"/>
    <w:rsid w:val="00134C66"/>
    <w:rsid w:val="001350F3"/>
    <w:rsid w:val="001379E4"/>
    <w:rsid w:val="00141D51"/>
    <w:rsid w:val="00144C1A"/>
    <w:rsid w:val="00145FD6"/>
    <w:rsid w:val="00151AF6"/>
    <w:rsid w:val="00151FED"/>
    <w:rsid w:val="0015428B"/>
    <w:rsid w:val="00155251"/>
    <w:rsid w:val="001568F0"/>
    <w:rsid w:val="00161CEC"/>
    <w:rsid w:val="00162AFB"/>
    <w:rsid w:val="001642F7"/>
    <w:rsid w:val="00165AF9"/>
    <w:rsid w:val="00167825"/>
    <w:rsid w:val="00174807"/>
    <w:rsid w:val="00176AA4"/>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3852"/>
    <w:rsid w:val="001A5B29"/>
    <w:rsid w:val="001C045F"/>
    <w:rsid w:val="001C181C"/>
    <w:rsid w:val="001C2266"/>
    <w:rsid w:val="001C4E0A"/>
    <w:rsid w:val="001D2E22"/>
    <w:rsid w:val="001D718A"/>
    <w:rsid w:val="001E1446"/>
    <w:rsid w:val="001E20F2"/>
    <w:rsid w:val="001E4FB5"/>
    <w:rsid w:val="001E5A00"/>
    <w:rsid w:val="001E7440"/>
    <w:rsid w:val="001F1C96"/>
    <w:rsid w:val="001F3A29"/>
    <w:rsid w:val="002100BC"/>
    <w:rsid w:val="0021155B"/>
    <w:rsid w:val="00211A85"/>
    <w:rsid w:val="00212C65"/>
    <w:rsid w:val="00212DE8"/>
    <w:rsid w:val="00214B8F"/>
    <w:rsid w:val="0021593E"/>
    <w:rsid w:val="00215991"/>
    <w:rsid w:val="00216553"/>
    <w:rsid w:val="00217B31"/>
    <w:rsid w:val="0022312A"/>
    <w:rsid w:val="00227E02"/>
    <w:rsid w:val="00230653"/>
    <w:rsid w:val="00230E1A"/>
    <w:rsid w:val="00232C7E"/>
    <w:rsid w:val="0023317D"/>
    <w:rsid w:val="00234052"/>
    <w:rsid w:val="00234813"/>
    <w:rsid w:val="0024044C"/>
    <w:rsid w:val="00243642"/>
    <w:rsid w:val="00244EE3"/>
    <w:rsid w:val="00245817"/>
    <w:rsid w:val="002505E4"/>
    <w:rsid w:val="00251921"/>
    <w:rsid w:val="0025283F"/>
    <w:rsid w:val="00254698"/>
    <w:rsid w:val="00260193"/>
    <w:rsid w:val="0026117B"/>
    <w:rsid w:val="0026582D"/>
    <w:rsid w:val="00273023"/>
    <w:rsid w:val="00273D74"/>
    <w:rsid w:val="00281EB7"/>
    <w:rsid w:val="00291FEC"/>
    <w:rsid w:val="002948D3"/>
    <w:rsid w:val="002970B9"/>
    <w:rsid w:val="00297D35"/>
    <w:rsid w:val="002A2208"/>
    <w:rsid w:val="002A2F94"/>
    <w:rsid w:val="002A3EA1"/>
    <w:rsid w:val="002B2C31"/>
    <w:rsid w:val="002B4439"/>
    <w:rsid w:val="002B64E9"/>
    <w:rsid w:val="002B69D4"/>
    <w:rsid w:val="002B7B92"/>
    <w:rsid w:val="002C374D"/>
    <w:rsid w:val="002C3966"/>
    <w:rsid w:val="002C3F69"/>
    <w:rsid w:val="002C411C"/>
    <w:rsid w:val="002D05E3"/>
    <w:rsid w:val="002D2BAB"/>
    <w:rsid w:val="002D56E9"/>
    <w:rsid w:val="002D6985"/>
    <w:rsid w:val="002E23AC"/>
    <w:rsid w:val="002E23D2"/>
    <w:rsid w:val="002E54FE"/>
    <w:rsid w:val="002E5A36"/>
    <w:rsid w:val="002E6A98"/>
    <w:rsid w:val="002F24B4"/>
    <w:rsid w:val="002F277D"/>
    <w:rsid w:val="002F484E"/>
    <w:rsid w:val="002F6FC0"/>
    <w:rsid w:val="0030120F"/>
    <w:rsid w:val="00301AE9"/>
    <w:rsid w:val="003048BF"/>
    <w:rsid w:val="003053CF"/>
    <w:rsid w:val="00307150"/>
    <w:rsid w:val="003131D2"/>
    <w:rsid w:val="003159F7"/>
    <w:rsid w:val="00315BC0"/>
    <w:rsid w:val="00316B8A"/>
    <w:rsid w:val="0031746B"/>
    <w:rsid w:val="0032207D"/>
    <w:rsid w:val="003238EB"/>
    <w:rsid w:val="003261BB"/>
    <w:rsid w:val="00335450"/>
    <w:rsid w:val="00335A13"/>
    <w:rsid w:val="00335C96"/>
    <w:rsid w:val="00336F23"/>
    <w:rsid w:val="0034066E"/>
    <w:rsid w:val="00347FEC"/>
    <w:rsid w:val="003706E5"/>
    <w:rsid w:val="00371958"/>
    <w:rsid w:val="00373779"/>
    <w:rsid w:val="003737C7"/>
    <w:rsid w:val="0037473E"/>
    <w:rsid w:val="003759ED"/>
    <w:rsid w:val="00377669"/>
    <w:rsid w:val="00386103"/>
    <w:rsid w:val="00392AE7"/>
    <w:rsid w:val="003938D0"/>
    <w:rsid w:val="00394FB4"/>
    <w:rsid w:val="003A03C8"/>
    <w:rsid w:val="003A1C03"/>
    <w:rsid w:val="003A331D"/>
    <w:rsid w:val="003A5B23"/>
    <w:rsid w:val="003A5D78"/>
    <w:rsid w:val="003B128C"/>
    <w:rsid w:val="003B5DB3"/>
    <w:rsid w:val="003C2FA2"/>
    <w:rsid w:val="003C3039"/>
    <w:rsid w:val="003C40D9"/>
    <w:rsid w:val="003C63E5"/>
    <w:rsid w:val="003D02D2"/>
    <w:rsid w:val="003D291B"/>
    <w:rsid w:val="003D6859"/>
    <w:rsid w:val="003E38FF"/>
    <w:rsid w:val="003E7282"/>
    <w:rsid w:val="003E7FCE"/>
    <w:rsid w:val="003F0E81"/>
    <w:rsid w:val="003F2094"/>
    <w:rsid w:val="003F228F"/>
    <w:rsid w:val="003F233B"/>
    <w:rsid w:val="00401A1B"/>
    <w:rsid w:val="00401B85"/>
    <w:rsid w:val="0040316D"/>
    <w:rsid w:val="00413465"/>
    <w:rsid w:val="0041476C"/>
    <w:rsid w:val="00422B80"/>
    <w:rsid w:val="00425A21"/>
    <w:rsid w:val="00426F65"/>
    <w:rsid w:val="00427759"/>
    <w:rsid w:val="00430F8C"/>
    <w:rsid w:val="00431505"/>
    <w:rsid w:val="004336DA"/>
    <w:rsid w:val="00433BD9"/>
    <w:rsid w:val="004350BE"/>
    <w:rsid w:val="00435FFA"/>
    <w:rsid w:val="00441786"/>
    <w:rsid w:val="00442402"/>
    <w:rsid w:val="00445ED0"/>
    <w:rsid w:val="0044714D"/>
    <w:rsid w:val="00450581"/>
    <w:rsid w:val="0045227F"/>
    <w:rsid w:val="00453E33"/>
    <w:rsid w:val="00453F87"/>
    <w:rsid w:val="00456945"/>
    <w:rsid w:val="00463737"/>
    <w:rsid w:val="00466AAA"/>
    <w:rsid w:val="00470466"/>
    <w:rsid w:val="00477101"/>
    <w:rsid w:val="0047782D"/>
    <w:rsid w:val="004838FD"/>
    <w:rsid w:val="00485FDA"/>
    <w:rsid w:val="00491F03"/>
    <w:rsid w:val="0049533E"/>
    <w:rsid w:val="00495751"/>
    <w:rsid w:val="0049681E"/>
    <w:rsid w:val="004A1251"/>
    <w:rsid w:val="004A3F19"/>
    <w:rsid w:val="004A5EBB"/>
    <w:rsid w:val="004B0E9B"/>
    <w:rsid w:val="004B5599"/>
    <w:rsid w:val="004C65FC"/>
    <w:rsid w:val="004D1D9F"/>
    <w:rsid w:val="004D2849"/>
    <w:rsid w:val="004D4364"/>
    <w:rsid w:val="004D4A47"/>
    <w:rsid w:val="004D4CB2"/>
    <w:rsid w:val="004E1C51"/>
    <w:rsid w:val="004E426C"/>
    <w:rsid w:val="004E65EE"/>
    <w:rsid w:val="004F0746"/>
    <w:rsid w:val="004F2671"/>
    <w:rsid w:val="004F754E"/>
    <w:rsid w:val="005025F8"/>
    <w:rsid w:val="005059A1"/>
    <w:rsid w:val="00506123"/>
    <w:rsid w:val="00506B8D"/>
    <w:rsid w:val="00507B54"/>
    <w:rsid w:val="00507B5A"/>
    <w:rsid w:val="00507FCB"/>
    <w:rsid w:val="00511A17"/>
    <w:rsid w:val="00512339"/>
    <w:rsid w:val="00513450"/>
    <w:rsid w:val="005148C0"/>
    <w:rsid w:val="00515138"/>
    <w:rsid w:val="00515926"/>
    <w:rsid w:val="0051599A"/>
    <w:rsid w:val="0051649E"/>
    <w:rsid w:val="00527F97"/>
    <w:rsid w:val="00530DC0"/>
    <w:rsid w:val="00533CBF"/>
    <w:rsid w:val="00535DCB"/>
    <w:rsid w:val="00535E1F"/>
    <w:rsid w:val="00536DB9"/>
    <w:rsid w:val="00540378"/>
    <w:rsid w:val="005408EE"/>
    <w:rsid w:val="0054166A"/>
    <w:rsid w:val="00543535"/>
    <w:rsid w:val="005466C8"/>
    <w:rsid w:val="00551B44"/>
    <w:rsid w:val="00552699"/>
    <w:rsid w:val="00552E67"/>
    <w:rsid w:val="00552E78"/>
    <w:rsid w:val="005575E7"/>
    <w:rsid w:val="00561EB2"/>
    <w:rsid w:val="0056249B"/>
    <w:rsid w:val="005624ED"/>
    <w:rsid w:val="0056389D"/>
    <w:rsid w:val="00570E16"/>
    <w:rsid w:val="00571875"/>
    <w:rsid w:val="0057288A"/>
    <w:rsid w:val="005844F3"/>
    <w:rsid w:val="005845C7"/>
    <w:rsid w:val="00587DA3"/>
    <w:rsid w:val="0059160F"/>
    <w:rsid w:val="00597057"/>
    <w:rsid w:val="00597FEB"/>
    <w:rsid w:val="005A0A50"/>
    <w:rsid w:val="005A3AF5"/>
    <w:rsid w:val="005A41DF"/>
    <w:rsid w:val="005A6742"/>
    <w:rsid w:val="005A7554"/>
    <w:rsid w:val="005B529B"/>
    <w:rsid w:val="005C090F"/>
    <w:rsid w:val="005C099E"/>
    <w:rsid w:val="005C1B62"/>
    <w:rsid w:val="005C29B0"/>
    <w:rsid w:val="005C35D2"/>
    <w:rsid w:val="005C50CD"/>
    <w:rsid w:val="005C6648"/>
    <w:rsid w:val="005C6C0B"/>
    <w:rsid w:val="005C6CFF"/>
    <w:rsid w:val="005D376C"/>
    <w:rsid w:val="005D4E94"/>
    <w:rsid w:val="005D7F42"/>
    <w:rsid w:val="005E09DD"/>
    <w:rsid w:val="005E0CFA"/>
    <w:rsid w:val="005E29F7"/>
    <w:rsid w:val="005E563A"/>
    <w:rsid w:val="005E5738"/>
    <w:rsid w:val="005E7852"/>
    <w:rsid w:val="005E7D7C"/>
    <w:rsid w:val="005F0E4A"/>
    <w:rsid w:val="005F6551"/>
    <w:rsid w:val="005F7BEE"/>
    <w:rsid w:val="00603F00"/>
    <w:rsid w:val="006068D3"/>
    <w:rsid w:val="00611E58"/>
    <w:rsid w:val="006205C6"/>
    <w:rsid w:val="006209C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0B93"/>
    <w:rsid w:val="0065592E"/>
    <w:rsid w:val="0065746E"/>
    <w:rsid w:val="00661C1F"/>
    <w:rsid w:val="0066332B"/>
    <w:rsid w:val="00666A12"/>
    <w:rsid w:val="006705BD"/>
    <w:rsid w:val="00677AB9"/>
    <w:rsid w:val="0068110B"/>
    <w:rsid w:val="0069533F"/>
    <w:rsid w:val="006A4B5E"/>
    <w:rsid w:val="006A4FA5"/>
    <w:rsid w:val="006A613D"/>
    <w:rsid w:val="006B0128"/>
    <w:rsid w:val="006B222E"/>
    <w:rsid w:val="006B2CBB"/>
    <w:rsid w:val="006B5631"/>
    <w:rsid w:val="006B63B4"/>
    <w:rsid w:val="006C0516"/>
    <w:rsid w:val="006C0630"/>
    <w:rsid w:val="006C1FCB"/>
    <w:rsid w:val="006C49D4"/>
    <w:rsid w:val="006C4D34"/>
    <w:rsid w:val="006D1A6B"/>
    <w:rsid w:val="006D351A"/>
    <w:rsid w:val="006D5C86"/>
    <w:rsid w:val="006D72AE"/>
    <w:rsid w:val="006D75A6"/>
    <w:rsid w:val="006E127A"/>
    <w:rsid w:val="006E1AF9"/>
    <w:rsid w:val="006E55A5"/>
    <w:rsid w:val="006E6B68"/>
    <w:rsid w:val="006F06FF"/>
    <w:rsid w:val="006F26E5"/>
    <w:rsid w:val="006F293A"/>
    <w:rsid w:val="006F42F3"/>
    <w:rsid w:val="006F51B3"/>
    <w:rsid w:val="006F53C7"/>
    <w:rsid w:val="0070120A"/>
    <w:rsid w:val="0070317E"/>
    <w:rsid w:val="00706E46"/>
    <w:rsid w:val="00711E5C"/>
    <w:rsid w:val="00717F25"/>
    <w:rsid w:val="007227D4"/>
    <w:rsid w:val="0072708B"/>
    <w:rsid w:val="007307B8"/>
    <w:rsid w:val="0073648C"/>
    <w:rsid w:val="00737883"/>
    <w:rsid w:val="00742F35"/>
    <w:rsid w:val="007506FD"/>
    <w:rsid w:val="0075291F"/>
    <w:rsid w:val="00754EFD"/>
    <w:rsid w:val="007574D9"/>
    <w:rsid w:val="00764BB6"/>
    <w:rsid w:val="00767AFF"/>
    <w:rsid w:val="00772117"/>
    <w:rsid w:val="007721F2"/>
    <w:rsid w:val="007722DA"/>
    <w:rsid w:val="007762D4"/>
    <w:rsid w:val="00776D1F"/>
    <w:rsid w:val="0077730F"/>
    <w:rsid w:val="0078082F"/>
    <w:rsid w:val="007813F3"/>
    <w:rsid w:val="00785F02"/>
    <w:rsid w:val="00791588"/>
    <w:rsid w:val="00792438"/>
    <w:rsid w:val="0079261C"/>
    <w:rsid w:val="00792991"/>
    <w:rsid w:val="00793084"/>
    <w:rsid w:val="007931B0"/>
    <w:rsid w:val="00793A95"/>
    <w:rsid w:val="00796F9D"/>
    <w:rsid w:val="007B3167"/>
    <w:rsid w:val="007C0BFB"/>
    <w:rsid w:val="007C39F5"/>
    <w:rsid w:val="007C5D88"/>
    <w:rsid w:val="007C6A09"/>
    <w:rsid w:val="007C7478"/>
    <w:rsid w:val="007D103A"/>
    <w:rsid w:val="007D2441"/>
    <w:rsid w:val="007D3A06"/>
    <w:rsid w:val="007D3E30"/>
    <w:rsid w:val="007D5957"/>
    <w:rsid w:val="007E132D"/>
    <w:rsid w:val="007E3B1D"/>
    <w:rsid w:val="007E595D"/>
    <w:rsid w:val="007E72F7"/>
    <w:rsid w:val="007F0D2A"/>
    <w:rsid w:val="007F1A69"/>
    <w:rsid w:val="007F1FC8"/>
    <w:rsid w:val="007F6C16"/>
    <w:rsid w:val="007F6F68"/>
    <w:rsid w:val="00801D66"/>
    <w:rsid w:val="00801EF4"/>
    <w:rsid w:val="008114D2"/>
    <w:rsid w:val="008119C7"/>
    <w:rsid w:val="00813ABD"/>
    <w:rsid w:val="008156FA"/>
    <w:rsid w:val="00817B68"/>
    <w:rsid w:val="00817FCE"/>
    <w:rsid w:val="00821F79"/>
    <w:rsid w:val="00824B5E"/>
    <w:rsid w:val="008260B2"/>
    <w:rsid w:val="008310F7"/>
    <w:rsid w:val="00834B56"/>
    <w:rsid w:val="0083552F"/>
    <w:rsid w:val="0083675E"/>
    <w:rsid w:val="00836FA6"/>
    <w:rsid w:val="00845CA0"/>
    <w:rsid w:val="00855909"/>
    <w:rsid w:val="008563C5"/>
    <w:rsid w:val="00856CEB"/>
    <w:rsid w:val="008579C8"/>
    <w:rsid w:val="008607B4"/>
    <w:rsid w:val="008669CE"/>
    <w:rsid w:val="00867DC6"/>
    <w:rsid w:val="008701CF"/>
    <w:rsid w:val="00875410"/>
    <w:rsid w:val="008765C3"/>
    <w:rsid w:val="00876910"/>
    <w:rsid w:val="0088105B"/>
    <w:rsid w:val="00883292"/>
    <w:rsid w:val="00883943"/>
    <w:rsid w:val="0088460F"/>
    <w:rsid w:val="00886955"/>
    <w:rsid w:val="008903B8"/>
    <w:rsid w:val="00894784"/>
    <w:rsid w:val="0089600E"/>
    <w:rsid w:val="008A23D4"/>
    <w:rsid w:val="008A3193"/>
    <w:rsid w:val="008B24E1"/>
    <w:rsid w:val="008B34B0"/>
    <w:rsid w:val="008B5609"/>
    <w:rsid w:val="008C080D"/>
    <w:rsid w:val="008C200C"/>
    <w:rsid w:val="008C261A"/>
    <w:rsid w:val="008C3410"/>
    <w:rsid w:val="008C3679"/>
    <w:rsid w:val="008C3D9A"/>
    <w:rsid w:val="008D0670"/>
    <w:rsid w:val="008D2CAE"/>
    <w:rsid w:val="008D44E2"/>
    <w:rsid w:val="008D5CB8"/>
    <w:rsid w:val="008D7D4F"/>
    <w:rsid w:val="008E49E3"/>
    <w:rsid w:val="008E62BE"/>
    <w:rsid w:val="008F0AA3"/>
    <w:rsid w:val="008F15EB"/>
    <w:rsid w:val="008F6C51"/>
    <w:rsid w:val="009007F1"/>
    <w:rsid w:val="009042C2"/>
    <w:rsid w:val="00904380"/>
    <w:rsid w:val="0091322E"/>
    <w:rsid w:val="00916EA0"/>
    <w:rsid w:val="00921586"/>
    <w:rsid w:val="009221AE"/>
    <w:rsid w:val="0092593A"/>
    <w:rsid w:val="009265DD"/>
    <w:rsid w:val="00926CA8"/>
    <w:rsid w:val="00926CBF"/>
    <w:rsid w:val="00926DC5"/>
    <w:rsid w:val="00927AD5"/>
    <w:rsid w:val="009301D0"/>
    <w:rsid w:val="00930348"/>
    <w:rsid w:val="00934195"/>
    <w:rsid w:val="00942BF2"/>
    <w:rsid w:val="00954611"/>
    <w:rsid w:val="00954807"/>
    <w:rsid w:val="009573FE"/>
    <w:rsid w:val="009624D4"/>
    <w:rsid w:val="0096291B"/>
    <w:rsid w:val="00962AF4"/>
    <w:rsid w:val="0097195D"/>
    <w:rsid w:val="0097314E"/>
    <w:rsid w:val="009736D6"/>
    <w:rsid w:val="009742AE"/>
    <w:rsid w:val="00974811"/>
    <w:rsid w:val="00980066"/>
    <w:rsid w:val="009826DA"/>
    <w:rsid w:val="009860AD"/>
    <w:rsid w:val="0098633F"/>
    <w:rsid w:val="00991965"/>
    <w:rsid w:val="00991B66"/>
    <w:rsid w:val="00992A5F"/>
    <w:rsid w:val="00995318"/>
    <w:rsid w:val="009A71CB"/>
    <w:rsid w:val="009B1F90"/>
    <w:rsid w:val="009B6300"/>
    <w:rsid w:val="009C0E40"/>
    <w:rsid w:val="009C23FC"/>
    <w:rsid w:val="009C3195"/>
    <w:rsid w:val="009D12C8"/>
    <w:rsid w:val="009D1783"/>
    <w:rsid w:val="009D18B2"/>
    <w:rsid w:val="009D1EB6"/>
    <w:rsid w:val="009D2D65"/>
    <w:rsid w:val="009D4C67"/>
    <w:rsid w:val="009D546E"/>
    <w:rsid w:val="009D571D"/>
    <w:rsid w:val="009D65DD"/>
    <w:rsid w:val="009D7C7E"/>
    <w:rsid w:val="009F0969"/>
    <w:rsid w:val="009F7E12"/>
    <w:rsid w:val="00A00852"/>
    <w:rsid w:val="00A014DE"/>
    <w:rsid w:val="00A019BC"/>
    <w:rsid w:val="00A055EF"/>
    <w:rsid w:val="00A05972"/>
    <w:rsid w:val="00A063AA"/>
    <w:rsid w:val="00A06809"/>
    <w:rsid w:val="00A1111F"/>
    <w:rsid w:val="00A11A7C"/>
    <w:rsid w:val="00A17AA2"/>
    <w:rsid w:val="00A20935"/>
    <w:rsid w:val="00A23886"/>
    <w:rsid w:val="00A23A56"/>
    <w:rsid w:val="00A24918"/>
    <w:rsid w:val="00A2557C"/>
    <w:rsid w:val="00A303AD"/>
    <w:rsid w:val="00A30BEC"/>
    <w:rsid w:val="00A30D2E"/>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7A3"/>
    <w:rsid w:val="00A87B56"/>
    <w:rsid w:val="00A911B5"/>
    <w:rsid w:val="00A935B0"/>
    <w:rsid w:val="00A94A3D"/>
    <w:rsid w:val="00A94A8C"/>
    <w:rsid w:val="00AA09B4"/>
    <w:rsid w:val="00AA128A"/>
    <w:rsid w:val="00AA2500"/>
    <w:rsid w:val="00AA2CA7"/>
    <w:rsid w:val="00AA3DB7"/>
    <w:rsid w:val="00AA4A58"/>
    <w:rsid w:val="00AB3A05"/>
    <w:rsid w:val="00AB4209"/>
    <w:rsid w:val="00AB578F"/>
    <w:rsid w:val="00AB5AFF"/>
    <w:rsid w:val="00AB5BD3"/>
    <w:rsid w:val="00AB61E7"/>
    <w:rsid w:val="00AC25AF"/>
    <w:rsid w:val="00AC3C9F"/>
    <w:rsid w:val="00AC6C82"/>
    <w:rsid w:val="00AD4C67"/>
    <w:rsid w:val="00AE203E"/>
    <w:rsid w:val="00AE5042"/>
    <w:rsid w:val="00AE77C1"/>
    <w:rsid w:val="00B01053"/>
    <w:rsid w:val="00B022C9"/>
    <w:rsid w:val="00B04DE7"/>
    <w:rsid w:val="00B04E15"/>
    <w:rsid w:val="00B05C9F"/>
    <w:rsid w:val="00B05E44"/>
    <w:rsid w:val="00B07BBD"/>
    <w:rsid w:val="00B11608"/>
    <w:rsid w:val="00B15DE2"/>
    <w:rsid w:val="00B16B75"/>
    <w:rsid w:val="00B16E27"/>
    <w:rsid w:val="00B22789"/>
    <w:rsid w:val="00B31122"/>
    <w:rsid w:val="00B32A10"/>
    <w:rsid w:val="00B34327"/>
    <w:rsid w:val="00B35799"/>
    <w:rsid w:val="00B4102A"/>
    <w:rsid w:val="00B42546"/>
    <w:rsid w:val="00B4349D"/>
    <w:rsid w:val="00B44D30"/>
    <w:rsid w:val="00B535CB"/>
    <w:rsid w:val="00B549B7"/>
    <w:rsid w:val="00B54FA2"/>
    <w:rsid w:val="00B6713F"/>
    <w:rsid w:val="00B72EE7"/>
    <w:rsid w:val="00B73DED"/>
    <w:rsid w:val="00B75412"/>
    <w:rsid w:val="00B75A3F"/>
    <w:rsid w:val="00B75F19"/>
    <w:rsid w:val="00B7746F"/>
    <w:rsid w:val="00B82DCE"/>
    <w:rsid w:val="00B8359A"/>
    <w:rsid w:val="00B85494"/>
    <w:rsid w:val="00B85BFB"/>
    <w:rsid w:val="00B921F9"/>
    <w:rsid w:val="00B9334E"/>
    <w:rsid w:val="00BB08CD"/>
    <w:rsid w:val="00BB4E96"/>
    <w:rsid w:val="00BB5235"/>
    <w:rsid w:val="00BB70ED"/>
    <w:rsid w:val="00BC125D"/>
    <w:rsid w:val="00BC30D6"/>
    <w:rsid w:val="00BC4997"/>
    <w:rsid w:val="00BD047A"/>
    <w:rsid w:val="00BD50CF"/>
    <w:rsid w:val="00BD6577"/>
    <w:rsid w:val="00BE0899"/>
    <w:rsid w:val="00BE3021"/>
    <w:rsid w:val="00BE72AA"/>
    <w:rsid w:val="00BF2475"/>
    <w:rsid w:val="00BF42DD"/>
    <w:rsid w:val="00BF5EEF"/>
    <w:rsid w:val="00C0051B"/>
    <w:rsid w:val="00C01F5F"/>
    <w:rsid w:val="00C0407F"/>
    <w:rsid w:val="00C10987"/>
    <w:rsid w:val="00C10C84"/>
    <w:rsid w:val="00C14E65"/>
    <w:rsid w:val="00C15517"/>
    <w:rsid w:val="00C17A56"/>
    <w:rsid w:val="00C20BFA"/>
    <w:rsid w:val="00C22199"/>
    <w:rsid w:val="00C2263F"/>
    <w:rsid w:val="00C243B2"/>
    <w:rsid w:val="00C2469C"/>
    <w:rsid w:val="00C26B9F"/>
    <w:rsid w:val="00C27FA2"/>
    <w:rsid w:val="00C30D6D"/>
    <w:rsid w:val="00C32C14"/>
    <w:rsid w:val="00C33301"/>
    <w:rsid w:val="00C33EA5"/>
    <w:rsid w:val="00C344D3"/>
    <w:rsid w:val="00C54A69"/>
    <w:rsid w:val="00C54F57"/>
    <w:rsid w:val="00C54FB1"/>
    <w:rsid w:val="00C57BB2"/>
    <w:rsid w:val="00C65A13"/>
    <w:rsid w:val="00C6691B"/>
    <w:rsid w:val="00C702D5"/>
    <w:rsid w:val="00C740E6"/>
    <w:rsid w:val="00C7593C"/>
    <w:rsid w:val="00C804B4"/>
    <w:rsid w:val="00C821E0"/>
    <w:rsid w:val="00C82519"/>
    <w:rsid w:val="00C83BE6"/>
    <w:rsid w:val="00C84604"/>
    <w:rsid w:val="00C84A71"/>
    <w:rsid w:val="00C92C1B"/>
    <w:rsid w:val="00C93D6D"/>
    <w:rsid w:val="00C94ECF"/>
    <w:rsid w:val="00C95E2A"/>
    <w:rsid w:val="00C96B14"/>
    <w:rsid w:val="00CA02BF"/>
    <w:rsid w:val="00CA0854"/>
    <w:rsid w:val="00CA2017"/>
    <w:rsid w:val="00CA4239"/>
    <w:rsid w:val="00CA5747"/>
    <w:rsid w:val="00CA7C5E"/>
    <w:rsid w:val="00CB2C4C"/>
    <w:rsid w:val="00CB61AF"/>
    <w:rsid w:val="00CC103F"/>
    <w:rsid w:val="00CC3861"/>
    <w:rsid w:val="00CC4FB6"/>
    <w:rsid w:val="00CD5941"/>
    <w:rsid w:val="00CD5F20"/>
    <w:rsid w:val="00CD7C30"/>
    <w:rsid w:val="00CE0106"/>
    <w:rsid w:val="00CE483A"/>
    <w:rsid w:val="00CF1BBE"/>
    <w:rsid w:val="00CF3451"/>
    <w:rsid w:val="00CF5214"/>
    <w:rsid w:val="00CF5E01"/>
    <w:rsid w:val="00D0062C"/>
    <w:rsid w:val="00D03352"/>
    <w:rsid w:val="00D05FDC"/>
    <w:rsid w:val="00D07716"/>
    <w:rsid w:val="00D101BF"/>
    <w:rsid w:val="00D11E8C"/>
    <w:rsid w:val="00D11FA5"/>
    <w:rsid w:val="00D14F04"/>
    <w:rsid w:val="00D166C6"/>
    <w:rsid w:val="00D16AC3"/>
    <w:rsid w:val="00D17485"/>
    <w:rsid w:val="00D20E7F"/>
    <w:rsid w:val="00D23090"/>
    <w:rsid w:val="00D23CD8"/>
    <w:rsid w:val="00D24E96"/>
    <w:rsid w:val="00D25C05"/>
    <w:rsid w:val="00D33AF6"/>
    <w:rsid w:val="00D350A1"/>
    <w:rsid w:val="00D36987"/>
    <w:rsid w:val="00D40376"/>
    <w:rsid w:val="00D44A21"/>
    <w:rsid w:val="00D44A28"/>
    <w:rsid w:val="00D479BD"/>
    <w:rsid w:val="00D51FA1"/>
    <w:rsid w:val="00D52832"/>
    <w:rsid w:val="00D53088"/>
    <w:rsid w:val="00D53E80"/>
    <w:rsid w:val="00D574AB"/>
    <w:rsid w:val="00D60544"/>
    <w:rsid w:val="00D66D2D"/>
    <w:rsid w:val="00D72049"/>
    <w:rsid w:val="00D77A2F"/>
    <w:rsid w:val="00D820E9"/>
    <w:rsid w:val="00D872FD"/>
    <w:rsid w:val="00D91C73"/>
    <w:rsid w:val="00D9475B"/>
    <w:rsid w:val="00DA16E6"/>
    <w:rsid w:val="00DA2179"/>
    <w:rsid w:val="00DA2C5F"/>
    <w:rsid w:val="00DA3B5E"/>
    <w:rsid w:val="00DB08D5"/>
    <w:rsid w:val="00DB3485"/>
    <w:rsid w:val="00DB6F08"/>
    <w:rsid w:val="00DC22BA"/>
    <w:rsid w:val="00DC2FA7"/>
    <w:rsid w:val="00DC6B80"/>
    <w:rsid w:val="00DC77C7"/>
    <w:rsid w:val="00DC7D1D"/>
    <w:rsid w:val="00DD2FF7"/>
    <w:rsid w:val="00DD59D1"/>
    <w:rsid w:val="00DE2677"/>
    <w:rsid w:val="00DE3B23"/>
    <w:rsid w:val="00DE43AD"/>
    <w:rsid w:val="00DE5E49"/>
    <w:rsid w:val="00E00932"/>
    <w:rsid w:val="00E01A33"/>
    <w:rsid w:val="00E03B2E"/>
    <w:rsid w:val="00E05C9B"/>
    <w:rsid w:val="00E25015"/>
    <w:rsid w:val="00E26A65"/>
    <w:rsid w:val="00E26FF8"/>
    <w:rsid w:val="00E309BB"/>
    <w:rsid w:val="00E30BAB"/>
    <w:rsid w:val="00E330DF"/>
    <w:rsid w:val="00E3416A"/>
    <w:rsid w:val="00E34E8A"/>
    <w:rsid w:val="00E35B73"/>
    <w:rsid w:val="00E36555"/>
    <w:rsid w:val="00E42821"/>
    <w:rsid w:val="00E52B2B"/>
    <w:rsid w:val="00E52C2C"/>
    <w:rsid w:val="00E52E20"/>
    <w:rsid w:val="00E71165"/>
    <w:rsid w:val="00E769A1"/>
    <w:rsid w:val="00E831A3"/>
    <w:rsid w:val="00E83832"/>
    <w:rsid w:val="00E87FE4"/>
    <w:rsid w:val="00E94363"/>
    <w:rsid w:val="00E979DC"/>
    <w:rsid w:val="00EA104D"/>
    <w:rsid w:val="00EA3EA8"/>
    <w:rsid w:val="00EA7503"/>
    <w:rsid w:val="00EB2D05"/>
    <w:rsid w:val="00EB37E7"/>
    <w:rsid w:val="00EB60C3"/>
    <w:rsid w:val="00EB6B27"/>
    <w:rsid w:val="00EB7BC5"/>
    <w:rsid w:val="00EC051E"/>
    <w:rsid w:val="00EC0A9C"/>
    <w:rsid w:val="00EC644A"/>
    <w:rsid w:val="00ED0145"/>
    <w:rsid w:val="00ED295C"/>
    <w:rsid w:val="00ED300D"/>
    <w:rsid w:val="00ED3892"/>
    <w:rsid w:val="00ED4B3B"/>
    <w:rsid w:val="00ED4E19"/>
    <w:rsid w:val="00EE1A82"/>
    <w:rsid w:val="00EE2F8A"/>
    <w:rsid w:val="00EE4CD2"/>
    <w:rsid w:val="00EE63CF"/>
    <w:rsid w:val="00EE7E68"/>
    <w:rsid w:val="00EF1A5D"/>
    <w:rsid w:val="00EF575D"/>
    <w:rsid w:val="00EF7313"/>
    <w:rsid w:val="00F103B1"/>
    <w:rsid w:val="00F20A2F"/>
    <w:rsid w:val="00F23C8D"/>
    <w:rsid w:val="00F24A83"/>
    <w:rsid w:val="00F25691"/>
    <w:rsid w:val="00F26998"/>
    <w:rsid w:val="00F303F4"/>
    <w:rsid w:val="00F31D06"/>
    <w:rsid w:val="00F31DDE"/>
    <w:rsid w:val="00F35BE7"/>
    <w:rsid w:val="00F37D38"/>
    <w:rsid w:val="00F4058F"/>
    <w:rsid w:val="00F420A3"/>
    <w:rsid w:val="00F44012"/>
    <w:rsid w:val="00F4433D"/>
    <w:rsid w:val="00F44597"/>
    <w:rsid w:val="00F45234"/>
    <w:rsid w:val="00F452D6"/>
    <w:rsid w:val="00F50397"/>
    <w:rsid w:val="00F507AF"/>
    <w:rsid w:val="00F52C0E"/>
    <w:rsid w:val="00F5630A"/>
    <w:rsid w:val="00F5690D"/>
    <w:rsid w:val="00F60C3D"/>
    <w:rsid w:val="00F62563"/>
    <w:rsid w:val="00F62F29"/>
    <w:rsid w:val="00F644C0"/>
    <w:rsid w:val="00F64C51"/>
    <w:rsid w:val="00F666CA"/>
    <w:rsid w:val="00F70A1E"/>
    <w:rsid w:val="00F728EF"/>
    <w:rsid w:val="00F76813"/>
    <w:rsid w:val="00F808E7"/>
    <w:rsid w:val="00F854C5"/>
    <w:rsid w:val="00F87198"/>
    <w:rsid w:val="00F95412"/>
    <w:rsid w:val="00F96A71"/>
    <w:rsid w:val="00F970D3"/>
    <w:rsid w:val="00FA0AE7"/>
    <w:rsid w:val="00FA2DB5"/>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758E"/>
    <w:rsid w:val="00FD7A46"/>
    <w:rsid w:val="00FD7BC9"/>
    <w:rsid w:val="00FE5B38"/>
    <w:rsid w:val="00FE651C"/>
    <w:rsid w:val="00FE6672"/>
    <w:rsid w:val="00FF1754"/>
    <w:rsid w:val="00FF1AF0"/>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image" Target="media/image8.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2938</Words>
  <Characters>1675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2-07-12T15:46:00Z</cp:lastPrinted>
  <dcterms:created xsi:type="dcterms:W3CDTF">2022-09-01T13:29:00Z</dcterms:created>
  <dcterms:modified xsi:type="dcterms:W3CDTF">2022-09-01T13:29:00Z</dcterms:modified>
</cp:coreProperties>
</file>